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495E0CFF" w:rsidR="00AC028D" w:rsidRDefault="000A648A" w:rsidP="000A648A">
      <w:pPr>
        <w:pStyle w:val="Heading1"/>
        <w:rPr>
          <w:lang w:val="en-GB"/>
        </w:rPr>
      </w:pPr>
      <w:bookmarkStart w:id="0" w:name="_Toc135946697"/>
      <w:r>
        <w:rPr>
          <w:lang w:val="en-GB"/>
        </w:rPr>
        <w:t>TNE30023 Advanced Switching Case Study</w:t>
      </w:r>
      <w:bookmarkEnd w:id="0"/>
    </w:p>
    <w:p w14:paraId="724EBADC" w14:textId="77777777" w:rsidR="001C49E8" w:rsidRDefault="001C49E8" w:rsidP="001C49E8">
      <w:pPr>
        <w:rPr>
          <w:lang w:val="en-GB"/>
        </w:rPr>
      </w:pPr>
    </w:p>
    <w:p w14:paraId="6DB681F2" w14:textId="1930CB5C" w:rsidR="0047035B" w:rsidRDefault="00575009">
      <w:pPr>
        <w:pStyle w:val="TOC1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TOC \o "1-3" \h \z \u </w:instrText>
      </w:r>
      <w:r>
        <w:rPr>
          <w:lang w:val="en-GB"/>
        </w:rPr>
        <w:fldChar w:fldCharType="separate"/>
      </w:r>
      <w:hyperlink w:anchor="_Toc135946697" w:history="1">
        <w:r w:rsidR="0047035B" w:rsidRPr="00DF07DC">
          <w:rPr>
            <w:rStyle w:val="Hyperlink"/>
            <w:noProof/>
            <w:lang w:val="en-GB"/>
          </w:rPr>
          <w:t>TNE30023 Advanced Switching Case Study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697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</w:t>
        </w:r>
        <w:r w:rsidR="0047035B">
          <w:rPr>
            <w:noProof/>
            <w:webHidden/>
          </w:rPr>
          <w:fldChar w:fldCharType="end"/>
        </w:r>
      </w:hyperlink>
    </w:p>
    <w:p w14:paraId="0DA40552" w14:textId="22EDA4C9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698" w:history="1">
        <w:r w:rsidR="0047035B" w:rsidRPr="00DF07DC">
          <w:rPr>
            <w:rStyle w:val="Hyperlink"/>
            <w:noProof/>
            <w:lang w:val="en-GB"/>
          </w:rPr>
          <w:t>Team Member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698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</w:t>
        </w:r>
        <w:r w:rsidR="0047035B">
          <w:rPr>
            <w:noProof/>
            <w:webHidden/>
          </w:rPr>
          <w:fldChar w:fldCharType="end"/>
        </w:r>
      </w:hyperlink>
    </w:p>
    <w:p w14:paraId="686CDD8C" w14:textId="428E178B" w:rsidR="0047035B" w:rsidRDefault="00000000">
      <w:pPr>
        <w:pStyle w:val="TOC1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699" w:history="1">
        <w:r w:rsidR="0047035B" w:rsidRPr="00DF07DC">
          <w:rPr>
            <w:rStyle w:val="Hyperlink"/>
            <w:noProof/>
            <w:lang w:val="en-GB"/>
          </w:rPr>
          <w:t>Show Command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699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</w:t>
        </w:r>
        <w:r w:rsidR="0047035B">
          <w:rPr>
            <w:noProof/>
            <w:webHidden/>
          </w:rPr>
          <w:fldChar w:fldCharType="end"/>
        </w:r>
      </w:hyperlink>
    </w:p>
    <w:p w14:paraId="337C3DFE" w14:textId="7124C81D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00" w:history="1">
        <w:r w:rsidR="0047035B" w:rsidRPr="00DF07DC">
          <w:rPr>
            <w:rStyle w:val="Hyperlink"/>
            <w:noProof/>
            <w:lang w:val="en-GB"/>
          </w:rPr>
          <w:t>Trunks and Port Channel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0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4</w:t>
        </w:r>
        <w:r w:rsidR="0047035B">
          <w:rPr>
            <w:noProof/>
            <w:webHidden/>
          </w:rPr>
          <w:fldChar w:fldCharType="end"/>
        </w:r>
      </w:hyperlink>
    </w:p>
    <w:p w14:paraId="406315F6" w14:textId="6D97588E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01" w:history="1">
        <w:r w:rsidR="0047035B" w:rsidRPr="00DF07DC">
          <w:rPr>
            <w:rStyle w:val="Hyperlink"/>
            <w:noProof/>
            <w:lang w:val="en-GB"/>
          </w:rPr>
          <w:t>sh Int Tru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1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4</w:t>
        </w:r>
        <w:r w:rsidR="0047035B">
          <w:rPr>
            <w:noProof/>
            <w:webHidden/>
          </w:rPr>
          <w:fldChar w:fldCharType="end"/>
        </w:r>
      </w:hyperlink>
    </w:p>
    <w:p w14:paraId="344E4C4B" w14:textId="7168B00D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02" w:history="1">
        <w:r w:rsidR="0047035B" w:rsidRPr="00DF07DC">
          <w:rPr>
            <w:rStyle w:val="Hyperlink"/>
            <w:noProof/>
            <w:lang w:val="en-GB"/>
          </w:rPr>
          <w:t>sh etherchannel sum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2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5</w:t>
        </w:r>
        <w:r w:rsidR="0047035B">
          <w:rPr>
            <w:noProof/>
            <w:webHidden/>
          </w:rPr>
          <w:fldChar w:fldCharType="end"/>
        </w:r>
      </w:hyperlink>
    </w:p>
    <w:p w14:paraId="3AD1AF7D" w14:textId="24304763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03" w:history="1">
        <w:r w:rsidR="0047035B" w:rsidRPr="00DF07DC">
          <w:rPr>
            <w:rStyle w:val="Hyperlink"/>
            <w:noProof/>
            <w:lang w:val="en-GB"/>
          </w:rPr>
          <w:t>VTP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3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8</w:t>
        </w:r>
        <w:r w:rsidR="0047035B">
          <w:rPr>
            <w:noProof/>
            <w:webHidden/>
          </w:rPr>
          <w:fldChar w:fldCharType="end"/>
        </w:r>
      </w:hyperlink>
    </w:p>
    <w:p w14:paraId="19462AE0" w14:textId="36008563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04" w:history="1">
        <w:r w:rsidR="0047035B" w:rsidRPr="00DF07DC">
          <w:rPr>
            <w:rStyle w:val="Hyperlink"/>
            <w:noProof/>
            <w:lang w:val="en-GB"/>
          </w:rPr>
          <w:t>sh vtp statu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4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8</w:t>
        </w:r>
        <w:r w:rsidR="0047035B">
          <w:rPr>
            <w:noProof/>
            <w:webHidden/>
          </w:rPr>
          <w:fldChar w:fldCharType="end"/>
        </w:r>
      </w:hyperlink>
    </w:p>
    <w:p w14:paraId="33E78C66" w14:textId="4D7CD178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05" w:history="1">
        <w:r w:rsidR="0047035B" w:rsidRPr="00DF07DC">
          <w:rPr>
            <w:rStyle w:val="Hyperlink"/>
            <w:noProof/>
            <w:lang w:val="en-GB"/>
          </w:rPr>
          <w:t>VLAN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5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0</w:t>
        </w:r>
        <w:r w:rsidR="0047035B">
          <w:rPr>
            <w:noProof/>
            <w:webHidden/>
          </w:rPr>
          <w:fldChar w:fldCharType="end"/>
        </w:r>
      </w:hyperlink>
    </w:p>
    <w:p w14:paraId="5501E14C" w14:textId="46BD5C45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06" w:history="1">
        <w:r w:rsidR="0047035B" w:rsidRPr="00DF07DC">
          <w:rPr>
            <w:rStyle w:val="Hyperlink"/>
            <w:noProof/>
            <w:lang w:val="en-GB"/>
          </w:rPr>
          <w:t>sh vlan br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6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0</w:t>
        </w:r>
        <w:r w:rsidR="0047035B">
          <w:rPr>
            <w:noProof/>
            <w:webHidden/>
          </w:rPr>
          <w:fldChar w:fldCharType="end"/>
        </w:r>
      </w:hyperlink>
    </w:p>
    <w:p w14:paraId="442CFBF2" w14:textId="160FE420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07" w:history="1">
        <w:r w:rsidR="0047035B" w:rsidRPr="00DF07DC">
          <w:rPr>
            <w:rStyle w:val="Hyperlink"/>
            <w:noProof/>
            <w:lang w:val="en-GB"/>
          </w:rPr>
          <w:t>Spanning Tree (STP)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7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2</w:t>
        </w:r>
        <w:r w:rsidR="0047035B">
          <w:rPr>
            <w:noProof/>
            <w:webHidden/>
          </w:rPr>
          <w:fldChar w:fldCharType="end"/>
        </w:r>
      </w:hyperlink>
    </w:p>
    <w:p w14:paraId="0CCA5CDE" w14:textId="5AADFACC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08" w:history="1">
        <w:r w:rsidR="0047035B" w:rsidRPr="00DF07DC">
          <w:rPr>
            <w:rStyle w:val="Hyperlink"/>
            <w:noProof/>
            <w:lang w:val="en-GB"/>
          </w:rPr>
          <w:t>sh span mst conf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8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2</w:t>
        </w:r>
        <w:r w:rsidR="0047035B">
          <w:rPr>
            <w:noProof/>
            <w:webHidden/>
          </w:rPr>
          <w:fldChar w:fldCharType="end"/>
        </w:r>
      </w:hyperlink>
    </w:p>
    <w:p w14:paraId="4A595DFB" w14:textId="1E4D888F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09" w:history="1">
        <w:r w:rsidR="0047035B" w:rsidRPr="00DF07DC">
          <w:rPr>
            <w:rStyle w:val="Hyperlink"/>
            <w:noProof/>
            <w:lang w:val="en-GB"/>
          </w:rPr>
          <w:t>sh span root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09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3</w:t>
        </w:r>
        <w:r w:rsidR="0047035B">
          <w:rPr>
            <w:noProof/>
            <w:webHidden/>
          </w:rPr>
          <w:fldChar w:fldCharType="end"/>
        </w:r>
      </w:hyperlink>
    </w:p>
    <w:p w14:paraId="61773BE6" w14:textId="40F24BDD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10" w:history="1">
        <w:r w:rsidR="0047035B" w:rsidRPr="00DF07DC">
          <w:rPr>
            <w:rStyle w:val="Hyperlink"/>
            <w:noProof/>
            <w:lang w:val="en-GB"/>
          </w:rPr>
          <w:t>sh run | section span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0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6</w:t>
        </w:r>
        <w:r w:rsidR="0047035B">
          <w:rPr>
            <w:noProof/>
            <w:webHidden/>
          </w:rPr>
          <w:fldChar w:fldCharType="end"/>
        </w:r>
      </w:hyperlink>
    </w:p>
    <w:p w14:paraId="3641DEF7" w14:textId="6E7034FC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11" w:history="1">
        <w:r w:rsidR="0047035B" w:rsidRPr="00DF07DC">
          <w:rPr>
            <w:rStyle w:val="Hyperlink"/>
            <w:noProof/>
            <w:lang w:val="en-GB"/>
          </w:rPr>
          <w:t>SVI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1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8</w:t>
        </w:r>
        <w:r w:rsidR="0047035B">
          <w:rPr>
            <w:noProof/>
            <w:webHidden/>
          </w:rPr>
          <w:fldChar w:fldCharType="end"/>
        </w:r>
      </w:hyperlink>
    </w:p>
    <w:p w14:paraId="18137F9A" w14:textId="4876BD5B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12" w:history="1">
        <w:r w:rsidR="0047035B" w:rsidRPr="00DF07DC">
          <w:rPr>
            <w:rStyle w:val="Hyperlink"/>
            <w:noProof/>
            <w:lang w:val="en-GB"/>
          </w:rPr>
          <w:t>sh ip int br | exclude assigned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2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8</w:t>
        </w:r>
        <w:r w:rsidR="0047035B">
          <w:rPr>
            <w:noProof/>
            <w:webHidden/>
          </w:rPr>
          <w:fldChar w:fldCharType="end"/>
        </w:r>
      </w:hyperlink>
    </w:p>
    <w:p w14:paraId="3F12F091" w14:textId="40DBA5CD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13" w:history="1">
        <w:r w:rsidR="0047035B" w:rsidRPr="00DF07DC">
          <w:rPr>
            <w:rStyle w:val="Hyperlink"/>
            <w:noProof/>
            <w:lang w:val="en-GB"/>
          </w:rPr>
          <w:t>HSRP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3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9</w:t>
        </w:r>
        <w:r w:rsidR="0047035B">
          <w:rPr>
            <w:noProof/>
            <w:webHidden/>
          </w:rPr>
          <w:fldChar w:fldCharType="end"/>
        </w:r>
      </w:hyperlink>
    </w:p>
    <w:p w14:paraId="54A3B84D" w14:textId="5EA17A3D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14" w:history="1">
        <w:r w:rsidR="0047035B" w:rsidRPr="00DF07DC">
          <w:rPr>
            <w:rStyle w:val="Hyperlink"/>
            <w:noProof/>
            <w:lang w:val="en-GB"/>
          </w:rPr>
          <w:t>sh stand br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4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19</w:t>
        </w:r>
        <w:r w:rsidR="0047035B">
          <w:rPr>
            <w:noProof/>
            <w:webHidden/>
          </w:rPr>
          <w:fldChar w:fldCharType="end"/>
        </w:r>
      </w:hyperlink>
    </w:p>
    <w:p w14:paraId="27E242B5" w14:textId="065E69B9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15" w:history="1">
        <w:r w:rsidR="0047035B" w:rsidRPr="00DF07DC">
          <w:rPr>
            <w:rStyle w:val="Hyperlink"/>
            <w:noProof/>
            <w:lang w:val="en-GB"/>
          </w:rPr>
          <w:t>sh run | section track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5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0</w:t>
        </w:r>
        <w:r w:rsidR="0047035B">
          <w:rPr>
            <w:noProof/>
            <w:webHidden/>
          </w:rPr>
          <w:fldChar w:fldCharType="end"/>
        </w:r>
      </w:hyperlink>
    </w:p>
    <w:p w14:paraId="2E25E056" w14:textId="49C6F4F6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16" w:history="1">
        <w:r w:rsidR="0047035B" w:rsidRPr="00DF07DC">
          <w:rPr>
            <w:rStyle w:val="Hyperlink"/>
            <w:noProof/>
            <w:lang w:val="en-GB"/>
          </w:rPr>
          <w:t>Routing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6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1</w:t>
        </w:r>
        <w:r w:rsidR="0047035B">
          <w:rPr>
            <w:noProof/>
            <w:webHidden/>
          </w:rPr>
          <w:fldChar w:fldCharType="end"/>
        </w:r>
      </w:hyperlink>
    </w:p>
    <w:p w14:paraId="7E1C2120" w14:textId="28C1C265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17" w:history="1">
        <w:r w:rsidR="0047035B" w:rsidRPr="00DF07DC">
          <w:rPr>
            <w:rStyle w:val="Hyperlink"/>
            <w:noProof/>
            <w:lang w:val="en-GB"/>
          </w:rPr>
          <w:t>sh ip route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7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1</w:t>
        </w:r>
        <w:r w:rsidR="0047035B">
          <w:rPr>
            <w:noProof/>
            <w:webHidden/>
          </w:rPr>
          <w:fldChar w:fldCharType="end"/>
        </w:r>
      </w:hyperlink>
    </w:p>
    <w:p w14:paraId="182FB952" w14:textId="7713EF92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18" w:history="1">
        <w:r w:rsidR="0047035B" w:rsidRPr="00DF07DC">
          <w:rPr>
            <w:rStyle w:val="Hyperlink"/>
            <w:noProof/>
            <w:lang w:val="en-GB"/>
          </w:rPr>
          <w:t>DHCP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8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4</w:t>
        </w:r>
        <w:r w:rsidR="0047035B">
          <w:rPr>
            <w:noProof/>
            <w:webHidden/>
          </w:rPr>
          <w:fldChar w:fldCharType="end"/>
        </w:r>
      </w:hyperlink>
    </w:p>
    <w:p w14:paraId="79E53974" w14:textId="0F2CF3FC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19" w:history="1">
        <w:r w:rsidR="0047035B" w:rsidRPr="00DF07DC">
          <w:rPr>
            <w:rStyle w:val="Hyperlink"/>
            <w:noProof/>
            <w:lang w:val="en-GB"/>
          </w:rPr>
          <w:t>sh ip dhcp snooping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19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4</w:t>
        </w:r>
        <w:r w:rsidR="0047035B">
          <w:rPr>
            <w:noProof/>
            <w:webHidden/>
          </w:rPr>
          <w:fldChar w:fldCharType="end"/>
        </w:r>
      </w:hyperlink>
    </w:p>
    <w:p w14:paraId="69DA1FF5" w14:textId="49DE0F5C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20" w:history="1">
        <w:r w:rsidR="0047035B" w:rsidRPr="00DF07DC">
          <w:rPr>
            <w:rStyle w:val="Hyperlink"/>
            <w:noProof/>
            <w:lang w:val="en-GB"/>
          </w:rPr>
          <w:t>sh run | section ip dhcp relay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0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5</w:t>
        </w:r>
        <w:r w:rsidR="0047035B">
          <w:rPr>
            <w:noProof/>
            <w:webHidden/>
          </w:rPr>
          <w:fldChar w:fldCharType="end"/>
        </w:r>
      </w:hyperlink>
    </w:p>
    <w:p w14:paraId="7008EDEA" w14:textId="240F5A5A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21" w:history="1">
        <w:r w:rsidR="0047035B" w:rsidRPr="00DF07DC">
          <w:rPr>
            <w:rStyle w:val="Hyperlink"/>
            <w:noProof/>
            <w:lang w:val="en-GB"/>
          </w:rPr>
          <w:t>Port Security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1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5</w:t>
        </w:r>
        <w:r w:rsidR="0047035B">
          <w:rPr>
            <w:noProof/>
            <w:webHidden/>
          </w:rPr>
          <w:fldChar w:fldCharType="end"/>
        </w:r>
      </w:hyperlink>
    </w:p>
    <w:p w14:paraId="219C2A23" w14:textId="04CC3BD3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22" w:history="1">
        <w:r w:rsidR="0047035B" w:rsidRPr="00DF07DC">
          <w:rPr>
            <w:rStyle w:val="Hyperlink"/>
            <w:noProof/>
            <w:lang w:val="en-GB"/>
          </w:rPr>
          <w:t>sh port-security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2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5</w:t>
        </w:r>
        <w:r w:rsidR="0047035B">
          <w:rPr>
            <w:noProof/>
            <w:webHidden/>
          </w:rPr>
          <w:fldChar w:fldCharType="end"/>
        </w:r>
      </w:hyperlink>
    </w:p>
    <w:p w14:paraId="7F094B91" w14:textId="677F76A5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23" w:history="1">
        <w:r w:rsidR="0047035B" w:rsidRPr="00DF07DC">
          <w:rPr>
            <w:rStyle w:val="Hyperlink"/>
            <w:noProof/>
            <w:lang w:val="en-GB"/>
          </w:rPr>
          <w:t>ACL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3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6</w:t>
        </w:r>
        <w:r w:rsidR="0047035B">
          <w:rPr>
            <w:noProof/>
            <w:webHidden/>
          </w:rPr>
          <w:fldChar w:fldCharType="end"/>
        </w:r>
      </w:hyperlink>
    </w:p>
    <w:p w14:paraId="22A4E520" w14:textId="385AFF2C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24" w:history="1">
        <w:r w:rsidR="0047035B" w:rsidRPr="00DF07DC">
          <w:rPr>
            <w:rStyle w:val="Hyperlink"/>
            <w:noProof/>
            <w:lang w:val="en-GB"/>
          </w:rPr>
          <w:t>sh access-list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4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6</w:t>
        </w:r>
        <w:r w:rsidR="0047035B">
          <w:rPr>
            <w:noProof/>
            <w:webHidden/>
          </w:rPr>
          <w:fldChar w:fldCharType="end"/>
        </w:r>
      </w:hyperlink>
    </w:p>
    <w:p w14:paraId="2AF6C263" w14:textId="58FE1FA0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25" w:history="1">
        <w:r w:rsidR="0047035B" w:rsidRPr="00DF07DC">
          <w:rPr>
            <w:rStyle w:val="Hyperlink"/>
            <w:noProof/>
          </w:rPr>
          <w:t>sh ip int | include line | list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5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29</w:t>
        </w:r>
        <w:r w:rsidR="0047035B">
          <w:rPr>
            <w:noProof/>
            <w:webHidden/>
          </w:rPr>
          <w:fldChar w:fldCharType="end"/>
        </w:r>
      </w:hyperlink>
    </w:p>
    <w:p w14:paraId="578C078F" w14:textId="72773174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26" w:history="1">
        <w:r w:rsidR="0047035B" w:rsidRPr="00DF07DC">
          <w:rPr>
            <w:rStyle w:val="Hyperlink"/>
            <w:noProof/>
            <w:lang w:val="en-GB"/>
          </w:rPr>
          <w:t>VACL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6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4</w:t>
        </w:r>
        <w:r w:rsidR="0047035B">
          <w:rPr>
            <w:noProof/>
            <w:webHidden/>
          </w:rPr>
          <w:fldChar w:fldCharType="end"/>
        </w:r>
      </w:hyperlink>
    </w:p>
    <w:p w14:paraId="320AF09C" w14:textId="7A54496A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27" w:history="1">
        <w:r w:rsidR="0047035B" w:rsidRPr="00DF07DC">
          <w:rPr>
            <w:rStyle w:val="Hyperlink"/>
            <w:noProof/>
          </w:rPr>
          <w:t>sh run | section vlan access-map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7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4</w:t>
        </w:r>
        <w:r w:rsidR="0047035B">
          <w:rPr>
            <w:noProof/>
            <w:webHidden/>
          </w:rPr>
          <w:fldChar w:fldCharType="end"/>
        </w:r>
      </w:hyperlink>
    </w:p>
    <w:p w14:paraId="68BD6D95" w14:textId="436ADDDD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28" w:history="1">
        <w:r w:rsidR="0047035B" w:rsidRPr="00DF07DC">
          <w:rPr>
            <w:rStyle w:val="Hyperlink"/>
            <w:noProof/>
          </w:rPr>
          <w:t>sh run | section vlan filter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8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5</w:t>
        </w:r>
        <w:r w:rsidR="0047035B">
          <w:rPr>
            <w:noProof/>
            <w:webHidden/>
          </w:rPr>
          <w:fldChar w:fldCharType="end"/>
        </w:r>
      </w:hyperlink>
    </w:p>
    <w:p w14:paraId="4621CFF6" w14:textId="653BAC37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29" w:history="1">
        <w:r w:rsidR="0047035B" w:rsidRPr="00DF07DC">
          <w:rPr>
            <w:rStyle w:val="Hyperlink"/>
            <w:noProof/>
            <w:lang w:val="en-GB"/>
          </w:rPr>
          <w:t>SSH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29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5</w:t>
        </w:r>
        <w:r w:rsidR="0047035B">
          <w:rPr>
            <w:noProof/>
            <w:webHidden/>
          </w:rPr>
          <w:fldChar w:fldCharType="end"/>
        </w:r>
      </w:hyperlink>
    </w:p>
    <w:p w14:paraId="1A33DA40" w14:textId="176C82AF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30" w:history="1">
        <w:r w:rsidR="0047035B" w:rsidRPr="00DF07DC">
          <w:rPr>
            <w:rStyle w:val="Hyperlink"/>
            <w:noProof/>
            <w:lang w:val="en-GB"/>
          </w:rPr>
          <w:t>sh ip ssh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0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5</w:t>
        </w:r>
        <w:r w:rsidR="0047035B">
          <w:rPr>
            <w:noProof/>
            <w:webHidden/>
          </w:rPr>
          <w:fldChar w:fldCharType="end"/>
        </w:r>
      </w:hyperlink>
    </w:p>
    <w:p w14:paraId="52488079" w14:textId="0A47FDA5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31" w:history="1">
        <w:r w:rsidR="0047035B" w:rsidRPr="00DF07DC">
          <w:rPr>
            <w:rStyle w:val="Hyperlink"/>
            <w:noProof/>
          </w:rPr>
          <w:t>sh run | section line vty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1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6</w:t>
        </w:r>
        <w:r w:rsidR="0047035B">
          <w:rPr>
            <w:noProof/>
            <w:webHidden/>
          </w:rPr>
          <w:fldChar w:fldCharType="end"/>
        </w:r>
      </w:hyperlink>
    </w:p>
    <w:p w14:paraId="427576C7" w14:textId="0791F9A8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32" w:history="1">
        <w:r w:rsidR="0047035B" w:rsidRPr="00DF07DC">
          <w:rPr>
            <w:rStyle w:val="Hyperlink"/>
            <w:noProof/>
            <w:lang w:val="en-GB"/>
          </w:rPr>
          <w:t>NTP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2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6</w:t>
        </w:r>
        <w:r w:rsidR="0047035B">
          <w:rPr>
            <w:noProof/>
            <w:webHidden/>
          </w:rPr>
          <w:fldChar w:fldCharType="end"/>
        </w:r>
      </w:hyperlink>
    </w:p>
    <w:p w14:paraId="2F5A7B73" w14:textId="16E58C0C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33" w:history="1">
        <w:r w:rsidR="0047035B" w:rsidRPr="00DF07DC">
          <w:rPr>
            <w:rStyle w:val="Hyperlink"/>
            <w:noProof/>
            <w:lang w:val="en-GB"/>
          </w:rPr>
          <w:t>sh ntp statu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3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6</w:t>
        </w:r>
        <w:r w:rsidR="0047035B">
          <w:rPr>
            <w:noProof/>
            <w:webHidden/>
          </w:rPr>
          <w:fldChar w:fldCharType="end"/>
        </w:r>
      </w:hyperlink>
    </w:p>
    <w:p w14:paraId="3D3EA55F" w14:textId="02FE88DF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34" w:history="1">
        <w:r w:rsidR="0047035B" w:rsidRPr="00DF07DC">
          <w:rPr>
            <w:rStyle w:val="Hyperlink"/>
            <w:noProof/>
            <w:lang w:val="en-GB"/>
          </w:rPr>
          <w:t>sh ntp association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4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7</w:t>
        </w:r>
        <w:r w:rsidR="0047035B">
          <w:rPr>
            <w:noProof/>
            <w:webHidden/>
          </w:rPr>
          <w:fldChar w:fldCharType="end"/>
        </w:r>
      </w:hyperlink>
    </w:p>
    <w:p w14:paraId="275B0900" w14:textId="16D1F037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35" w:history="1">
        <w:r w:rsidR="0047035B" w:rsidRPr="00DF07DC">
          <w:rPr>
            <w:rStyle w:val="Hyperlink"/>
            <w:noProof/>
            <w:lang w:val="en-GB"/>
          </w:rPr>
          <w:t>Private VLANs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5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8</w:t>
        </w:r>
        <w:r w:rsidR="0047035B">
          <w:rPr>
            <w:noProof/>
            <w:webHidden/>
          </w:rPr>
          <w:fldChar w:fldCharType="end"/>
        </w:r>
      </w:hyperlink>
    </w:p>
    <w:p w14:paraId="6A751685" w14:textId="7182F061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36" w:history="1">
        <w:r w:rsidR="0047035B" w:rsidRPr="00DF07DC">
          <w:rPr>
            <w:rStyle w:val="Hyperlink"/>
            <w:noProof/>
            <w:lang w:val="en-GB"/>
          </w:rPr>
          <w:t>sh vlan private-vlan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6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8</w:t>
        </w:r>
        <w:r w:rsidR="0047035B">
          <w:rPr>
            <w:noProof/>
            <w:webHidden/>
          </w:rPr>
          <w:fldChar w:fldCharType="end"/>
        </w:r>
      </w:hyperlink>
    </w:p>
    <w:p w14:paraId="28EDDE22" w14:textId="163E429F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37" w:history="1">
        <w:r w:rsidR="0047035B" w:rsidRPr="00DF07DC">
          <w:rPr>
            <w:rStyle w:val="Hyperlink"/>
            <w:noProof/>
            <w:lang w:val="en-GB"/>
          </w:rPr>
          <w:t>sh vlan private-vlan type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7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8</w:t>
        </w:r>
        <w:r w:rsidR="0047035B">
          <w:rPr>
            <w:noProof/>
            <w:webHidden/>
          </w:rPr>
          <w:fldChar w:fldCharType="end"/>
        </w:r>
      </w:hyperlink>
    </w:p>
    <w:p w14:paraId="486F94D2" w14:textId="2142CDAF" w:rsidR="0047035B" w:rsidRDefault="00000000">
      <w:pPr>
        <w:pStyle w:val="TOC2"/>
        <w:tabs>
          <w:tab w:val="right" w:leader="dot" w:pos="10790"/>
        </w:tabs>
        <w:rPr>
          <w:rFonts w:eastAsiaTheme="minorEastAsia"/>
          <w:noProof/>
          <w:lang w:val="en-AU" w:eastAsia="en-AU"/>
        </w:rPr>
      </w:pPr>
      <w:hyperlink w:anchor="_Toc135946738" w:history="1">
        <w:r w:rsidR="0047035B" w:rsidRPr="00DF07DC">
          <w:rPr>
            <w:rStyle w:val="Hyperlink"/>
            <w:noProof/>
            <w:lang w:val="en-GB"/>
          </w:rPr>
          <w:t>Test connectivity to Internet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8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8</w:t>
        </w:r>
        <w:r w:rsidR="0047035B">
          <w:rPr>
            <w:noProof/>
            <w:webHidden/>
          </w:rPr>
          <w:fldChar w:fldCharType="end"/>
        </w:r>
      </w:hyperlink>
    </w:p>
    <w:p w14:paraId="7BAD074A" w14:textId="45B07A71" w:rsidR="0047035B" w:rsidRDefault="00000000">
      <w:pPr>
        <w:pStyle w:val="TOC3"/>
        <w:tabs>
          <w:tab w:val="right" w:leader="dot" w:pos="10790"/>
        </w:tabs>
        <w:rPr>
          <w:noProof/>
        </w:rPr>
      </w:pPr>
      <w:hyperlink w:anchor="_Toc135946739" w:history="1">
        <w:r w:rsidR="0047035B" w:rsidRPr="00DF07DC">
          <w:rPr>
            <w:rStyle w:val="Hyperlink"/>
            <w:noProof/>
          </w:rPr>
          <w:t>ping 200.200.10.5</w:t>
        </w:r>
        <w:r w:rsidR="0047035B">
          <w:rPr>
            <w:noProof/>
            <w:webHidden/>
          </w:rPr>
          <w:tab/>
        </w:r>
        <w:r w:rsidR="0047035B">
          <w:rPr>
            <w:noProof/>
            <w:webHidden/>
          </w:rPr>
          <w:fldChar w:fldCharType="begin"/>
        </w:r>
        <w:r w:rsidR="0047035B">
          <w:rPr>
            <w:noProof/>
            <w:webHidden/>
          </w:rPr>
          <w:instrText xml:space="preserve"> PAGEREF _Toc135946739 \h </w:instrText>
        </w:r>
        <w:r w:rsidR="0047035B">
          <w:rPr>
            <w:noProof/>
            <w:webHidden/>
          </w:rPr>
        </w:r>
        <w:r w:rsidR="0047035B">
          <w:rPr>
            <w:noProof/>
            <w:webHidden/>
          </w:rPr>
          <w:fldChar w:fldCharType="separate"/>
        </w:r>
        <w:r w:rsidR="0047035B">
          <w:rPr>
            <w:noProof/>
            <w:webHidden/>
          </w:rPr>
          <w:t>38</w:t>
        </w:r>
        <w:r w:rsidR="0047035B">
          <w:rPr>
            <w:noProof/>
            <w:webHidden/>
          </w:rPr>
          <w:fldChar w:fldCharType="end"/>
        </w:r>
      </w:hyperlink>
    </w:p>
    <w:p w14:paraId="6FE65F39" w14:textId="37FD9B44" w:rsidR="00575009" w:rsidRDefault="00575009" w:rsidP="001C49E8">
      <w:pPr>
        <w:rPr>
          <w:lang w:val="en-GB"/>
        </w:rPr>
      </w:pPr>
      <w:r>
        <w:rPr>
          <w:lang w:val="en-GB"/>
        </w:rPr>
        <w:fldChar w:fldCharType="end"/>
      </w:r>
    </w:p>
    <w:p w14:paraId="19ADE474" w14:textId="77777777" w:rsidR="00575009" w:rsidRDefault="00575009" w:rsidP="001C49E8">
      <w:pPr>
        <w:rPr>
          <w:lang w:val="en-GB"/>
        </w:rPr>
      </w:pPr>
    </w:p>
    <w:p w14:paraId="16D7B85C" w14:textId="77777777" w:rsidR="00575009" w:rsidRDefault="00575009" w:rsidP="001C49E8">
      <w:pPr>
        <w:rPr>
          <w:lang w:val="en-GB"/>
        </w:rPr>
      </w:pPr>
    </w:p>
    <w:p w14:paraId="60562038" w14:textId="77777777" w:rsidR="00575009" w:rsidRDefault="00575009" w:rsidP="001C49E8">
      <w:pPr>
        <w:rPr>
          <w:lang w:val="en-GB"/>
        </w:rPr>
      </w:pPr>
    </w:p>
    <w:p w14:paraId="35BF5A66" w14:textId="77777777" w:rsidR="00575009" w:rsidRDefault="00575009" w:rsidP="001C49E8">
      <w:pPr>
        <w:rPr>
          <w:lang w:val="en-GB"/>
        </w:rPr>
      </w:pPr>
    </w:p>
    <w:p w14:paraId="3D1B09C8" w14:textId="77777777" w:rsidR="00575009" w:rsidRDefault="00575009" w:rsidP="001C49E8">
      <w:pPr>
        <w:rPr>
          <w:lang w:val="en-GB"/>
        </w:rPr>
      </w:pPr>
    </w:p>
    <w:p w14:paraId="7BADB553" w14:textId="77777777" w:rsidR="00575009" w:rsidRDefault="00575009" w:rsidP="001C49E8">
      <w:pPr>
        <w:rPr>
          <w:lang w:val="en-GB"/>
        </w:rPr>
      </w:pPr>
    </w:p>
    <w:p w14:paraId="1BA3A859" w14:textId="77777777" w:rsidR="00575009" w:rsidRDefault="00575009" w:rsidP="001C49E8">
      <w:pPr>
        <w:rPr>
          <w:lang w:val="en-GB"/>
        </w:rPr>
      </w:pPr>
    </w:p>
    <w:p w14:paraId="308957D8" w14:textId="77777777" w:rsidR="00575009" w:rsidRDefault="00575009" w:rsidP="001C49E8">
      <w:pPr>
        <w:rPr>
          <w:lang w:val="en-GB"/>
        </w:rPr>
      </w:pPr>
    </w:p>
    <w:p w14:paraId="1AE64F60" w14:textId="77777777" w:rsidR="00575009" w:rsidRDefault="00575009" w:rsidP="001C49E8">
      <w:pPr>
        <w:rPr>
          <w:lang w:val="en-GB"/>
        </w:rPr>
      </w:pPr>
    </w:p>
    <w:p w14:paraId="114B1425" w14:textId="77777777" w:rsidR="00575009" w:rsidRDefault="00575009" w:rsidP="001C49E8">
      <w:pPr>
        <w:rPr>
          <w:lang w:val="en-GB"/>
        </w:rPr>
      </w:pPr>
    </w:p>
    <w:p w14:paraId="175E9925" w14:textId="77777777" w:rsidR="00575009" w:rsidRDefault="00575009" w:rsidP="001C49E8">
      <w:pPr>
        <w:rPr>
          <w:lang w:val="en-GB"/>
        </w:rPr>
      </w:pPr>
    </w:p>
    <w:p w14:paraId="7E4DE3E2" w14:textId="77777777" w:rsidR="00575009" w:rsidRDefault="00575009" w:rsidP="001C49E8">
      <w:pPr>
        <w:rPr>
          <w:lang w:val="en-GB"/>
        </w:rPr>
      </w:pPr>
    </w:p>
    <w:p w14:paraId="78306A52" w14:textId="77777777" w:rsidR="00575009" w:rsidRDefault="00575009" w:rsidP="001C49E8">
      <w:pPr>
        <w:rPr>
          <w:lang w:val="en-GB"/>
        </w:rPr>
      </w:pPr>
    </w:p>
    <w:p w14:paraId="678EB4CF" w14:textId="77777777" w:rsidR="00575009" w:rsidRDefault="00575009" w:rsidP="001C49E8">
      <w:pPr>
        <w:rPr>
          <w:lang w:val="en-GB"/>
        </w:rPr>
      </w:pPr>
    </w:p>
    <w:p w14:paraId="73E21E79" w14:textId="77777777" w:rsidR="00575009" w:rsidRDefault="00575009" w:rsidP="001C49E8">
      <w:pPr>
        <w:rPr>
          <w:lang w:val="en-GB"/>
        </w:rPr>
      </w:pPr>
    </w:p>
    <w:p w14:paraId="621B2A47" w14:textId="77777777" w:rsidR="00575009" w:rsidRDefault="00575009" w:rsidP="001C49E8">
      <w:pPr>
        <w:rPr>
          <w:lang w:val="en-GB"/>
        </w:rPr>
      </w:pPr>
    </w:p>
    <w:p w14:paraId="5F62A40A" w14:textId="77777777" w:rsidR="00575009" w:rsidRDefault="00575009" w:rsidP="001C49E8">
      <w:pPr>
        <w:rPr>
          <w:lang w:val="en-GB"/>
        </w:rPr>
      </w:pPr>
    </w:p>
    <w:p w14:paraId="2944F0C1" w14:textId="77777777" w:rsidR="00575009" w:rsidRDefault="00575009" w:rsidP="001C49E8">
      <w:pPr>
        <w:rPr>
          <w:lang w:val="en-GB"/>
        </w:rPr>
      </w:pPr>
    </w:p>
    <w:p w14:paraId="382A16E8" w14:textId="77777777" w:rsidR="00A13568" w:rsidRDefault="00A13568" w:rsidP="001C49E8">
      <w:pPr>
        <w:rPr>
          <w:lang w:val="en-GB"/>
        </w:rPr>
      </w:pPr>
    </w:p>
    <w:p w14:paraId="1E440F2A" w14:textId="77777777" w:rsidR="00A13568" w:rsidRDefault="00A13568" w:rsidP="001C49E8">
      <w:pPr>
        <w:rPr>
          <w:lang w:val="en-GB"/>
        </w:rPr>
      </w:pPr>
    </w:p>
    <w:p w14:paraId="049F74D9" w14:textId="77777777" w:rsidR="00575009" w:rsidRDefault="00575009" w:rsidP="001C49E8">
      <w:pPr>
        <w:rPr>
          <w:lang w:val="en-GB"/>
        </w:rPr>
      </w:pPr>
    </w:p>
    <w:p w14:paraId="176CABB6" w14:textId="0C3E9D8B" w:rsidR="00575009" w:rsidRDefault="00A8702C" w:rsidP="000E4AC8">
      <w:pPr>
        <w:pStyle w:val="Heading1"/>
        <w:rPr>
          <w:lang w:val="en-GB"/>
        </w:rPr>
      </w:pPr>
      <w:bookmarkStart w:id="1" w:name="_Toc135946699"/>
      <w:r>
        <w:rPr>
          <w:lang w:val="en-GB"/>
        </w:rPr>
        <w:t>Show Commands</w:t>
      </w:r>
      <w:bookmarkEnd w:id="1"/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F4D15" w14:paraId="13E63375" w14:textId="77777777" w:rsidTr="00D23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2A52E59" w14:textId="2901EEDA" w:rsidR="001F4D15" w:rsidRPr="001F4D15" w:rsidRDefault="001F4D15" w:rsidP="00A8702C">
            <w:pPr>
              <w:rPr>
                <w:b w:val="0"/>
                <w:bCs w:val="0"/>
                <w:lang w:val="en-GB"/>
              </w:rPr>
            </w:pPr>
            <w:r w:rsidRPr="001F4D15">
              <w:rPr>
                <w:b w:val="0"/>
                <w:bCs w:val="0"/>
                <w:lang w:val="en-GB"/>
              </w:rPr>
              <w:t>Section</w:t>
            </w:r>
          </w:p>
        </w:tc>
        <w:tc>
          <w:tcPr>
            <w:tcW w:w="3117" w:type="dxa"/>
          </w:tcPr>
          <w:p w14:paraId="25EFE786" w14:textId="78B7E7EA" w:rsidR="001F4D15" w:rsidRPr="001F4D15" w:rsidRDefault="001F4D15" w:rsidP="00A870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1F4D15">
              <w:rPr>
                <w:b w:val="0"/>
                <w:bCs w:val="0"/>
                <w:lang w:val="en-GB"/>
              </w:rPr>
              <w:t>Device/s</w:t>
            </w:r>
          </w:p>
        </w:tc>
        <w:tc>
          <w:tcPr>
            <w:tcW w:w="3117" w:type="dxa"/>
          </w:tcPr>
          <w:p w14:paraId="7F91B553" w14:textId="28EAEEEA" w:rsidR="001F4D15" w:rsidRPr="001F4D15" w:rsidRDefault="001F4D15" w:rsidP="00A8702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GB"/>
              </w:rPr>
            </w:pPr>
            <w:r w:rsidRPr="001F4D15">
              <w:rPr>
                <w:b w:val="0"/>
                <w:bCs w:val="0"/>
                <w:lang w:val="en-GB"/>
              </w:rPr>
              <w:t>Commands</w:t>
            </w:r>
          </w:p>
        </w:tc>
      </w:tr>
      <w:tr w:rsidR="001F4D15" w14:paraId="1AE22108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150BE30" w14:textId="46E77D12" w:rsidR="001F4D15" w:rsidRDefault="003809D0" w:rsidP="00A8702C">
            <w:pPr>
              <w:rPr>
                <w:lang w:val="en-GB"/>
              </w:rPr>
            </w:pPr>
            <w:r w:rsidRPr="00A3442D">
              <w:rPr>
                <w:b w:val="0"/>
                <w:bCs w:val="0"/>
                <w:lang w:val="en-GB"/>
              </w:rPr>
              <w:lastRenderedPageBreak/>
              <w:t>Trunks and Port Channels</w:t>
            </w:r>
          </w:p>
        </w:tc>
        <w:tc>
          <w:tcPr>
            <w:tcW w:w="3117" w:type="dxa"/>
          </w:tcPr>
          <w:p w14:paraId="119CF123" w14:textId="60088D46" w:rsidR="001F4D15" w:rsidRDefault="003809D0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4CDB79F2" w14:textId="34E49831" w:rsidR="001F4D15" w:rsidRDefault="003809D0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int tru</w:t>
            </w:r>
          </w:p>
        </w:tc>
      </w:tr>
      <w:tr w:rsidR="001F4D15" w14:paraId="061E40D5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019DF1C" w14:textId="77777777" w:rsidR="001F4D15" w:rsidRDefault="001F4D15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2B911FA6" w14:textId="6283A544" w:rsidR="001F4D15" w:rsidRDefault="00481C3C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7977DB20" w14:textId="0585AFEC" w:rsidR="001F4D15" w:rsidRDefault="00481C3C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etherchannel sum</w:t>
            </w:r>
          </w:p>
        </w:tc>
      </w:tr>
      <w:tr w:rsidR="001F4D15" w14:paraId="7E23D4CE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1A9D590" w14:textId="7C2041B3" w:rsidR="001F4D15" w:rsidRDefault="00481C3C" w:rsidP="00A8702C">
            <w:pPr>
              <w:rPr>
                <w:lang w:val="en-GB"/>
              </w:rPr>
            </w:pPr>
            <w:r>
              <w:rPr>
                <w:lang w:val="en-GB"/>
              </w:rPr>
              <w:t>VTP</w:t>
            </w:r>
          </w:p>
        </w:tc>
        <w:tc>
          <w:tcPr>
            <w:tcW w:w="3117" w:type="dxa"/>
          </w:tcPr>
          <w:p w14:paraId="7B72D943" w14:textId="24800CCB" w:rsidR="001F4D15" w:rsidRDefault="00481C3C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0005EB63" w14:textId="35C24FCC" w:rsidR="001F4D15" w:rsidRDefault="00481C3C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vtp status</w:t>
            </w:r>
          </w:p>
        </w:tc>
      </w:tr>
      <w:tr w:rsidR="001F4D15" w14:paraId="43570EF0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FA7EA9C" w14:textId="39507130" w:rsidR="001F4D15" w:rsidRDefault="00481C3C" w:rsidP="00A8702C">
            <w:pPr>
              <w:rPr>
                <w:lang w:val="en-GB"/>
              </w:rPr>
            </w:pPr>
            <w:r>
              <w:rPr>
                <w:lang w:val="en-GB"/>
              </w:rPr>
              <w:t>VLANs</w:t>
            </w:r>
          </w:p>
        </w:tc>
        <w:tc>
          <w:tcPr>
            <w:tcW w:w="3117" w:type="dxa"/>
          </w:tcPr>
          <w:p w14:paraId="27E0292E" w14:textId="00F8AC3F" w:rsidR="001F4D15" w:rsidRDefault="00481C3C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5D98A0A0" w14:textId="4151AA41" w:rsidR="001F4D15" w:rsidRDefault="00481C3C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vlan brief</w:t>
            </w:r>
          </w:p>
        </w:tc>
      </w:tr>
      <w:tr w:rsidR="001F4D15" w14:paraId="0B0B9910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DE4EDD7" w14:textId="7566E5BC" w:rsidR="001F4D15" w:rsidRDefault="00481C3C" w:rsidP="00A8702C">
            <w:pPr>
              <w:rPr>
                <w:lang w:val="en-GB"/>
              </w:rPr>
            </w:pPr>
            <w:r>
              <w:rPr>
                <w:lang w:val="en-GB"/>
              </w:rPr>
              <w:t>Spanning Tree (STP)</w:t>
            </w:r>
          </w:p>
        </w:tc>
        <w:tc>
          <w:tcPr>
            <w:tcW w:w="3117" w:type="dxa"/>
          </w:tcPr>
          <w:p w14:paraId="52855D72" w14:textId="07885C9B" w:rsidR="001F4D15" w:rsidRDefault="00481C3C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615EC07E" w14:textId="6BCBA019" w:rsidR="001F4D15" w:rsidRDefault="00481C3C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 xml:space="preserve">sh span </w:t>
            </w:r>
            <w:r w:rsidR="00BE7D2C">
              <w:rPr>
                <w:lang w:val="en-GB"/>
              </w:rPr>
              <w:t>mst conf</w:t>
            </w:r>
          </w:p>
        </w:tc>
      </w:tr>
      <w:tr w:rsidR="001F4D15" w14:paraId="6A7B04E3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6FBB4E1" w14:textId="77777777" w:rsidR="001F4D15" w:rsidRDefault="001F4D15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1157132D" w14:textId="40CABAEC" w:rsidR="001F4D15" w:rsidRDefault="00BE7D2C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54876D5A" w14:textId="0F91B0D1" w:rsidR="001F4D15" w:rsidRDefault="00BE7D2C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span root</w:t>
            </w:r>
          </w:p>
        </w:tc>
      </w:tr>
      <w:tr w:rsidR="001F4D15" w14:paraId="73C1C0B5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C776796" w14:textId="30D79E4A" w:rsidR="001F4D15" w:rsidRDefault="00BE7D2C" w:rsidP="00A8702C">
            <w:pPr>
              <w:rPr>
                <w:lang w:val="en-GB"/>
              </w:rPr>
            </w:pPr>
            <w:r>
              <w:rPr>
                <w:lang w:val="en-GB"/>
              </w:rPr>
              <w:t>Spanning Enhancements</w:t>
            </w:r>
          </w:p>
        </w:tc>
        <w:tc>
          <w:tcPr>
            <w:tcW w:w="3117" w:type="dxa"/>
          </w:tcPr>
          <w:p w14:paraId="5BCDA747" w14:textId="5AE04291" w:rsidR="001F4D15" w:rsidRDefault="00BE7D2C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7B973B10" w14:textId="2C5CD473" w:rsidR="001F4D15" w:rsidRDefault="00BE7D2C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run | section span</w:t>
            </w:r>
          </w:p>
        </w:tc>
      </w:tr>
      <w:tr w:rsidR="00BE7D2C" w14:paraId="7AE898C5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6230218" w14:textId="34F89412" w:rsidR="00BE7D2C" w:rsidRDefault="00BE7D2C" w:rsidP="00A8702C">
            <w:pPr>
              <w:rPr>
                <w:lang w:val="en-GB"/>
              </w:rPr>
            </w:pPr>
            <w:r>
              <w:rPr>
                <w:lang w:val="en-GB"/>
              </w:rPr>
              <w:t>SVIs</w:t>
            </w:r>
          </w:p>
        </w:tc>
        <w:tc>
          <w:tcPr>
            <w:tcW w:w="3117" w:type="dxa"/>
          </w:tcPr>
          <w:p w14:paraId="581409DD" w14:textId="3F5537BA" w:rsidR="00BE7D2C" w:rsidRDefault="00BE7D2C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13CB5781" w14:textId="3F51DE38" w:rsidR="00BE7D2C" w:rsidRDefault="00BE7D2C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ip int br | exclude assigned</w:t>
            </w:r>
          </w:p>
        </w:tc>
      </w:tr>
      <w:tr w:rsidR="00BE7D2C" w14:paraId="44B1714B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8097497" w14:textId="40805F9D" w:rsidR="00BE7D2C" w:rsidRDefault="00BE7D2C" w:rsidP="00A8702C">
            <w:pPr>
              <w:rPr>
                <w:lang w:val="en-GB"/>
              </w:rPr>
            </w:pPr>
            <w:r>
              <w:rPr>
                <w:lang w:val="en-GB"/>
              </w:rPr>
              <w:t>HSRP</w:t>
            </w:r>
          </w:p>
        </w:tc>
        <w:tc>
          <w:tcPr>
            <w:tcW w:w="3117" w:type="dxa"/>
          </w:tcPr>
          <w:p w14:paraId="3DCA86F1" w14:textId="0684071A" w:rsidR="00BE7D2C" w:rsidRDefault="00BE7D2C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LS1 &amp; 2</w:t>
            </w:r>
          </w:p>
        </w:tc>
        <w:tc>
          <w:tcPr>
            <w:tcW w:w="3117" w:type="dxa"/>
          </w:tcPr>
          <w:p w14:paraId="1DA7AD56" w14:textId="47CD7DD3" w:rsidR="00BE7D2C" w:rsidRDefault="00BE7D2C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stand br</w:t>
            </w:r>
          </w:p>
        </w:tc>
      </w:tr>
      <w:tr w:rsidR="00BE7D2C" w14:paraId="3A414EE3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75536AB" w14:textId="77777777" w:rsidR="00BE7D2C" w:rsidRDefault="00BE7D2C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5B1EFF62" w14:textId="14966175" w:rsidR="00BE7D2C" w:rsidRDefault="00023BCB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LS1 &amp; 2</w:t>
            </w:r>
          </w:p>
        </w:tc>
        <w:tc>
          <w:tcPr>
            <w:tcW w:w="3117" w:type="dxa"/>
          </w:tcPr>
          <w:p w14:paraId="4F383475" w14:textId="10B4C4CB" w:rsidR="00BE7D2C" w:rsidRDefault="00023BCB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run| section track</w:t>
            </w:r>
          </w:p>
        </w:tc>
      </w:tr>
      <w:tr w:rsidR="00BE7D2C" w14:paraId="7D9BF339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D8EEC7B" w14:textId="661AB089" w:rsidR="00BE7D2C" w:rsidRDefault="00023BCB" w:rsidP="00A8702C">
            <w:pPr>
              <w:rPr>
                <w:lang w:val="en-GB"/>
              </w:rPr>
            </w:pPr>
            <w:r>
              <w:rPr>
                <w:lang w:val="en-GB"/>
              </w:rPr>
              <w:t>Routing</w:t>
            </w:r>
          </w:p>
        </w:tc>
        <w:tc>
          <w:tcPr>
            <w:tcW w:w="3117" w:type="dxa"/>
          </w:tcPr>
          <w:p w14:paraId="0F12E9B4" w14:textId="645D1836" w:rsidR="00BE7D2C" w:rsidRDefault="00023BCB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R, DLS1 &amp; 2</w:t>
            </w:r>
          </w:p>
        </w:tc>
        <w:tc>
          <w:tcPr>
            <w:tcW w:w="3117" w:type="dxa"/>
          </w:tcPr>
          <w:p w14:paraId="639C48A6" w14:textId="4324BEAD" w:rsidR="00BE7D2C" w:rsidRDefault="00023BCB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ip route</w:t>
            </w:r>
          </w:p>
        </w:tc>
      </w:tr>
      <w:tr w:rsidR="00BE7D2C" w14:paraId="2CC5ADB9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78175D0" w14:textId="37E53E9D" w:rsidR="00BE7D2C" w:rsidRDefault="00023BCB" w:rsidP="00A8702C">
            <w:pPr>
              <w:rPr>
                <w:lang w:val="en-GB"/>
              </w:rPr>
            </w:pPr>
            <w:r>
              <w:rPr>
                <w:lang w:val="en-GB"/>
              </w:rPr>
              <w:t>DHCP Snooping</w:t>
            </w:r>
          </w:p>
        </w:tc>
        <w:tc>
          <w:tcPr>
            <w:tcW w:w="3117" w:type="dxa"/>
          </w:tcPr>
          <w:p w14:paraId="3C91B455" w14:textId="0EEC84FE" w:rsidR="00BE7D2C" w:rsidRDefault="00023BCB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S1 &amp; 2</w:t>
            </w:r>
          </w:p>
        </w:tc>
        <w:tc>
          <w:tcPr>
            <w:tcW w:w="3117" w:type="dxa"/>
          </w:tcPr>
          <w:p w14:paraId="3CBFFFD0" w14:textId="6E468332" w:rsidR="00BE7D2C" w:rsidRDefault="008149C8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 hip dhcp snooping</w:t>
            </w:r>
          </w:p>
        </w:tc>
      </w:tr>
      <w:tr w:rsidR="00BE7D2C" w14:paraId="08FA9C45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36FF6FC" w14:textId="77777777" w:rsidR="00BE7D2C" w:rsidRDefault="00BE7D2C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29630EB8" w14:textId="03E074BB" w:rsidR="00BE7D2C" w:rsidRDefault="008149C8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LS1 &amp; 2</w:t>
            </w:r>
          </w:p>
        </w:tc>
        <w:tc>
          <w:tcPr>
            <w:tcW w:w="3117" w:type="dxa"/>
          </w:tcPr>
          <w:p w14:paraId="58387558" w14:textId="2DE8D02E" w:rsidR="00BE7D2C" w:rsidRDefault="008149C8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run | section ip dhcp relay</w:t>
            </w:r>
          </w:p>
        </w:tc>
      </w:tr>
      <w:tr w:rsidR="00BE7D2C" w14:paraId="471AB46A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47CEFAB" w14:textId="6B91033D" w:rsidR="00BE7D2C" w:rsidRDefault="008149C8" w:rsidP="00A8702C">
            <w:pPr>
              <w:rPr>
                <w:lang w:val="en-GB"/>
              </w:rPr>
            </w:pPr>
            <w:r>
              <w:rPr>
                <w:lang w:val="en-GB"/>
              </w:rPr>
              <w:t>Port Security</w:t>
            </w:r>
          </w:p>
        </w:tc>
        <w:tc>
          <w:tcPr>
            <w:tcW w:w="3117" w:type="dxa"/>
          </w:tcPr>
          <w:p w14:paraId="78035FD7" w14:textId="78E5DB7D" w:rsidR="00BE7D2C" w:rsidRDefault="008149C8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S1 &amp; 2</w:t>
            </w:r>
          </w:p>
        </w:tc>
        <w:tc>
          <w:tcPr>
            <w:tcW w:w="3117" w:type="dxa"/>
          </w:tcPr>
          <w:p w14:paraId="3480AA86" w14:textId="2433DE91" w:rsidR="00BE7D2C" w:rsidRDefault="008149C8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port-security</w:t>
            </w:r>
          </w:p>
        </w:tc>
      </w:tr>
      <w:tr w:rsidR="00BE7D2C" w14:paraId="288F3D36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DEFAD79" w14:textId="18E5CFA1" w:rsidR="00BE7D2C" w:rsidRDefault="008149C8" w:rsidP="00A8702C">
            <w:pPr>
              <w:rPr>
                <w:lang w:val="en-GB"/>
              </w:rPr>
            </w:pPr>
            <w:r>
              <w:rPr>
                <w:lang w:val="en-GB"/>
              </w:rPr>
              <w:t>ACLs</w:t>
            </w:r>
          </w:p>
        </w:tc>
        <w:tc>
          <w:tcPr>
            <w:tcW w:w="3117" w:type="dxa"/>
          </w:tcPr>
          <w:p w14:paraId="3EDEA358" w14:textId="22CBE825" w:rsidR="00BE7D2C" w:rsidRDefault="008149C8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S1, DLS1 &amp; 2</w:t>
            </w:r>
          </w:p>
        </w:tc>
        <w:tc>
          <w:tcPr>
            <w:tcW w:w="3117" w:type="dxa"/>
          </w:tcPr>
          <w:p w14:paraId="7E2D3D22" w14:textId="31967B3E" w:rsidR="00BE7D2C" w:rsidRDefault="008149C8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access-list</w:t>
            </w:r>
          </w:p>
        </w:tc>
      </w:tr>
      <w:tr w:rsidR="00BE7D2C" w14:paraId="3DFFC673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C447A6E" w14:textId="77777777" w:rsidR="00BE7D2C" w:rsidRDefault="00BE7D2C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5A199C69" w14:textId="48BD8E28" w:rsidR="00BE7D2C" w:rsidRDefault="008149C8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S1, DLS1 &amp; 2</w:t>
            </w:r>
          </w:p>
        </w:tc>
        <w:tc>
          <w:tcPr>
            <w:tcW w:w="3117" w:type="dxa"/>
          </w:tcPr>
          <w:p w14:paraId="239248CE" w14:textId="652CB188" w:rsidR="00BE7D2C" w:rsidRDefault="008149C8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 hip int | include line | list</w:t>
            </w:r>
          </w:p>
        </w:tc>
      </w:tr>
      <w:tr w:rsidR="00BE7D2C" w14:paraId="52549383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5D9E3CA" w14:textId="50C95377" w:rsidR="00BE7D2C" w:rsidRDefault="008149C8" w:rsidP="00A8702C">
            <w:pPr>
              <w:rPr>
                <w:lang w:val="en-GB"/>
              </w:rPr>
            </w:pPr>
            <w:r>
              <w:rPr>
                <w:lang w:val="en-GB"/>
              </w:rPr>
              <w:t>VACL</w:t>
            </w:r>
          </w:p>
        </w:tc>
        <w:tc>
          <w:tcPr>
            <w:tcW w:w="3117" w:type="dxa"/>
          </w:tcPr>
          <w:p w14:paraId="530487E9" w14:textId="07AACCA6" w:rsidR="00BE7D2C" w:rsidRDefault="008149C8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S1</w:t>
            </w:r>
          </w:p>
        </w:tc>
        <w:tc>
          <w:tcPr>
            <w:tcW w:w="3117" w:type="dxa"/>
          </w:tcPr>
          <w:p w14:paraId="6FDED314" w14:textId="7D031028" w:rsidR="00BE7D2C" w:rsidRDefault="008149C8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run | section vlan access-map</w:t>
            </w:r>
          </w:p>
        </w:tc>
      </w:tr>
      <w:tr w:rsidR="00BE7D2C" w14:paraId="795EF04F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0E46B8" w14:textId="77777777" w:rsidR="00BE7D2C" w:rsidRDefault="00BE7D2C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5DBBC182" w14:textId="34CDDC69" w:rsidR="00BE7D2C" w:rsidRDefault="00834336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S1</w:t>
            </w:r>
          </w:p>
        </w:tc>
        <w:tc>
          <w:tcPr>
            <w:tcW w:w="3117" w:type="dxa"/>
          </w:tcPr>
          <w:p w14:paraId="06FB7FB5" w14:textId="51CFE6FD" w:rsidR="00BE7D2C" w:rsidRDefault="00834336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run | section vlan filter</w:t>
            </w:r>
          </w:p>
        </w:tc>
      </w:tr>
      <w:tr w:rsidR="00BE7D2C" w14:paraId="4BC67B4D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B71059B" w14:textId="0F533627" w:rsidR="00BE7D2C" w:rsidRDefault="00834336" w:rsidP="00A8702C">
            <w:pPr>
              <w:rPr>
                <w:lang w:val="en-GB"/>
              </w:rPr>
            </w:pPr>
            <w:r>
              <w:rPr>
                <w:lang w:val="en-GB"/>
              </w:rPr>
              <w:t>SSH</w:t>
            </w:r>
          </w:p>
        </w:tc>
        <w:tc>
          <w:tcPr>
            <w:tcW w:w="3117" w:type="dxa"/>
          </w:tcPr>
          <w:p w14:paraId="79F0E837" w14:textId="0651308A" w:rsidR="00BE7D2C" w:rsidRDefault="00834336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R</w:t>
            </w:r>
          </w:p>
        </w:tc>
        <w:tc>
          <w:tcPr>
            <w:tcW w:w="3117" w:type="dxa"/>
          </w:tcPr>
          <w:p w14:paraId="2A098F2D" w14:textId="36742AE9" w:rsidR="00BE7D2C" w:rsidRDefault="00834336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ip ssh</w:t>
            </w:r>
          </w:p>
        </w:tc>
      </w:tr>
      <w:tr w:rsidR="00BE7D2C" w14:paraId="753234A4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039E6A8" w14:textId="77777777" w:rsidR="00BE7D2C" w:rsidRDefault="00BE7D2C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2852A847" w14:textId="5821614D" w:rsidR="00BE7D2C" w:rsidRDefault="006E2F1B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R</w:t>
            </w:r>
          </w:p>
        </w:tc>
        <w:tc>
          <w:tcPr>
            <w:tcW w:w="3117" w:type="dxa"/>
          </w:tcPr>
          <w:p w14:paraId="060E7F31" w14:textId="5C981CAB" w:rsidR="00BE7D2C" w:rsidRDefault="006E2F1B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run | section line vty</w:t>
            </w:r>
          </w:p>
        </w:tc>
      </w:tr>
      <w:tr w:rsidR="006E2F1B" w14:paraId="452B6D44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226781" w14:textId="68C56AC9" w:rsidR="006E2F1B" w:rsidRDefault="006E2F1B" w:rsidP="00A8702C">
            <w:pPr>
              <w:rPr>
                <w:lang w:val="en-GB"/>
              </w:rPr>
            </w:pPr>
            <w:r>
              <w:rPr>
                <w:lang w:val="en-GB"/>
              </w:rPr>
              <w:t>NTP</w:t>
            </w:r>
          </w:p>
        </w:tc>
        <w:tc>
          <w:tcPr>
            <w:tcW w:w="3117" w:type="dxa"/>
          </w:tcPr>
          <w:p w14:paraId="61E97B81" w14:textId="6F42BC64" w:rsidR="006E2F1B" w:rsidRDefault="006E2F1B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5533F42E" w14:textId="3EAC5D7F" w:rsidR="006E2F1B" w:rsidRDefault="006E2F1B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ntp status</w:t>
            </w:r>
          </w:p>
        </w:tc>
      </w:tr>
      <w:tr w:rsidR="006E2F1B" w14:paraId="332A5DFA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15ECC95" w14:textId="77777777" w:rsidR="006E2F1B" w:rsidRDefault="006E2F1B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7CDB1D28" w14:textId="758B9B17" w:rsidR="006E2F1B" w:rsidRDefault="006E2F1B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l Switches</w:t>
            </w:r>
          </w:p>
        </w:tc>
        <w:tc>
          <w:tcPr>
            <w:tcW w:w="3117" w:type="dxa"/>
          </w:tcPr>
          <w:p w14:paraId="7CFA8E19" w14:textId="575CCA16" w:rsidR="006E2F1B" w:rsidRDefault="006E2F1B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ntp association</w:t>
            </w:r>
          </w:p>
        </w:tc>
      </w:tr>
      <w:tr w:rsidR="006E2F1B" w14:paraId="7DAB7D5D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807F50C" w14:textId="1929A95D" w:rsidR="006E2F1B" w:rsidRDefault="00114362" w:rsidP="00A8702C">
            <w:pPr>
              <w:rPr>
                <w:lang w:val="en-GB"/>
              </w:rPr>
            </w:pPr>
            <w:r>
              <w:rPr>
                <w:lang w:val="en-GB"/>
              </w:rPr>
              <w:t>Private VLANs</w:t>
            </w:r>
          </w:p>
        </w:tc>
        <w:tc>
          <w:tcPr>
            <w:tcW w:w="3117" w:type="dxa"/>
          </w:tcPr>
          <w:p w14:paraId="045081E3" w14:textId="13284FE6" w:rsidR="006E2F1B" w:rsidRDefault="00114362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LS2</w:t>
            </w:r>
          </w:p>
        </w:tc>
        <w:tc>
          <w:tcPr>
            <w:tcW w:w="3117" w:type="dxa"/>
          </w:tcPr>
          <w:p w14:paraId="1F93A19B" w14:textId="79477417" w:rsidR="006E2F1B" w:rsidRDefault="00114362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vlan private-vlan</w:t>
            </w:r>
          </w:p>
        </w:tc>
      </w:tr>
      <w:tr w:rsidR="006E2F1B" w14:paraId="7308A20A" w14:textId="77777777" w:rsidTr="00D23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F3AD33E" w14:textId="77777777" w:rsidR="006E2F1B" w:rsidRDefault="006E2F1B" w:rsidP="00A8702C">
            <w:pPr>
              <w:rPr>
                <w:lang w:val="en-GB"/>
              </w:rPr>
            </w:pPr>
          </w:p>
        </w:tc>
        <w:tc>
          <w:tcPr>
            <w:tcW w:w="3117" w:type="dxa"/>
          </w:tcPr>
          <w:p w14:paraId="5EC69E07" w14:textId="6572D204" w:rsidR="006E2F1B" w:rsidRDefault="00114362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DLS2</w:t>
            </w:r>
          </w:p>
        </w:tc>
        <w:tc>
          <w:tcPr>
            <w:tcW w:w="3117" w:type="dxa"/>
          </w:tcPr>
          <w:p w14:paraId="04A96EB4" w14:textId="6C818047" w:rsidR="006E2F1B" w:rsidRDefault="00114362" w:rsidP="00A8702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sh vlan private-vlan type</w:t>
            </w:r>
          </w:p>
        </w:tc>
      </w:tr>
      <w:tr w:rsidR="006E2F1B" w14:paraId="7FA1E05E" w14:textId="77777777" w:rsidTr="00D23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405C0C6" w14:textId="55F42D99" w:rsidR="006E2F1B" w:rsidRDefault="00114362" w:rsidP="00A8702C">
            <w:pPr>
              <w:rPr>
                <w:lang w:val="en-GB"/>
              </w:rPr>
            </w:pPr>
            <w:r>
              <w:rPr>
                <w:lang w:val="en-GB"/>
              </w:rPr>
              <w:t>Test connectivity to Internet</w:t>
            </w:r>
          </w:p>
        </w:tc>
        <w:tc>
          <w:tcPr>
            <w:tcW w:w="3117" w:type="dxa"/>
          </w:tcPr>
          <w:p w14:paraId="2BC134C3" w14:textId="0901E807" w:rsidR="006E2F1B" w:rsidRDefault="00114362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ALS1 &amp; ALS2</w:t>
            </w:r>
          </w:p>
        </w:tc>
        <w:tc>
          <w:tcPr>
            <w:tcW w:w="3117" w:type="dxa"/>
          </w:tcPr>
          <w:p w14:paraId="2E11E599" w14:textId="27B6DB42" w:rsidR="006E2F1B" w:rsidRDefault="00114362" w:rsidP="00A8702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ing 200.200.10.5</w:t>
            </w:r>
          </w:p>
        </w:tc>
      </w:tr>
    </w:tbl>
    <w:p w14:paraId="6B066BEB" w14:textId="77777777" w:rsidR="00A8702C" w:rsidRDefault="00A8702C" w:rsidP="00A8702C">
      <w:pPr>
        <w:rPr>
          <w:lang w:val="en-GB"/>
        </w:rPr>
      </w:pPr>
    </w:p>
    <w:p w14:paraId="6EE0CD8F" w14:textId="77777777" w:rsidR="00A13568" w:rsidRDefault="00A13568" w:rsidP="00A8702C">
      <w:pPr>
        <w:rPr>
          <w:lang w:val="en-GB"/>
        </w:rPr>
      </w:pPr>
    </w:p>
    <w:p w14:paraId="0A838333" w14:textId="77777777" w:rsidR="00A13568" w:rsidRDefault="00A13568" w:rsidP="00A8702C">
      <w:pPr>
        <w:rPr>
          <w:lang w:val="en-GB"/>
        </w:rPr>
      </w:pPr>
    </w:p>
    <w:p w14:paraId="0BF870DC" w14:textId="77777777" w:rsidR="00A13568" w:rsidRDefault="00A13568" w:rsidP="00A8702C">
      <w:pPr>
        <w:rPr>
          <w:lang w:val="en-GB"/>
        </w:rPr>
      </w:pPr>
    </w:p>
    <w:p w14:paraId="21D2755E" w14:textId="77777777" w:rsidR="00A13568" w:rsidRDefault="00A13568" w:rsidP="00A8702C">
      <w:pPr>
        <w:rPr>
          <w:lang w:val="en-GB"/>
        </w:rPr>
      </w:pPr>
    </w:p>
    <w:p w14:paraId="2B1A8258" w14:textId="77777777" w:rsidR="00A13568" w:rsidRDefault="00A13568" w:rsidP="00A8702C">
      <w:pPr>
        <w:rPr>
          <w:lang w:val="en-GB"/>
        </w:rPr>
      </w:pPr>
    </w:p>
    <w:p w14:paraId="3825F4DB" w14:textId="77777777" w:rsidR="00A13568" w:rsidRDefault="00A13568" w:rsidP="00A8702C">
      <w:pPr>
        <w:rPr>
          <w:lang w:val="en-GB"/>
        </w:rPr>
      </w:pPr>
    </w:p>
    <w:p w14:paraId="67CF5BB1" w14:textId="77777777" w:rsidR="00A13568" w:rsidRDefault="00A13568" w:rsidP="00A8702C">
      <w:pPr>
        <w:rPr>
          <w:lang w:val="en-GB"/>
        </w:rPr>
      </w:pPr>
    </w:p>
    <w:p w14:paraId="5101A2B1" w14:textId="77777777" w:rsidR="00A13568" w:rsidRDefault="00A13568" w:rsidP="00A8702C">
      <w:pPr>
        <w:rPr>
          <w:lang w:val="en-GB"/>
        </w:rPr>
      </w:pPr>
    </w:p>
    <w:p w14:paraId="00A7248B" w14:textId="77777777" w:rsidR="00A13568" w:rsidRDefault="00A13568" w:rsidP="00A8702C">
      <w:pPr>
        <w:rPr>
          <w:lang w:val="en-GB"/>
        </w:rPr>
      </w:pPr>
    </w:p>
    <w:p w14:paraId="34B53714" w14:textId="77777777" w:rsidR="00A13568" w:rsidRDefault="00A13568" w:rsidP="00A8702C">
      <w:pPr>
        <w:rPr>
          <w:lang w:val="en-GB"/>
        </w:rPr>
      </w:pPr>
    </w:p>
    <w:p w14:paraId="003DA24A" w14:textId="77777777" w:rsidR="00A13568" w:rsidRDefault="00A13568" w:rsidP="00A8702C">
      <w:pPr>
        <w:rPr>
          <w:lang w:val="en-GB"/>
        </w:rPr>
      </w:pPr>
    </w:p>
    <w:p w14:paraId="04F0C807" w14:textId="77777777" w:rsidR="000E4AC8" w:rsidRDefault="000E4AC8" w:rsidP="00A8702C">
      <w:pPr>
        <w:rPr>
          <w:lang w:val="en-GB"/>
        </w:rPr>
      </w:pPr>
    </w:p>
    <w:p w14:paraId="54DCE986" w14:textId="77777777" w:rsidR="000E4AC8" w:rsidRDefault="000E4AC8" w:rsidP="00A8702C">
      <w:pPr>
        <w:rPr>
          <w:lang w:val="en-GB"/>
        </w:rPr>
      </w:pPr>
    </w:p>
    <w:p w14:paraId="6BA9528D" w14:textId="64ADD2F0" w:rsidR="000E4AC8" w:rsidRDefault="00D233A6" w:rsidP="000E4AC8">
      <w:pPr>
        <w:pStyle w:val="Heading2"/>
        <w:rPr>
          <w:lang w:val="en-GB"/>
        </w:rPr>
      </w:pPr>
      <w:bookmarkStart w:id="2" w:name="_Trunks_and_Port"/>
      <w:bookmarkStart w:id="3" w:name="_Toc135946700"/>
      <w:bookmarkEnd w:id="2"/>
      <w:r>
        <w:rPr>
          <w:lang w:val="en-GB"/>
        </w:rPr>
        <w:lastRenderedPageBreak/>
        <w:t>Trunks and Port Channels</w:t>
      </w:r>
      <w:bookmarkEnd w:id="3"/>
    </w:p>
    <w:p w14:paraId="67DDB52C" w14:textId="3E0DBF53" w:rsidR="00413169" w:rsidRDefault="001F4AB0" w:rsidP="0039011C">
      <w:pPr>
        <w:pStyle w:val="Heading3"/>
        <w:rPr>
          <w:lang w:val="en-GB"/>
        </w:rPr>
      </w:pPr>
      <w:bookmarkStart w:id="4" w:name="_Toc135946701"/>
      <w:r>
        <w:rPr>
          <w:lang w:val="en-GB"/>
        </w:rPr>
        <w:t>s</w:t>
      </w:r>
      <w:r w:rsidR="003C42C1">
        <w:rPr>
          <w:lang w:val="en-GB"/>
        </w:rPr>
        <w:t>h Int Tru</w:t>
      </w:r>
      <w:bookmarkEnd w:id="4"/>
    </w:p>
    <w:p w14:paraId="252DE91D" w14:textId="2280EF48" w:rsidR="00F144AE" w:rsidRPr="00F144AE" w:rsidRDefault="00A17AC1" w:rsidP="00F144AE">
      <w:pPr>
        <w:rPr>
          <w:lang w:val="en-GB"/>
        </w:rPr>
      </w:pPr>
      <w:r>
        <w:rPr>
          <w:lang w:val="en-GB"/>
        </w:rPr>
        <w:t>These</w:t>
      </w:r>
      <w:r w:rsidR="00145D2C">
        <w:rPr>
          <w:lang w:val="en-GB"/>
        </w:rPr>
        <w:t xml:space="preserve"> outputs show</w:t>
      </w:r>
      <w:r w:rsidR="00FD71FB">
        <w:rPr>
          <w:lang w:val="en-GB"/>
        </w:rPr>
        <w:t xml:space="preserve"> all the active trunks on the switches</w:t>
      </w:r>
      <w:r w:rsidR="009F6E61">
        <w:rPr>
          <w:lang w:val="en-GB"/>
        </w:rPr>
        <w:t xml:space="preserve"> and their statuses</w:t>
      </w:r>
      <w:r w:rsidR="0080338E">
        <w:rPr>
          <w:lang w:val="en-GB"/>
        </w:rPr>
        <w:t>.</w:t>
      </w:r>
      <w:r w:rsidR="009F6E61">
        <w:rPr>
          <w:lang w:val="en-GB"/>
        </w:rPr>
        <w:t xml:space="preserve"> It shows that all the trunks are port channels for the switches.</w:t>
      </w:r>
      <w:r w:rsidR="0080338E">
        <w:rPr>
          <w:lang w:val="en-GB"/>
        </w:rPr>
        <w:t xml:space="preserve"> It also shows that the native VLAN for each of these is VLAN 800</w:t>
      </w:r>
      <w:r w:rsidR="005B59CE">
        <w:rPr>
          <w:lang w:val="en-GB"/>
        </w:rPr>
        <w:t xml:space="preserve">. This means that by default, untagged </w:t>
      </w:r>
      <w:r w:rsidR="00A70C62">
        <w:rPr>
          <w:lang w:val="en-GB"/>
        </w:rPr>
        <w:t xml:space="preserve">traffic will be </w:t>
      </w:r>
      <w:r w:rsidR="00606E52">
        <w:rPr>
          <w:lang w:val="en-GB"/>
        </w:rPr>
        <w:t>put into VLAN 800 when going through the trunks listed in the screenshots.</w:t>
      </w:r>
    </w:p>
    <w:p w14:paraId="04C27B22" w14:textId="110EE26A" w:rsidR="0039011C" w:rsidRPr="0039011C" w:rsidRDefault="001F4AB0" w:rsidP="0039011C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020E186A" w14:textId="01D8A29E" w:rsidR="003C42C1" w:rsidRDefault="00BE2389" w:rsidP="003C42C1">
      <w:pPr>
        <w:rPr>
          <w:lang w:val="en-GB"/>
        </w:rPr>
      </w:pPr>
      <w:r w:rsidRPr="00BE2389">
        <w:rPr>
          <w:noProof/>
          <w:lang w:val="en-GB"/>
        </w:rPr>
        <w:drawing>
          <wp:inline distT="0" distB="0" distL="0" distR="0" wp14:anchorId="6EE33409" wp14:editId="1DB55210">
            <wp:extent cx="6858000" cy="2370455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7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82984" w14:textId="58767AAE" w:rsidR="00D4340A" w:rsidRDefault="001F4AB0" w:rsidP="00D4340A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6DD1D741" w14:textId="6B0AF931" w:rsidR="00D4340A" w:rsidRDefault="00E90960" w:rsidP="00D4340A">
      <w:pPr>
        <w:rPr>
          <w:lang w:val="en-GB"/>
        </w:rPr>
      </w:pPr>
      <w:r w:rsidRPr="00E90960">
        <w:rPr>
          <w:noProof/>
          <w:lang w:val="en-GB"/>
        </w:rPr>
        <w:drawing>
          <wp:inline distT="0" distB="0" distL="0" distR="0" wp14:anchorId="1F06AFDC" wp14:editId="5E2E7161">
            <wp:extent cx="6858000" cy="2345055"/>
            <wp:effectExtent l="0" t="0" r="0" b="0"/>
            <wp:docPr id="86" name="Picture 8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 86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79F1A" w14:textId="2924B71B" w:rsidR="00D4340A" w:rsidRDefault="001F4AB0" w:rsidP="00D4340A">
      <w:pPr>
        <w:pStyle w:val="Heading4"/>
        <w:rPr>
          <w:lang w:val="en-GB"/>
        </w:rPr>
      </w:pPr>
      <w:r>
        <w:rPr>
          <w:lang w:val="en-GB"/>
        </w:rPr>
        <w:t>DLS1</w:t>
      </w:r>
    </w:p>
    <w:p w14:paraId="207037B5" w14:textId="11ED8322" w:rsidR="00D4340A" w:rsidRDefault="00E90960" w:rsidP="00D4340A">
      <w:pPr>
        <w:rPr>
          <w:lang w:val="en-GB"/>
        </w:rPr>
      </w:pPr>
      <w:r w:rsidRPr="00E90960">
        <w:rPr>
          <w:noProof/>
          <w:lang w:val="en-GB"/>
        </w:rPr>
        <w:drawing>
          <wp:inline distT="0" distB="0" distL="0" distR="0" wp14:anchorId="5FCC5C75" wp14:editId="030CC76A">
            <wp:extent cx="6858000" cy="2379345"/>
            <wp:effectExtent l="0" t="0" r="0" b="1905"/>
            <wp:docPr id="88" name="Picture 8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7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3CCF" w14:textId="46068D1C" w:rsidR="00D4340A" w:rsidRDefault="001F4AB0" w:rsidP="00D4340A">
      <w:pPr>
        <w:pStyle w:val="Heading4"/>
        <w:rPr>
          <w:lang w:val="en-GB"/>
        </w:rPr>
      </w:pPr>
      <w:r>
        <w:rPr>
          <w:lang w:val="en-GB"/>
        </w:rPr>
        <w:lastRenderedPageBreak/>
        <w:t>DLS2</w:t>
      </w:r>
    </w:p>
    <w:p w14:paraId="464E7FA8" w14:textId="1B8E60B3" w:rsidR="00D4340A" w:rsidRDefault="00E90960" w:rsidP="00D4340A">
      <w:pPr>
        <w:rPr>
          <w:lang w:val="en-GB"/>
        </w:rPr>
      </w:pPr>
      <w:r w:rsidRPr="00E90960">
        <w:rPr>
          <w:noProof/>
          <w:lang w:val="en-GB"/>
        </w:rPr>
        <w:drawing>
          <wp:inline distT="0" distB="0" distL="0" distR="0" wp14:anchorId="40206874" wp14:editId="58FBC49B">
            <wp:extent cx="6858000" cy="2378075"/>
            <wp:effectExtent l="0" t="0" r="0" b="3175"/>
            <wp:docPr id="89" name="Picture 8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37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53D97" w14:textId="77777777" w:rsidR="001F4AB0" w:rsidRDefault="001F4AB0" w:rsidP="00D4340A">
      <w:pPr>
        <w:rPr>
          <w:lang w:val="en-GB"/>
        </w:rPr>
      </w:pPr>
    </w:p>
    <w:p w14:paraId="38328BC8" w14:textId="77777777" w:rsidR="001F4AB0" w:rsidRDefault="001F4AB0" w:rsidP="00D4340A">
      <w:pPr>
        <w:rPr>
          <w:lang w:val="en-GB"/>
        </w:rPr>
      </w:pPr>
    </w:p>
    <w:p w14:paraId="7B6198B5" w14:textId="77777777" w:rsidR="001F4AB0" w:rsidRDefault="001F4AB0" w:rsidP="00D4340A">
      <w:pPr>
        <w:rPr>
          <w:lang w:val="en-GB"/>
        </w:rPr>
      </w:pPr>
    </w:p>
    <w:p w14:paraId="43D23155" w14:textId="19F1FF06" w:rsidR="001F4AB0" w:rsidRDefault="001F4AB0" w:rsidP="001F4AB0">
      <w:pPr>
        <w:pStyle w:val="Heading3"/>
        <w:rPr>
          <w:lang w:val="en-GB"/>
        </w:rPr>
      </w:pPr>
      <w:bookmarkStart w:id="5" w:name="_Toc135946702"/>
      <w:r>
        <w:rPr>
          <w:lang w:val="en-GB"/>
        </w:rPr>
        <w:t>sh etherchannel sum</w:t>
      </w:r>
      <w:bookmarkEnd w:id="5"/>
    </w:p>
    <w:p w14:paraId="1D4C6386" w14:textId="0F433643" w:rsidR="00266DD2" w:rsidRPr="00266DD2" w:rsidRDefault="00443A73" w:rsidP="00266DD2">
      <w:pPr>
        <w:rPr>
          <w:lang w:val="en-GB"/>
        </w:rPr>
      </w:pPr>
      <w:r>
        <w:rPr>
          <w:lang w:val="en-GB"/>
        </w:rPr>
        <w:t xml:space="preserve">These outputs show </w:t>
      </w:r>
      <w:r w:rsidR="00422035">
        <w:rPr>
          <w:lang w:val="en-GB"/>
        </w:rPr>
        <w:t xml:space="preserve">all the active </w:t>
      </w:r>
      <w:r w:rsidR="0051542F">
        <w:rPr>
          <w:lang w:val="en-GB"/>
        </w:rPr>
        <w:t>EtherChannels</w:t>
      </w:r>
      <w:r w:rsidR="00422035">
        <w:rPr>
          <w:lang w:val="en-GB"/>
        </w:rPr>
        <w:t xml:space="preserve"> and the status of the logical interfaces and the physical interfaces. </w:t>
      </w:r>
      <w:r w:rsidR="00FA29F6">
        <w:rPr>
          <w:lang w:val="en-GB"/>
        </w:rPr>
        <w:t>All</w:t>
      </w:r>
      <w:r w:rsidR="00E92A22">
        <w:rPr>
          <w:lang w:val="en-GB"/>
        </w:rPr>
        <w:t xml:space="preserve"> the ports listed </w:t>
      </w:r>
      <w:r w:rsidR="00AB3BFF">
        <w:rPr>
          <w:lang w:val="en-GB"/>
        </w:rPr>
        <w:t>with ‘P’ e.g. Fa0/2(P)</w:t>
      </w:r>
      <w:r w:rsidR="00355BA4">
        <w:rPr>
          <w:lang w:val="en-GB"/>
        </w:rPr>
        <w:t>, means that the port is part of a port channel</w:t>
      </w:r>
      <w:r w:rsidR="009F08F4">
        <w:rPr>
          <w:lang w:val="en-GB"/>
        </w:rPr>
        <w:t xml:space="preserve">. </w:t>
      </w:r>
      <w:r w:rsidR="00990F7B">
        <w:rPr>
          <w:lang w:val="en-GB"/>
        </w:rPr>
        <w:t xml:space="preserve">Port channel 1 and 4 are </w:t>
      </w:r>
      <w:r w:rsidR="00D53A17">
        <w:rPr>
          <w:lang w:val="en-GB"/>
        </w:rPr>
        <w:t xml:space="preserve">Layer 2 EtherChannels </w:t>
      </w:r>
      <w:r w:rsidR="00870767">
        <w:rPr>
          <w:lang w:val="en-GB"/>
        </w:rPr>
        <w:t>that use the PaGP negotiation protocol,</w:t>
      </w:r>
      <w:r w:rsidR="00990F7B">
        <w:rPr>
          <w:lang w:val="en-GB"/>
        </w:rPr>
        <w:t xml:space="preserve"> </w:t>
      </w:r>
      <w:r w:rsidR="00E94288">
        <w:rPr>
          <w:lang w:val="en-GB"/>
        </w:rPr>
        <w:t xml:space="preserve">while </w:t>
      </w:r>
      <w:r w:rsidR="00CC66E8">
        <w:rPr>
          <w:lang w:val="en-GB"/>
        </w:rPr>
        <w:t>Port channel 2</w:t>
      </w:r>
      <w:r w:rsidR="008D00C2">
        <w:rPr>
          <w:lang w:val="en-GB"/>
        </w:rPr>
        <w:t xml:space="preserve"> and 3 </w:t>
      </w:r>
      <w:r w:rsidR="00870767">
        <w:rPr>
          <w:lang w:val="en-GB"/>
        </w:rPr>
        <w:t>are static Layer 2 EtherChannels that are not using any negotiation protocols.</w:t>
      </w:r>
      <w:r w:rsidR="00763A89">
        <w:rPr>
          <w:lang w:val="en-GB"/>
        </w:rPr>
        <w:t xml:space="preserve"> Port channel </w:t>
      </w:r>
      <w:r w:rsidR="00020CA0">
        <w:rPr>
          <w:lang w:val="en-GB"/>
        </w:rPr>
        <w:t xml:space="preserve">10 </w:t>
      </w:r>
      <w:r w:rsidR="00870767">
        <w:rPr>
          <w:lang w:val="en-GB"/>
        </w:rPr>
        <w:t xml:space="preserve">is a Layer 3 EtherChannel that is using </w:t>
      </w:r>
      <w:r w:rsidR="00904C18">
        <w:rPr>
          <w:lang w:val="en-GB"/>
        </w:rPr>
        <w:t xml:space="preserve">the LACP negotiation protocol. </w:t>
      </w:r>
      <w:r w:rsidR="008339E4">
        <w:rPr>
          <w:lang w:val="en-GB"/>
        </w:rPr>
        <w:t>As seen in the outputs, all port channels are up.</w:t>
      </w:r>
    </w:p>
    <w:p w14:paraId="259C2171" w14:textId="519455A3" w:rsidR="001F4AB0" w:rsidRDefault="001F4AB0" w:rsidP="001F4AB0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596EB521" w14:textId="5A1D5543" w:rsidR="00620975" w:rsidRDefault="00C31BB0" w:rsidP="00620975">
      <w:pPr>
        <w:rPr>
          <w:lang w:val="en-GB"/>
        </w:rPr>
      </w:pPr>
      <w:r w:rsidRPr="00C31BB0">
        <w:rPr>
          <w:noProof/>
          <w:lang w:val="en-GB"/>
        </w:rPr>
        <w:drawing>
          <wp:inline distT="0" distB="0" distL="0" distR="0" wp14:anchorId="325CD298" wp14:editId="409D6261">
            <wp:extent cx="6858000" cy="28428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E0A36" w14:textId="027B3BA7" w:rsidR="00601CFD" w:rsidRDefault="00601CFD" w:rsidP="00601CFD">
      <w:pPr>
        <w:pStyle w:val="Heading4"/>
        <w:rPr>
          <w:lang w:val="en-GB"/>
        </w:rPr>
      </w:pPr>
      <w:r>
        <w:rPr>
          <w:lang w:val="en-GB"/>
        </w:rPr>
        <w:lastRenderedPageBreak/>
        <w:t>ALS2</w:t>
      </w:r>
    </w:p>
    <w:p w14:paraId="620E7925" w14:textId="0278A73E" w:rsidR="000D6AEA" w:rsidRPr="000D6AEA" w:rsidRDefault="00CB2BB8" w:rsidP="000D6AEA">
      <w:pPr>
        <w:rPr>
          <w:lang w:val="en-GB"/>
        </w:rPr>
      </w:pPr>
      <w:r w:rsidRPr="00CB2BB8">
        <w:rPr>
          <w:noProof/>
          <w:lang w:val="en-GB"/>
        </w:rPr>
        <w:drawing>
          <wp:inline distT="0" distB="0" distL="0" distR="0" wp14:anchorId="69B4A1E1" wp14:editId="05925815">
            <wp:extent cx="6858000" cy="2867660"/>
            <wp:effectExtent l="0" t="0" r="0" b="889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25C24" w14:textId="0C3EF6D1" w:rsidR="00601CFD" w:rsidRDefault="00601CFD" w:rsidP="00601CFD">
      <w:pPr>
        <w:pStyle w:val="Heading4"/>
        <w:rPr>
          <w:lang w:val="en-GB"/>
        </w:rPr>
      </w:pPr>
      <w:r>
        <w:rPr>
          <w:lang w:val="en-GB"/>
        </w:rPr>
        <w:t>DLS1</w:t>
      </w:r>
    </w:p>
    <w:p w14:paraId="6799947E" w14:textId="564B9F1C" w:rsidR="000D6AEA" w:rsidRPr="000D6AEA" w:rsidRDefault="00FC7C52" w:rsidP="000D6AEA">
      <w:pPr>
        <w:rPr>
          <w:lang w:val="en-GB"/>
        </w:rPr>
      </w:pPr>
      <w:r w:rsidRPr="00FC7C52">
        <w:rPr>
          <w:noProof/>
          <w:lang w:val="en-GB"/>
        </w:rPr>
        <w:drawing>
          <wp:inline distT="0" distB="0" distL="0" distR="0" wp14:anchorId="5D8A4C0B" wp14:editId="7F1A3BBC">
            <wp:extent cx="6858000" cy="3020060"/>
            <wp:effectExtent l="0" t="0" r="0" b="889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934E0" w14:textId="13C43D6A" w:rsidR="00601CFD" w:rsidRDefault="00601CFD" w:rsidP="00601CFD">
      <w:pPr>
        <w:pStyle w:val="Heading4"/>
        <w:rPr>
          <w:lang w:val="en-GB"/>
        </w:rPr>
      </w:pPr>
      <w:r>
        <w:rPr>
          <w:lang w:val="en-GB"/>
        </w:rPr>
        <w:lastRenderedPageBreak/>
        <w:t>DLS2</w:t>
      </w:r>
    </w:p>
    <w:p w14:paraId="2839003F" w14:textId="2E23D921" w:rsidR="000D6AEA" w:rsidRDefault="00CD7E42" w:rsidP="000D6AEA">
      <w:pPr>
        <w:rPr>
          <w:lang w:val="en-GB"/>
        </w:rPr>
      </w:pPr>
      <w:r w:rsidRPr="00CD7E42">
        <w:rPr>
          <w:noProof/>
          <w:lang w:val="en-GB"/>
        </w:rPr>
        <w:drawing>
          <wp:inline distT="0" distB="0" distL="0" distR="0" wp14:anchorId="0318129A" wp14:editId="76E62E49">
            <wp:extent cx="6858000" cy="3106420"/>
            <wp:effectExtent l="0" t="0" r="0" b="0"/>
            <wp:docPr id="19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D9EF7" w14:textId="77777777" w:rsidR="000D6AEA" w:rsidRDefault="000D6AEA" w:rsidP="000D6AEA">
      <w:pPr>
        <w:rPr>
          <w:lang w:val="en-GB"/>
        </w:rPr>
      </w:pPr>
    </w:p>
    <w:p w14:paraId="1BD7F3FD" w14:textId="77777777" w:rsidR="000D6AEA" w:rsidRDefault="000D6AEA" w:rsidP="000D6AEA">
      <w:pPr>
        <w:rPr>
          <w:lang w:val="en-GB"/>
        </w:rPr>
      </w:pPr>
    </w:p>
    <w:p w14:paraId="1770FF43" w14:textId="77777777" w:rsidR="000D6AEA" w:rsidRDefault="000D6AEA" w:rsidP="000D6AEA">
      <w:pPr>
        <w:rPr>
          <w:lang w:val="en-GB"/>
        </w:rPr>
      </w:pPr>
    </w:p>
    <w:p w14:paraId="677243DB" w14:textId="77777777" w:rsidR="000D6AEA" w:rsidRDefault="000D6AEA" w:rsidP="00817BC7">
      <w:pPr>
        <w:pStyle w:val="Heading3"/>
        <w:rPr>
          <w:lang w:val="en-GB"/>
        </w:rPr>
      </w:pPr>
    </w:p>
    <w:p w14:paraId="15C2C4DB" w14:textId="77777777" w:rsidR="007064D5" w:rsidRDefault="007064D5" w:rsidP="007064D5">
      <w:pPr>
        <w:rPr>
          <w:lang w:val="en-GB"/>
        </w:rPr>
      </w:pPr>
    </w:p>
    <w:p w14:paraId="5D08D0FF" w14:textId="77777777" w:rsidR="007064D5" w:rsidRDefault="007064D5" w:rsidP="007064D5">
      <w:pPr>
        <w:rPr>
          <w:lang w:val="en-GB"/>
        </w:rPr>
      </w:pPr>
    </w:p>
    <w:p w14:paraId="4E817A40" w14:textId="77777777" w:rsidR="007064D5" w:rsidRDefault="007064D5" w:rsidP="007064D5">
      <w:pPr>
        <w:rPr>
          <w:lang w:val="en-GB"/>
        </w:rPr>
      </w:pPr>
    </w:p>
    <w:p w14:paraId="354C0E8F" w14:textId="77777777" w:rsidR="000142C0" w:rsidRDefault="000142C0" w:rsidP="007064D5">
      <w:pPr>
        <w:rPr>
          <w:lang w:val="en-GB"/>
        </w:rPr>
      </w:pPr>
    </w:p>
    <w:p w14:paraId="7C52F5C7" w14:textId="77777777" w:rsidR="000142C0" w:rsidRDefault="000142C0" w:rsidP="007064D5">
      <w:pPr>
        <w:rPr>
          <w:lang w:val="en-GB"/>
        </w:rPr>
      </w:pPr>
    </w:p>
    <w:p w14:paraId="7C113E8D" w14:textId="77777777" w:rsidR="000142C0" w:rsidRDefault="000142C0" w:rsidP="007064D5">
      <w:pPr>
        <w:rPr>
          <w:lang w:val="en-GB"/>
        </w:rPr>
      </w:pPr>
    </w:p>
    <w:p w14:paraId="6F14A29E" w14:textId="77777777" w:rsidR="000142C0" w:rsidRDefault="000142C0" w:rsidP="007064D5">
      <w:pPr>
        <w:rPr>
          <w:lang w:val="en-GB"/>
        </w:rPr>
      </w:pPr>
    </w:p>
    <w:p w14:paraId="39E3916A" w14:textId="77777777" w:rsidR="000142C0" w:rsidRDefault="000142C0" w:rsidP="007064D5">
      <w:pPr>
        <w:rPr>
          <w:lang w:val="en-GB"/>
        </w:rPr>
      </w:pPr>
    </w:p>
    <w:p w14:paraId="5C887460" w14:textId="77777777" w:rsidR="000142C0" w:rsidRDefault="000142C0" w:rsidP="007064D5">
      <w:pPr>
        <w:rPr>
          <w:lang w:val="en-GB"/>
        </w:rPr>
      </w:pPr>
    </w:p>
    <w:p w14:paraId="705FF6C7" w14:textId="77777777" w:rsidR="000142C0" w:rsidRDefault="000142C0" w:rsidP="007064D5">
      <w:pPr>
        <w:rPr>
          <w:lang w:val="en-GB"/>
        </w:rPr>
      </w:pPr>
    </w:p>
    <w:p w14:paraId="720CD2AD" w14:textId="77777777" w:rsidR="000142C0" w:rsidRDefault="000142C0" w:rsidP="007064D5">
      <w:pPr>
        <w:rPr>
          <w:lang w:val="en-GB"/>
        </w:rPr>
      </w:pPr>
    </w:p>
    <w:p w14:paraId="6D768255" w14:textId="77777777" w:rsidR="000142C0" w:rsidRDefault="000142C0" w:rsidP="007064D5">
      <w:pPr>
        <w:rPr>
          <w:lang w:val="en-GB"/>
        </w:rPr>
      </w:pPr>
    </w:p>
    <w:p w14:paraId="2F2DE40A" w14:textId="77777777" w:rsidR="000142C0" w:rsidRPr="007064D5" w:rsidRDefault="000142C0" w:rsidP="007064D5">
      <w:pPr>
        <w:rPr>
          <w:lang w:val="en-GB"/>
        </w:rPr>
      </w:pPr>
    </w:p>
    <w:p w14:paraId="7D0ACCE4" w14:textId="226333C7" w:rsidR="00817BC7" w:rsidRDefault="00817BC7" w:rsidP="00817BC7">
      <w:pPr>
        <w:pStyle w:val="Heading2"/>
        <w:rPr>
          <w:lang w:val="en-GB"/>
        </w:rPr>
      </w:pPr>
      <w:bookmarkStart w:id="6" w:name="_Toc135946703"/>
      <w:r>
        <w:rPr>
          <w:lang w:val="en-GB"/>
        </w:rPr>
        <w:lastRenderedPageBreak/>
        <w:t>VTP</w:t>
      </w:r>
      <w:bookmarkEnd w:id="6"/>
    </w:p>
    <w:p w14:paraId="546DC747" w14:textId="57EB683D" w:rsidR="000D6AEA" w:rsidRPr="000D6AEA" w:rsidRDefault="00817BC7" w:rsidP="00817BC7">
      <w:pPr>
        <w:pStyle w:val="Heading3"/>
        <w:rPr>
          <w:lang w:val="en-GB"/>
        </w:rPr>
      </w:pPr>
      <w:bookmarkStart w:id="7" w:name="_Toc135946704"/>
      <w:r>
        <w:rPr>
          <w:lang w:val="en-GB"/>
        </w:rPr>
        <w:t>sh vtp status</w:t>
      </w:r>
      <w:bookmarkEnd w:id="7"/>
    </w:p>
    <w:p w14:paraId="55ED6A4B" w14:textId="3273A1F4" w:rsidR="00817BC7" w:rsidRPr="00817BC7" w:rsidRDefault="00B677EF" w:rsidP="00817BC7">
      <w:pPr>
        <w:rPr>
          <w:lang w:val="en-GB"/>
        </w:rPr>
      </w:pPr>
      <w:r>
        <w:rPr>
          <w:lang w:val="en-GB"/>
        </w:rPr>
        <w:t xml:space="preserve">These outputs show </w:t>
      </w:r>
      <w:r w:rsidR="003B089D">
        <w:rPr>
          <w:lang w:val="en-GB"/>
        </w:rPr>
        <w:t xml:space="preserve">that </w:t>
      </w:r>
      <w:r w:rsidR="00E66C79">
        <w:rPr>
          <w:lang w:val="en-GB"/>
        </w:rPr>
        <w:t xml:space="preserve">all the switches are running version 3 of </w:t>
      </w:r>
      <w:r w:rsidR="0049726B">
        <w:rPr>
          <w:lang w:val="en-GB"/>
        </w:rPr>
        <w:t>VTP</w:t>
      </w:r>
      <w:r w:rsidR="00E66C79">
        <w:rPr>
          <w:lang w:val="en-GB"/>
        </w:rPr>
        <w:t xml:space="preserve"> and </w:t>
      </w:r>
      <w:r w:rsidR="00E13EE6">
        <w:rPr>
          <w:lang w:val="en-GB"/>
        </w:rPr>
        <w:t>are using the domain name ‘CISCO’</w:t>
      </w:r>
      <w:r w:rsidR="0049726B">
        <w:rPr>
          <w:lang w:val="en-GB"/>
        </w:rPr>
        <w:t>. The switches</w:t>
      </w:r>
      <w:r w:rsidR="00AA5E7E">
        <w:rPr>
          <w:lang w:val="en-GB"/>
        </w:rPr>
        <w:t>’ VTP mode is set to transparent</w:t>
      </w:r>
      <w:r w:rsidR="00E13EE6">
        <w:rPr>
          <w:lang w:val="en-GB"/>
        </w:rPr>
        <w:t xml:space="preserve"> </w:t>
      </w:r>
      <w:r w:rsidR="00711079">
        <w:rPr>
          <w:lang w:val="en-GB"/>
        </w:rPr>
        <w:t xml:space="preserve">so that </w:t>
      </w:r>
      <w:r w:rsidR="00295ECF">
        <w:rPr>
          <w:lang w:val="en-GB"/>
        </w:rPr>
        <w:t>changes</w:t>
      </w:r>
      <w:r w:rsidR="006B0F58">
        <w:rPr>
          <w:lang w:val="en-GB"/>
        </w:rPr>
        <w:t xml:space="preserve"> or new VLANs</w:t>
      </w:r>
      <w:r w:rsidR="00295ECF">
        <w:rPr>
          <w:lang w:val="en-GB"/>
        </w:rPr>
        <w:t xml:space="preserve"> on </w:t>
      </w:r>
      <w:r w:rsidR="006B0F58">
        <w:rPr>
          <w:lang w:val="en-GB"/>
        </w:rPr>
        <w:t>any of the switches do not affect other switches.</w:t>
      </w:r>
    </w:p>
    <w:p w14:paraId="1311DCDC" w14:textId="77777777" w:rsidR="001C566D" w:rsidRDefault="001C566D" w:rsidP="001C566D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2B508B21" w14:textId="719BE06E" w:rsidR="00486F62" w:rsidRPr="00486F62" w:rsidRDefault="003049B4" w:rsidP="00486F62">
      <w:pPr>
        <w:rPr>
          <w:lang w:val="en-GB"/>
        </w:rPr>
      </w:pPr>
      <w:r w:rsidRPr="003049B4">
        <w:rPr>
          <w:noProof/>
          <w:lang w:val="en-GB"/>
        </w:rPr>
        <w:drawing>
          <wp:inline distT="0" distB="0" distL="0" distR="0" wp14:anchorId="3BD3704C" wp14:editId="6426B942">
            <wp:extent cx="6858000" cy="3277235"/>
            <wp:effectExtent l="0" t="0" r="0" b="0"/>
            <wp:docPr id="2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29E5E" w14:textId="15DA305E" w:rsidR="001C566D" w:rsidRDefault="001C566D" w:rsidP="001C566D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668AFD4B" w14:textId="1B9ED0A3" w:rsidR="003049B4" w:rsidRPr="003049B4" w:rsidRDefault="00C63589" w:rsidP="003049B4">
      <w:pPr>
        <w:rPr>
          <w:lang w:val="en-GB"/>
        </w:rPr>
      </w:pPr>
      <w:r w:rsidRPr="00C63589">
        <w:rPr>
          <w:noProof/>
          <w:lang w:val="en-GB"/>
        </w:rPr>
        <w:drawing>
          <wp:inline distT="0" distB="0" distL="0" distR="0" wp14:anchorId="6B404691" wp14:editId="4403A4E0">
            <wp:extent cx="6858000" cy="3286760"/>
            <wp:effectExtent l="0" t="0" r="0" b="8890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249B4" w14:textId="7AB4E975" w:rsidR="001C566D" w:rsidRDefault="001C566D" w:rsidP="001C566D">
      <w:pPr>
        <w:pStyle w:val="Heading4"/>
        <w:rPr>
          <w:lang w:val="en-GB"/>
        </w:rPr>
      </w:pPr>
      <w:r>
        <w:rPr>
          <w:lang w:val="en-GB"/>
        </w:rPr>
        <w:lastRenderedPageBreak/>
        <w:t>DLS1</w:t>
      </w:r>
    </w:p>
    <w:p w14:paraId="07C261E9" w14:textId="3A79F23C" w:rsidR="00C63589" w:rsidRPr="00C63589" w:rsidRDefault="008C4349" w:rsidP="00C63589">
      <w:pPr>
        <w:rPr>
          <w:lang w:val="en-GB"/>
        </w:rPr>
      </w:pPr>
      <w:r w:rsidRPr="008C4349">
        <w:rPr>
          <w:noProof/>
          <w:lang w:val="en-GB"/>
        </w:rPr>
        <w:drawing>
          <wp:inline distT="0" distB="0" distL="0" distR="0" wp14:anchorId="734EC60E" wp14:editId="36C1066F">
            <wp:extent cx="6858000" cy="3213100"/>
            <wp:effectExtent l="0" t="0" r="0" b="6350"/>
            <wp:docPr id="22" name="Picture 2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231CA" w14:textId="2418057E" w:rsidR="001C566D" w:rsidRDefault="001C566D" w:rsidP="001C566D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35D7E978" w14:textId="66CD26A1" w:rsidR="008C4349" w:rsidRPr="008C4349" w:rsidRDefault="00C75642" w:rsidP="008C4349">
      <w:pPr>
        <w:rPr>
          <w:lang w:val="en-GB"/>
        </w:rPr>
      </w:pPr>
      <w:r w:rsidRPr="00C75642">
        <w:rPr>
          <w:noProof/>
          <w:lang w:val="en-GB"/>
        </w:rPr>
        <w:drawing>
          <wp:inline distT="0" distB="0" distL="0" distR="0" wp14:anchorId="674FEEFD" wp14:editId="02C2CD25">
            <wp:extent cx="6858000" cy="3241675"/>
            <wp:effectExtent l="0" t="0" r="0" b="0"/>
            <wp:docPr id="23" name="Picture 2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0B31E" w14:textId="77777777" w:rsidR="00601CFD" w:rsidRDefault="00601CFD" w:rsidP="00601CFD">
      <w:pPr>
        <w:rPr>
          <w:lang w:val="en-GB"/>
        </w:rPr>
      </w:pPr>
    </w:p>
    <w:p w14:paraId="16EE716D" w14:textId="77777777" w:rsidR="00C75642" w:rsidRDefault="00C75642" w:rsidP="00601CFD">
      <w:pPr>
        <w:rPr>
          <w:lang w:val="en-GB"/>
        </w:rPr>
      </w:pPr>
    </w:p>
    <w:p w14:paraId="1E44A4B7" w14:textId="77777777" w:rsidR="00C75642" w:rsidRDefault="00C75642" w:rsidP="00601CFD">
      <w:pPr>
        <w:rPr>
          <w:lang w:val="en-GB"/>
        </w:rPr>
      </w:pPr>
    </w:p>
    <w:p w14:paraId="3A2C719E" w14:textId="77777777" w:rsidR="00C75642" w:rsidRDefault="00C75642" w:rsidP="00601CFD">
      <w:pPr>
        <w:rPr>
          <w:lang w:val="en-GB"/>
        </w:rPr>
      </w:pPr>
    </w:p>
    <w:p w14:paraId="2C697458" w14:textId="77777777" w:rsidR="00C75642" w:rsidRDefault="00C75642" w:rsidP="00601CFD">
      <w:pPr>
        <w:rPr>
          <w:lang w:val="en-GB"/>
        </w:rPr>
      </w:pPr>
    </w:p>
    <w:p w14:paraId="16758F3A" w14:textId="77777777" w:rsidR="00C75642" w:rsidRDefault="00C75642" w:rsidP="00601CFD">
      <w:pPr>
        <w:rPr>
          <w:lang w:val="en-GB"/>
        </w:rPr>
      </w:pPr>
    </w:p>
    <w:p w14:paraId="57913848" w14:textId="2EEA05CD" w:rsidR="001C566D" w:rsidRDefault="001C566D" w:rsidP="001C566D">
      <w:pPr>
        <w:pStyle w:val="Heading2"/>
        <w:rPr>
          <w:lang w:val="en-GB"/>
        </w:rPr>
      </w:pPr>
      <w:bookmarkStart w:id="8" w:name="_Toc135946705"/>
      <w:r>
        <w:rPr>
          <w:lang w:val="en-GB"/>
        </w:rPr>
        <w:lastRenderedPageBreak/>
        <w:t>VLANs</w:t>
      </w:r>
      <w:bookmarkEnd w:id="8"/>
    </w:p>
    <w:p w14:paraId="7929188A" w14:textId="76A1BDC8" w:rsidR="001C566D" w:rsidRPr="000D6AEA" w:rsidRDefault="001C566D" w:rsidP="001C566D">
      <w:pPr>
        <w:pStyle w:val="Heading3"/>
        <w:rPr>
          <w:lang w:val="en-GB"/>
        </w:rPr>
      </w:pPr>
      <w:bookmarkStart w:id="9" w:name="_Toc135946706"/>
      <w:r>
        <w:rPr>
          <w:lang w:val="en-GB"/>
        </w:rPr>
        <w:t>sh vlan br</w:t>
      </w:r>
      <w:bookmarkEnd w:id="9"/>
    </w:p>
    <w:p w14:paraId="389F6609" w14:textId="3A8D077B" w:rsidR="001C566D" w:rsidRPr="00817BC7" w:rsidRDefault="001C566D" w:rsidP="001C566D">
      <w:pPr>
        <w:rPr>
          <w:lang w:val="en-GB"/>
        </w:rPr>
      </w:pPr>
      <w:r>
        <w:rPr>
          <w:lang w:val="en-GB"/>
        </w:rPr>
        <w:t xml:space="preserve">These outputs show that </w:t>
      </w:r>
      <w:r w:rsidR="00E07943">
        <w:rPr>
          <w:lang w:val="en-GB"/>
        </w:rPr>
        <w:t xml:space="preserve">the required </w:t>
      </w:r>
      <w:r w:rsidR="00EA7B5B">
        <w:rPr>
          <w:lang w:val="en-GB"/>
        </w:rPr>
        <w:t xml:space="preserve">VLANs have been created </w:t>
      </w:r>
      <w:r w:rsidR="00E07943">
        <w:rPr>
          <w:lang w:val="en-GB"/>
        </w:rPr>
        <w:t>on each switch. These also show the ports each VLAN has been assigned to.</w:t>
      </w:r>
      <w:r w:rsidR="00DA5CB8">
        <w:rPr>
          <w:lang w:val="en-GB"/>
        </w:rPr>
        <w:t xml:space="preserve"> </w:t>
      </w:r>
    </w:p>
    <w:p w14:paraId="561A4381" w14:textId="77777777" w:rsidR="001C566D" w:rsidRDefault="001C566D" w:rsidP="001C566D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3F3769A8" w14:textId="74FBF508" w:rsidR="00C75642" w:rsidRPr="00C75642" w:rsidRDefault="00F97194" w:rsidP="00C75642">
      <w:pPr>
        <w:rPr>
          <w:lang w:val="en-GB"/>
        </w:rPr>
      </w:pPr>
      <w:r w:rsidRPr="00F97194">
        <w:rPr>
          <w:noProof/>
          <w:lang w:val="en-GB"/>
        </w:rPr>
        <w:drawing>
          <wp:inline distT="0" distB="0" distL="0" distR="0" wp14:anchorId="2019A673" wp14:editId="22C8FACB">
            <wp:extent cx="6858000" cy="2567305"/>
            <wp:effectExtent l="0" t="0" r="0" b="4445"/>
            <wp:docPr id="24" name="Picture 2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screenshot of a computer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9CB5" w14:textId="77777777" w:rsidR="001C566D" w:rsidRDefault="001C566D" w:rsidP="001C566D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52D6C592" w14:textId="5B086FC2" w:rsidR="0017019C" w:rsidRPr="0017019C" w:rsidRDefault="0017019C" w:rsidP="0017019C">
      <w:pPr>
        <w:rPr>
          <w:lang w:val="en-GB"/>
        </w:rPr>
      </w:pPr>
      <w:r w:rsidRPr="0017019C">
        <w:rPr>
          <w:noProof/>
          <w:lang w:val="en-GB"/>
        </w:rPr>
        <w:drawing>
          <wp:inline distT="0" distB="0" distL="0" distR="0" wp14:anchorId="6DB45F4F" wp14:editId="44059431">
            <wp:extent cx="6858000" cy="2591435"/>
            <wp:effectExtent l="0" t="0" r="0" b="0"/>
            <wp:docPr id="25" name="Picture 2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4945C" w14:textId="77777777" w:rsidR="001C566D" w:rsidRDefault="001C566D" w:rsidP="001C566D">
      <w:pPr>
        <w:pStyle w:val="Heading4"/>
        <w:rPr>
          <w:lang w:val="en-GB"/>
        </w:rPr>
      </w:pPr>
      <w:r>
        <w:rPr>
          <w:lang w:val="en-GB"/>
        </w:rPr>
        <w:lastRenderedPageBreak/>
        <w:t>DLS1</w:t>
      </w:r>
    </w:p>
    <w:p w14:paraId="7825386C" w14:textId="4FF50438" w:rsidR="005928EB" w:rsidRPr="005928EB" w:rsidRDefault="00B07BD3" w:rsidP="005928EB">
      <w:pPr>
        <w:rPr>
          <w:lang w:val="en-GB"/>
        </w:rPr>
      </w:pPr>
      <w:r w:rsidRPr="00B07BD3">
        <w:rPr>
          <w:noProof/>
          <w:lang w:val="en-GB"/>
        </w:rPr>
        <w:drawing>
          <wp:inline distT="0" distB="0" distL="0" distR="0" wp14:anchorId="279DD59E" wp14:editId="50C5781C">
            <wp:extent cx="6858000" cy="2938145"/>
            <wp:effectExtent l="0" t="0" r="0" b="0"/>
            <wp:docPr id="26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C67A2" w14:textId="77777777" w:rsidR="001C566D" w:rsidRDefault="001C566D" w:rsidP="001C566D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7DD6D0F3" w14:textId="6FE73FB1" w:rsidR="003B6D17" w:rsidRDefault="00592D21" w:rsidP="00601CFD">
      <w:pPr>
        <w:rPr>
          <w:lang w:val="en-GB"/>
        </w:rPr>
      </w:pPr>
      <w:r w:rsidRPr="00592D21">
        <w:rPr>
          <w:noProof/>
          <w:lang w:val="en-GB"/>
        </w:rPr>
        <w:drawing>
          <wp:inline distT="0" distB="0" distL="0" distR="0" wp14:anchorId="39D7AFED" wp14:editId="6EEEA41E">
            <wp:extent cx="6858000" cy="2933065"/>
            <wp:effectExtent l="0" t="0" r="0" b="635"/>
            <wp:docPr id="27" name="Picture 2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CADFA" w14:textId="77777777" w:rsidR="003B6D17" w:rsidRDefault="003B6D17" w:rsidP="00601CFD">
      <w:pPr>
        <w:rPr>
          <w:lang w:val="en-GB"/>
        </w:rPr>
      </w:pPr>
    </w:p>
    <w:p w14:paraId="3240D31D" w14:textId="77777777" w:rsidR="003B6D17" w:rsidRDefault="003B6D17" w:rsidP="00601CFD">
      <w:pPr>
        <w:rPr>
          <w:lang w:val="en-GB"/>
        </w:rPr>
      </w:pPr>
    </w:p>
    <w:p w14:paraId="6CBB53E2" w14:textId="77777777" w:rsidR="00592D21" w:rsidRDefault="00592D21" w:rsidP="00601CFD">
      <w:pPr>
        <w:rPr>
          <w:lang w:val="en-GB"/>
        </w:rPr>
      </w:pPr>
    </w:p>
    <w:p w14:paraId="08B07030" w14:textId="77777777" w:rsidR="00592D21" w:rsidRDefault="00592D21" w:rsidP="00601CFD">
      <w:pPr>
        <w:rPr>
          <w:lang w:val="en-GB"/>
        </w:rPr>
      </w:pPr>
    </w:p>
    <w:p w14:paraId="5934B7AC" w14:textId="77777777" w:rsidR="00592D21" w:rsidRDefault="00592D21" w:rsidP="00601CFD">
      <w:pPr>
        <w:rPr>
          <w:lang w:val="en-GB"/>
        </w:rPr>
      </w:pPr>
    </w:p>
    <w:p w14:paraId="4ED98447" w14:textId="77777777" w:rsidR="00094BE1" w:rsidRDefault="00094BE1" w:rsidP="00601CFD">
      <w:pPr>
        <w:rPr>
          <w:lang w:val="en-GB"/>
        </w:rPr>
      </w:pPr>
    </w:p>
    <w:p w14:paraId="6C5DEFAA" w14:textId="77777777" w:rsidR="00094BE1" w:rsidRDefault="00094BE1" w:rsidP="00601CFD">
      <w:pPr>
        <w:rPr>
          <w:lang w:val="en-GB"/>
        </w:rPr>
      </w:pPr>
    </w:p>
    <w:p w14:paraId="0EB1829F" w14:textId="77777777" w:rsidR="00DA5CB8" w:rsidRDefault="00DA5CB8" w:rsidP="00601CFD">
      <w:pPr>
        <w:rPr>
          <w:lang w:val="en-GB"/>
        </w:rPr>
      </w:pPr>
    </w:p>
    <w:p w14:paraId="1EAFD4B4" w14:textId="0F34A9B1" w:rsidR="00BC7303" w:rsidRDefault="00BC7303" w:rsidP="00BC7303">
      <w:pPr>
        <w:pStyle w:val="Heading2"/>
        <w:rPr>
          <w:lang w:val="en-GB"/>
        </w:rPr>
      </w:pPr>
      <w:bookmarkStart w:id="10" w:name="_Toc135946707"/>
      <w:r>
        <w:rPr>
          <w:lang w:val="en-GB"/>
        </w:rPr>
        <w:lastRenderedPageBreak/>
        <w:t>Spanning Tree (STP)</w:t>
      </w:r>
      <w:bookmarkEnd w:id="10"/>
    </w:p>
    <w:p w14:paraId="18DE4439" w14:textId="20B4A4FD" w:rsidR="00BC7303" w:rsidRDefault="00BC7303" w:rsidP="002D04CE">
      <w:pPr>
        <w:pStyle w:val="Heading3"/>
        <w:rPr>
          <w:lang w:val="en-GB"/>
        </w:rPr>
      </w:pPr>
      <w:bookmarkStart w:id="11" w:name="_Toc135946708"/>
      <w:r>
        <w:rPr>
          <w:lang w:val="en-GB"/>
        </w:rPr>
        <w:t xml:space="preserve">sh </w:t>
      </w:r>
      <w:r w:rsidR="00605D69">
        <w:rPr>
          <w:lang w:val="en-GB"/>
        </w:rPr>
        <w:t>span mst conf</w:t>
      </w:r>
      <w:bookmarkEnd w:id="11"/>
    </w:p>
    <w:p w14:paraId="66D4D2BA" w14:textId="048FDE63" w:rsidR="00DA5CB8" w:rsidRPr="00DA5CB8" w:rsidRDefault="0063251F" w:rsidP="00DA5CB8">
      <w:pPr>
        <w:rPr>
          <w:lang w:val="en-GB"/>
        </w:rPr>
      </w:pPr>
      <w:r>
        <w:rPr>
          <w:lang w:val="en-GB"/>
        </w:rPr>
        <w:t>These outputs show th</w:t>
      </w:r>
      <w:r w:rsidR="00E71FB0">
        <w:rPr>
          <w:lang w:val="en-GB"/>
        </w:rPr>
        <w:t xml:space="preserve">at </w:t>
      </w:r>
      <w:r w:rsidR="00877848">
        <w:rPr>
          <w:lang w:val="en-GB"/>
        </w:rPr>
        <w:t>the MST instances were created correctly. MST instance 1 was created for</w:t>
      </w:r>
      <w:r w:rsidR="001526ED">
        <w:rPr>
          <w:lang w:val="en-GB"/>
        </w:rPr>
        <w:t xml:space="preserve"> VLANs 10 and 20. MST instance 2 was created for VLANs 100 and 110.</w:t>
      </w:r>
    </w:p>
    <w:p w14:paraId="679E0435" w14:textId="77777777" w:rsidR="009002F4" w:rsidRDefault="009002F4" w:rsidP="009002F4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5056A933" w14:textId="735EC73D" w:rsidR="00592D21" w:rsidRPr="00592D21" w:rsidRDefault="008F30F6" w:rsidP="00592D21">
      <w:pPr>
        <w:rPr>
          <w:lang w:val="en-GB"/>
        </w:rPr>
      </w:pPr>
      <w:r w:rsidRPr="008F30F6">
        <w:rPr>
          <w:noProof/>
          <w:lang w:val="en-GB"/>
        </w:rPr>
        <w:drawing>
          <wp:inline distT="0" distB="0" distL="0" distR="0" wp14:anchorId="160E7596" wp14:editId="6FCA18BA">
            <wp:extent cx="6858000" cy="1733550"/>
            <wp:effectExtent l="0" t="0" r="0" b="0"/>
            <wp:docPr id="93" name="Picture 9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 93" descr="A screenshot of a computer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45220" w14:textId="77777777" w:rsidR="009002F4" w:rsidRDefault="009002F4" w:rsidP="009002F4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4DBE652F" w14:textId="6133EE76" w:rsidR="008D3E6D" w:rsidRPr="008D3E6D" w:rsidRDefault="008F30F6" w:rsidP="008D3E6D">
      <w:pPr>
        <w:rPr>
          <w:lang w:val="en-GB"/>
        </w:rPr>
      </w:pPr>
      <w:r w:rsidRPr="008F30F6">
        <w:rPr>
          <w:noProof/>
          <w:lang w:val="en-GB"/>
        </w:rPr>
        <w:drawing>
          <wp:inline distT="0" distB="0" distL="0" distR="0" wp14:anchorId="20501CAE" wp14:editId="358E9711">
            <wp:extent cx="6858000" cy="1708150"/>
            <wp:effectExtent l="0" t="0" r="0" b="6350"/>
            <wp:docPr id="92" name="Picture 92" descr="A picture containing text, softwar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A picture containing text, software, screensho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0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F6C8C" w14:textId="77777777" w:rsidR="009002F4" w:rsidRDefault="009002F4" w:rsidP="009002F4">
      <w:pPr>
        <w:pStyle w:val="Heading4"/>
        <w:rPr>
          <w:lang w:val="en-GB"/>
        </w:rPr>
      </w:pPr>
      <w:r>
        <w:rPr>
          <w:lang w:val="en-GB"/>
        </w:rPr>
        <w:t>DLS1</w:t>
      </w:r>
    </w:p>
    <w:p w14:paraId="6E4DB14E" w14:textId="2E0B03A2" w:rsidR="00434991" w:rsidRPr="00434991" w:rsidRDefault="0015578A" w:rsidP="00434991">
      <w:pPr>
        <w:rPr>
          <w:lang w:val="en-GB"/>
        </w:rPr>
      </w:pPr>
      <w:r w:rsidRPr="0015578A">
        <w:rPr>
          <w:noProof/>
          <w:lang w:val="en-GB"/>
        </w:rPr>
        <w:drawing>
          <wp:inline distT="0" distB="0" distL="0" distR="0" wp14:anchorId="77971CB7" wp14:editId="0B31D405">
            <wp:extent cx="6858000" cy="1727200"/>
            <wp:effectExtent l="0" t="0" r="0" b="6350"/>
            <wp:docPr id="91" name="Picture 9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A screenshot of a computer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2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3DEF3" w14:textId="77777777" w:rsidR="009002F4" w:rsidRDefault="009002F4" w:rsidP="009002F4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1951DD01" w14:textId="7E6CBED8" w:rsidR="0089308D" w:rsidRPr="0089308D" w:rsidRDefault="004F339E" w:rsidP="0089308D">
      <w:pPr>
        <w:rPr>
          <w:lang w:val="en-GB"/>
        </w:rPr>
      </w:pPr>
      <w:r w:rsidRPr="004F339E">
        <w:rPr>
          <w:noProof/>
          <w:lang w:val="en-GB"/>
        </w:rPr>
        <w:drawing>
          <wp:inline distT="0" distB="0" distL="0" distR="0" wp14:anchorId="2CE24F65" wp14:editId="100721FF">
            <wp:extent cx="6858000" cy="1673860"/>
            <wp:effectExtent l="0" t="0" r="0" b="254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921C1" w14:textId="77777777" w:rsidR="00605D69" w:rsidRDefault="00605D69" w:rsidP="00605D69">
      <w:pPr>
        <w:rPr>
          <w:lang w:val="en-GB"/>
        </w:rPr>
      </w:pPr>
    </w:p>
    <w:p w14:paraId="08B44824" w14:textId="77777777" w:rsidR="00605D69" w:rsidRDefault="00605D69" w:rsidP="00605D69">
      <w:pPr>
        <w:rPr>
          <w:lang w:val="en-GB"/>
        </w:rPr>
      </w:pPr>
    </w:p>
    <w:p w14:paraId="55796C4A" w14:textId="77777777" w:rsidR="009002F4" w:rsidRDefault="009002F4" w:rsidP="00605D69">
      <w:pPr>
        <w:rPr>
          <w:lang w:val="en-GB"/>
        </w:rPr>
      </w:pPr>
    </w:p>
    <w:p w14:paraId="72FFCEAD" w14:textId="45342355" w:rsidR="00ED6C8F" w:rsidRDefault="00ED6C8F" w:rsidP="00ED6C8F">
      <w:pPr>
        <w:pStyle w:val="Heading3"/>
        <w:rPr>
          <w:lang w:val="en-GB"/>
        </w:rPr>
      </w:pPr>
      <w:bookmarkStart w:id="12" w:name="_Toc135946709"/>
      <w:r>
        <w:rPr>
          <w:lang w:val="en-GB"/>
        </w:rPr>
        <w:t xml:space="preserve">sh </w:t>
      </w:r>
      <w:r w:rsidR="009002F4">
        <w:rPr>
          <w:lang w:val="en-GB"/>
        </w:rPr>
        <w:t>span root</w:t>
      </w:r>
      <w:bookmarkEnd w:id="12"/>
      <w:r w:rsidR="009002F4">
        <w:rPr>
          <w:lang w:val="en-GB"/>
        </w:rPr>
        <w:t xml:space="preserve"> </w:t>
      </w:r>
    </w:p>
    <w:p w14:paraId="4DAC7DE1" w14:textId="1C5FBC23" w:rsidR="008B1EFB" w:rsidRPr="008B1EFB" w:rsidRDefault="008B1EFB" w:rsidP="008B1EFB">
      <w:pPr>
        <w:rPr>
          <w:lang w:val="en-GB"/>
        </w:rPr>
      </w:pPr>
      <w:r>
        <w:rPr>
          <w:lang w:val="en-GB"/>
        </w:rPr>
        <w:t xml:space="preserve">These outputs show that </w:t>
      </w:r>
      <w:r w:rsidR="00D12738">
        <w:rPr>
          <w:lang w:val="en-GB"/>
        </w:rPr>
        <w:t xml:space="preserve">MST instances 1 and 2 </w:t>
      </w:r>
      <w:r w:rsidR="004914B1">
        <w:rPr>
          <w:lang w:val="en-GB"/>
        </w:rPr>
        <w:t>have been created successfully on each switch. The output on DLS1 shows that it is the root bridge for MST instance 1 which is for VLANs 10 and 20. The output for DLS2 shows that it is the root bridge for MST instance 2 which is for VLANs 100 and 110.</w:t>
      </w:r>
    </w:p>
    <w:p w14:paraId="7407433D" w14:textId="77777777" w:rsidR="009002F4" w:rsidRDefault="009002F4" w:rsidP="009002F4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6789B265" w14:textId="66B2CF25" w:rsidR="00F643C5" w:rsidRPr="00F643C5" w:rsidRDefault="00905174" w:rsidP="00F643C5">
      <w:pPr>
        <w:rPr>
          <w:lang w:val="en-GB"/>
        </w:rPr>
      </w:pPr>
      <w:r w:rsidRPr="00905174">
        <w:rPr>
          <w:noProof/>
          <w:lang w:val="en-GB"/>
        </w:rPr>
        <w:drawing>
          <wp:inline distT="0" distB="0" distL="0" distR="0" wp14:anchorId="74C1AB02" wp14:editId="3CB8EBBB">
            <wp:extent cx="6858000" cy="3553460"/>
            <wp:effectExtent l="0" t="0" r="0" b="889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5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B6868" w14:textId="77777777" w:rsidR="009002F4" w:rsidRDefault="009002F4" w:rsidP="009002F4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6CE21806" w14:textId="747B7FD2" w:rsidR="008227C1" w:rsidRPr="008227C1" w:rsidRDefault="00C21DF5" w:rsidP="008227C1">
      <w:pPr>
        <w:rPr>
          <w:lang w:val="en-GB"/>
        </w:rPr>
      </w:pPr>
      <w:r w:rsidRPr="00C21DF5">
        <w:rPr>
          <w:noProof/>
          <w:lang w:val="en-GB"/>
        </w:rPr>
        <w:drawing>
          <wp:inline distT="0" distB="0" distL="0" distR="0" wp14:anchorId="40E37EDE" wp14:editId="4BC0E3D0">
            <wp:extent cx="6858000" cy="3498850"/>
            <wp:effectExtent l="0" t="0" r="0" b="635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13154" w14:textId="77777777" w:rsidR="009002F4" w:rsidRDefault="009002F4" w:rsidP="009002F4">
      <w:pPr>
        <w:pStyle w:val="Heading4"/>
        <w:rPr>
          <w:lang w:val="en-GB"/>
        </w:rPr>
      </w:pPr>
      <w:r>
        <w:rPr>
          <w:lang w:val="en-GB"/>
        </w:rPr>
        <w:lastRenderedPageBreak/>
        <w:t>DLS1</w:t>
      </w:r>
    </w:p>
    <w:p w14:paraId="521421D5" w14:textId="128ABC16" w:rsidR="00740274" w:rsidRPr="00740274" w:rsidRDefault="008B1EFB" w:rsidP="00740274">
      <w:pPr>
        <w:rPr>
          <w:lang w:val="en-GB"/>
        </w:rPr>
      </w:pPr>
      <w:r w:rsidRPr="008B1EFB">
        <w:rPr>
          <w:noProof/>
          <w:lang w:val="en-GB"/>
        </w:rPr>
        <w:drawing>
          <wp:inline distT="0" distB="0" distL="0" distR="0" wp14:anchorId="6F5E5B20" wp14:editId="3F4371AD">
            <wp:extent cx="6858000" cy="3528695"/>
            <wp:effectExtent l="0" t="0" r="0" b="0"/>
            <wp:docPr id="97" name="Picture 9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 97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E2B4D" w14:textId="77777777" w:rsidR="009002F4" w:rsidRDefault="009002F4" w:rsidP="009002F4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5D8C6EAB" w14:textId="40A886AE" w:rsidR="007056B9" w:rsidRPr="007056B9" w:rsidRDefault="008B1EFB" w:rsidP="007056B9">
      <w:pPr>
        <w:rPr>
          <w:lang w:val="en-GB"/>
        </w:rPr>
      </w:pPr>
      <w:r w:rsidRPr="008B1EFB">
        <w:rPr>
          <w:noProof/>
          <w:lang w:val="en-GB"/>
        </w:rPr>
        <w:drawing>
          <wp:inline distT="0" distB="0" distL="0" distR="0" wp14:anchorId="1C43A65E" wp14:editId="6FE7281A">
            <wp:extent cx="6858000" cy="3567430"/>
            <wp:effectExtent l="0" t="0" r="0" b="0"/>
            <wp:docPr id="98" name="Picture 9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6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6D76E" w14:textId="139713A9" w:rsidR="00605D69" w:rsidRDefault="00605D69" w:rsidP="00605D69">
      <w:pPr>
        <w:rPr>
          <w:lang w:val="en-GB"/>
        </w:rPr>
      </w:pPr>
    </w:p>
    <w:p w14:paraId="641CD4AC" w14:textId="77777777" w:rsidR="005A4A73" w:rsidRDefault="005A4A73" w:rsidP="00605D69">
      <w:pPr>
        <w:rPr>
          <w:lang w:val="en-GB"/>
        </w:rPr>
      </w:pPr>
    </w:p>
    <w:p w14:paraId="348DF22C" w14:textId="77777777" w:rsidR="00DF31BE" w:rsidRDefault="00DF31BE" w:rsidP="00605D69">
      <w:pPr>
        <w:rPr>
          <w:lang w:val="en-GB"/>
        </w:rPr>
      </w:pPr>
    </w:p>
    <w:p w14:paraId="7019EB17" w14:textId="77777777" w:rsidR="00DF31BE" w:rsidRDefault="00DF31BE" w:rsidP="00605D69">
      <w:pPr>
        <w:rPr>
          <w:lang w:val="en-GB"/>
        </w:rPr>
      </w:pPr>
    </w:p>
    <w:p w14:paraId="5B845C6B" w14:textId="77777777" w:rsidR="00DF31BE" w:rsidRDefault="00DF31BE" w:rsidP="00605D69">
      <w:pPr>
        <w:rPr>
          <w:lang w:val="en-GB"/>
        </w:rPr>
      </w:pPr>
    </w:p>
    <w:p w14:paraId="770CF6A3" w14:textId="77777777" w:rsidR="00DF31BE" w:rsidRDefault="00DF31BE" w:rsidP="00605D69">
      <w:pPr>
        <w:rPr>
          <w:lang w:val="en-GB"/>
        </w:rPr>
      </w:pPr>
    </w:p>
    <w:p w14:paraId="530BFDD8" w14:textId="77777777" w:rsidR="00DF31BE" w:rsidRDefault="00DF31BE" w:rsidP="00605D69">
      <w:pPr>
        <w:rPr>
          <w:lang w:val="en-GB"/>
        </w:rPr>
      </w:pPr>
    </w:p>
    <w:p w14:paraId="7DC920C3" w14:textId="32A4A12F" w:rsidR="00DF31BE" w:rsidRDefault="00DF31BE" w:rsidP="00DF31BE">
      <w:pPr>
        <w:pStyle w:val="Heading3"/>
        <w:rPr>
          <w:lang w:val="en-GB"/>
        </w:rPr>
      </w:pPr>
      <w:bookmarkStart w:id="13" w:name="_Toc135946710"/>
      <w:r>
        <w:rPr>
          <w:lang w:val="en-GB"/>
        </w:rPr>
        <w:t>sh run | section span</w:t>
      </w:r>
      <w:bookmarkEnd w:id="13"/>
    </w:p>
    <w:p w14:paraId="63470DA6" w14:textId="78D81F50" w:rsidR="0065763A" w:rsidRPr="0065763A" w:rsidRDefault="00BB0BD6" w:rsidP="0065763A">
      <w:pPr>
        <w:rPr>
          <w:lang w:val="en-GB"/>
        </w:rPr>
      </w:pPr>
      <w:r>
        <w:rPr>
          <w:lang w:val="en-GB"/>
        </w:rPr>
        <w:t xml:space="preserve">These outputs show that BPDU Guard and PortFast have been enabled on interfaces. This output does not show which interfaces it has been applied to. </w:t>
      </w:r>
      <w:r w:rsidR="00AB4877">
        <w:rPr>
          <w:lang w:val="en-GB"/>
        </w:rPr>
        <w:t xml:space="preserve">These outputs also show the </w:t>
      </w:r>
      <w:r w:rsidR="0000778E">
        <w:rPr>
          <w:lang w:val="en-GB"/>
        </w:rPr>
        <w:t xml:space="preserve">spanning tree priority numbers for DLS1 and DLS2 for MST instances 1 and 2. This further </w:t>
      </w:r>
      <w:r w:rsidR="00F25930">
        <w:rPr>
          <w:lang w:val="en-GB"/>
        </w:rPr>
        <w:t>shows that DLS1 is the root bridge for MST instance 1</w:t>
      </w:r>
      <w:r w:rsidR="000C63E3">
        <w:rPr>
          <w:lang w:val="en-GB"/>
        </w:rPr>
        <w:t xml:space="preserve"> (DLS1 has a lower priority number than DLS2 for MST1)</w:t>
      </w:r>
      <w:r w:rsidR="00F25930">
        <w:rPr>
          <w:lang w:val="en-GB"/>
        </w:rPr>
        <w:t xml:space="preserve"> and DLS2 is the root bridge for MST instance 2</w:t>
      </w:r>
      <w:r w:rsidR="000C63E3">
        <w:rPr>
          <w:lang w:val="en-GB"/>
        </w:rPr>
        <w:t xml:space="preserve"> (DLS2 has a lower priority number than DLS1 for MST2)</w:t>
      </w:r>
      <w:r w:rsidR="00F25930">
        <w:rPr>
          <w:lang w:val="en-GB"/>
        </w:rPr>
        <w:t>.</w:t>
      </w:r>
      <w:r w:rsidR="00085BDA">
        <w:rPr>
          <w:lang w:val="en-GB"/>
        </w:rPr>
        <w:t xml:space="preserve"> It also shows that the spanning tree mode set on all switches is MST.</w:t>
      </w:r>
    </w:p>
    <w:p w14:paraId="6EE3C6AC" w14:textId="09A23EFE" w:rsidR="00DF31BE" w:rsidRDefault="00DF31BE" w:rsidP="00DF31BE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2A9A98A9" w14:textId="67B53DAE" w:rsidR="00DF31BE" w:rsidRDefault="00616FFB" w:rsidP="00605D69">
      <w:pPr>
        <w:rPr>
          <w:lang w:val="en-GB"/>
        </w:rPr>
      </w:pPr>
      <w:r w:rsidRPr="00616FFB">
        <w:rPr>
          <w:noProof/>
          <w:lang w:val="en-GB"/>
        </w:rPr>
        <w:drawing>
          <wp:inline distT="0" distB="0" distL="0" distR="0" wp14:anchorId="2F0C348C" wp14:editId="6FE8087E">
            <wp:extent cx="6858000" cy="5314315"/>
            <wp:effectExtent l="0" t="0" r="0" b="63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31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D8C6" w14:textId="3FF2E442" w:rsidR="00DF31BE" w:rsidRDefault="00DF31BE" w:rsidP="00DF31BE">
      <w:pPr>
        <w:pStyle w:val="Heading4"/>
        <w:rPr>
          <w:lang w:val="en-GB"/>
        </w:rPr>
      </w:pPr>
      <w:r>
        <w:rPr>
          <w:lang w:val="en-GB"/>
        </w:rPr>
        <w:lastRenderedPageBreak/>
        <w:t>ALS2</w:t>
      </w:r>
    </w:p>
    <w:p w14:paraId="74B2B6A6" w14:textId="2D256898" w:rsidR="00DF31BE" w:rsidRPr="00DF31BE" w:rsidRDefault="00C61F49" w:rsidP="00DF31BE">
      <w:pPr>
        <w:rPr>
          <w:lang w:val="en-GB"/>
        </w:rPr>
      </w:pPr>
      <w:r w:rsidRPr="00C61F49">
        <w:rPr>
          <w:noProof/>
          <w:lang w:val="en-GB"/>
        </w:rPr>
        <w:drawing>
          <wp:inline distT="0" distB="0" distL="0" distR="0" wp14:anchorId="0F2A616B" wp14:editId="7F834D4E">
            <wp:extent cx="6858000" cy="5049520"/>
            <wp:effectExtent l="0" t="0" r="0" b="0"/>
            <wp:docPr id="101" name="Picture 10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4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6C6EA" w14:textId="37B59290" w:rsidR="00DF31BE" w:rsidRDefault="00DF31BE" w:rsidP="00DF31BE">
      <w:pPr>
        <w:pStyle w:val="Heading4"/>
        <w:rPr>
          <w:lang w:val="en-GB"/>
        </w:rPr>
      </w:pPr>
      <w:r>
        <w:rPr>
          <w:lang w:val="en-GB"/>
        </w:rPr>
        <w:t>DLS1</w:t>
      </w:r>
    </w:p>
    <w:p w14:paraId="32186B32" w14:textId="135CC603" w:rsidR="00593ACF" w:rsidRPr="00593ACF" w:rsidRDefault="00C61F49" w:rsidP="00593ACF">
      <w:pPr>
        <w:rPr>
          <w:lang w:val="en-GB"/>
        </w:rPr>
      </w:pPr>
      <w:r w:rsidRPr="00C61F49">
        <w:rPr>
          <w:noProof/>
          <w:lang w:val="en-GB"/>
        </w:rPr>
        <w:drawing>
          <wp:inline distT="0" distB="0" distL="0" distR="0" wp14:anchorId="692519BC" wp14:editId="1EDA7C8A">
            <wp:extent cx="6858000" cy="1854200"/>
            <wp:effectExtent l="0" t="0" r="0" b="0"/>
            <wp:docPr id="102" name="Picture 102" descr="A picture containing text, softwar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 descr="A picture containing text, software, screensho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E89DF" w14:textId="03C731C6" w:rsidR="00DF31BE" w:rsidRDefault="00DF31BE" w:rsidP="00DF31BE">
      <w:pPr>
        <w:pStyle w:val="Heading4"/>
        <w:rPr>
          <w:lang w:val="en-GB"/>
        </w:rPr>
      </w:pPr>
      <w:r>
        <w:rPr>
          <w:lang w:val="en-GB"/>
        </w:rPr>
        <w:lastRenderedPageBreak/>
        <w:t>DLS2</w:t>
      </w:r>
    </w:p>
    <w:p w14:paraId="6843EA40" w14:textId="7A2E50F6" w:rsidR="00DF31BE" w:rsidRPr="00DF31BE" w:rsidRDefault="002454E1" w:rsidP="00DF31BE">
      <w:pPr>
        <w:rPr>
          <w:lang w:val="en-GB"/>
        </w:rPr>
      </w:pPr>
      <w:r w:rsidRPr="002454E1">
        <w:rPr>
          <w:noProof/>
          <w:lang w:val="en-GB"/>
        </w:rPr>
        <w:drawing>
          <wp:inline distT="0" distB="0" distL="0" distR="0" wp14:anchorId="5DE4ECAB" wp14:editId="42D238AB">
            <wp:extent cx="6858000" cy="2808605"/>
            <wp:effectExtent l="0" t="0" r="0" b="0"/>
            <wp:docPr id="103" name="Picture 103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3" descr="A picture containing text, screenshot, software, multimedia softwar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0FD6A" w14:textId="77777777" w:rsidR="00DF31BE" w:rsidRPr="00DF31BE" w:rsidRDefault="00DF31BE" w:rsidP="00DF31BE">
      <w:pPr>
        <w:rPr>
          <w:lang w:val="en-GB"/>
        </w:rPr>
      </w:pPr>
    </w:p>
    <w:p w14:paraId="011FCFDA" w14:textId="77777777" w:rsidR="00DF31BE" w:rsidRDefault="00DF31BE" w:rsidP="00605D69">
      <w:pPr>
        <w:rPr>
          <w:lang w:val="en-GB"/>
        </w:rPr>
      </w:pPr>
    </w:p>
    <w:p w14:paraId="039939B9" w14:textId="77777777" w:rsidR="00DF31BE" w:rsidRDefault="00DF31BE" w:rsidP="00605D69">
      <w:pPr>
        <w:rPr>
          <w:lang w:val="en-GB"/>
        </w:rPr>
      </w:pPr>
    </w:p>
    <w:p w14:paraId="745D6FEE" w14:textId="77777777" w:rsidR="00DF31BE" w:rsidRDefault="00DF31BE" w:rsidP="00605D69">
      <w:pPr>
        <w:rPr>
          <w:lang w:val="en-GB"/>
        </w:rPr>
      </w:pPr>
    </w:p>
    <w:p w14:paraId="5D2E8236" w14:textId="77777777" w:rsidR="00DF31BE" w:rsidRDefault="00DF31BE" w:rsidP="00605D69">
      <w:pPr>
        <w:rPr>
          <w:lang w:val="en-GB"/>
        </w:rPr>
      </w:pPr>
    </w:p>
    <w:p w14:paraId="0E313452" w14:textId="77777777" w:rsidR="00DF31BE" w:rsidRDefault="00DF31BE" w:rsidP="00605D69">
      <w:pPr>
        <w:rPr>
          <w:lang w:val="en-GB"/>
        </w:rPr>
      </w:pPr>
    </w:p>
    <w:p w14:paraId="3AE02537" w14:textId="64E759B0" w:rsidR="005A4A73" w:rsidRDefault="005A4A73" w:rsidP="005A4A73">
      <w:pPr>
        <w:pStyle w:val="Heading2"/>
        <w:rPr>
          <w:lang w:val="en-GB"/>
        </w:rPr>
      </w:pPr>
      <w:bookmarkStart w:id="14" w:name="_Toc135946711"/>
      <w:r>
        <w:rPr>
          <w:lang w:val="en-GB"/>
        </w:rPr>
        <w:t>SVIs</w:t>
      </w:r>
      <w:bookmarkEnd w:id="14"/>
      <w:r>
        <w:rPr>
          <w:lang w:val="en-GB"/>
        </w:rPr>
        <w:t xml:space="preserve"> </w:t>
      </w:r>
    </w:p>
    <w:p w14:paraId="44008E37" w14:textId="028FB2D6" w:rsidR="005A4A73" w:rsidRDefault="005A4A73" w:rsidP="005A4A73">
      <w:pPr>
        <w:pStyle w:val="Heading3"/>
        <w:rPr>
          <w:lang w:val="en-GB"/>
        </w:rPr>
      </w:pPr>
      <w:bookmarkStart w:id="15" w:name="_Toc135946712"/>
      <w:r>
        <w:rPr>
          <w:lang w:val="en-GB"/>
        </w:rPr>
        <w:t xml:space="preserve">sh </w:t>
      </w:r>
      <w:r w:rsidR="00E07312">
        <w:rPr>
          <w:lang w:val="en-GB"/>
        </w:rPr>
        <w:t>ip int br | exclude assigned</w:t>
      </w:r>
      <w:bookmarkEnd w:id="15"/>
      <w:r w:rsidR="00E07312">
        <w:rPr>
          <w:lang w:val="en-GB"/>
        </w:rPr>
        <w:t xml:space="preserve"> </w:t>
      </w:r>
    </w:p>
    <w:p w14:paraId="0B6707D5" w14:textId="70381376" w:rsidR="00F20A95" w:rsidRPr="00F20A95" w:rsidRDefault="00F20A95" w:rsidP="00F20A95">
      <w:pPr>
        <w:rPr>
          <w:lang w:val="en-GB"/>
        </w:rPr>
      </w:pPr>
      <w:r>
        <w:rPr>
          <w:lang w:val="en-GB"/>
        </w:rPr>
        <w:t xml:space="preserve">These outputs show the created </w:t>
      </w:r>
      <w:r w:rsidR="00A50EB6">
        <w:rPr>
          <w:lang w:val="en-GB"/>
        </w:rPr>
        <w:t>SVIs, their IP addresses and their statuses. All required SVI</w:t>
      </w:r>
      <w:r w:rsidR="00C939EF">
        <w:rPr>
          <w:lang w:val="en-GB"/>
        </w:rPr>
        <w:t>s are up and have IP addresses.</w:t>
      </w:r>
    </w:p>
    <w:p w14:paraId="7BA1FD7E" w14:textId="77777777" w:rsidR="002A082D" w:rsidRDefault="002A082D" w:rsidP="002A082D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68267F83" w14:textId="31F5D768" w:rsidR="00C75E72" w:rsidRPr="00C75E72" w:rsidRDefault="00774420" w:rsidP="00C75E72">
      <w:pPr>
        <w:rPr>
          <w:lang w:val="en-GB"/>
        </w:rPr>
      </w:pPr>
      <w:r w:rsidRPr="00774420">
        <w:rPr>
          <w:noProof/>
          <w:lang w:val="en-GB"/>
        </w:rPr>
        <w:drawing>
          <wp:inline distT="0" distB="0" distL="0" distR="0" wp14:anchorId="761DC522" wp14:editId="4CBD6C07">
            <wp:extent cx="6858000" cy="1090930"/>
            <wp:effectExtent l="0" t="0" r="0" b="0"/>
            <wp:docPr id="40" name="Picture 4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A screenshot of a computer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9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6C908" w14:textId="77777777" w:rsidR="002A082D" w:rsidRDefault="002A082D" w:rsidP="002A082D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077E28F0" w14:textId="17D7E5DD" w:rsidR="00774420" w:rsidRPr="00774420" w:rsidRDefault="00601507" w:rsidP="00774420">
      <w:pPr>
        <w:rPr>
          <w:lang w:val="en-GB"/>
        </w:rPr>
      </w:pPr>
      <w:r w:rsidRPr="00601507">
        <w:rPr>
          <w:noProof/>
          <w:lang w:val="en-GB"/>
        </w:rPr>
        <w:drawing>
          <wp:inline distT="0" distB="0" distL="0" distR="0" wp14:anchorId="509A16EA" wp14:editId="5E0F5328">
            <wp:extent cx="6858000" cy="1105535"/>
            <wp:effectExtent l="0" t="0" r="0" b="0"/>
            <wp:docPr id="41" name="Picture 4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screenshot of a computer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0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AEDEF" w14:textId="77777777" w:rsidR="002A082D" w:rsidRDefault="002A082D" w:rsidP="002A082D">
      <w:pPr>
        <w:pStyle w:val="Heading4"/>
        <w:rPr>
          <w:lang w:val="en-GB"/>
        </w:rPr>
      </w:pPr>
      <w:r>
        <w:rPr>
          <w:lang w:val="en-GB"/>
        </w:rPr>
        <w:lastRenderedPageBreak/>
        <w:t>DLS1</w:t>
      </w:r>
    </w:p>
    <w:p w14:paraId="3C02C847" w14:textId="49BD09F3" w:rsidR="006318BC" w:rsidRPr="006318BC" w:rsidRDefault="00BF6B33" w:rsidP="006318BC">
      <w:pPr>
        <w:rPr>
          <w:lang w:val="en-GB"/>
        </w:rPr>
      </w:pPr>
      <w:r w:rsidRPr="00BF6B33">
        <w:rPr>
          <w:noProof/>
          <w:lang w:val="en-GB"/>
        </w:rPr>
        <w:drawing>
          <wp:inline distT="0" distB="0" distL="0" distR="0" wp14:anchorId="606F2DD5" wp14:editId="70BC7F4D">
            <wp:extent cx="6858000" cy="1659255"/>
            <wp:effectExtent l="0" t="0" r="0" b="0"/>
            <wp:docPr id="42" name="Picture 4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screenshot of a computer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69BE0" w14:textId="77777777" w:rsidR="002A082D" w:rsidRDefault="002A082D" w:rsidP="002A082D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12AE0B53" w14:textId="5C3F72C9" w:rsidR="00BF6B33" w:rsidRPr="00BF6B33" w:rsidRDefault="003A4D44" w:rsidP="00BF6B33">
      <w:pPr>
        <w:rPr>
          <w:lang w:val="en-GB"/>
        </w:rPr>
      </w:pPr>
      <w:r w:rsidRPr="003A4D44">
        <w:rPr>
          <w:noProof/>
          <w:lang w:val="en-GB"/>
        </w:rPr>
        <w:drawing>
          <wp:inline distT="0" distB="0" distL="0" distR="0" wp14:anchorId="0923639D" wp14:editId="7EC6F225">
            <wp:extent cx="6858000" cy="1693545"/>
            <wp:effectExtent l="0" t="0" r="0" b="1905"/>
            <wp:docPr id="43" name="Picture 43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screen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9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33433" w14:textId="77777777" w:rsidR="005A4A73" w:rsidRDefault="005A4A73" w:rsidP="00605D69">
      <w:pPr>
        <w:rPr>
          <w:lang w:val="en-GB"/>
        </w:rPr>
      </w:pPr>
    </w:p>
    <w:p w14:paraId="7EFDB145" w14:textId="77777777" w:rsidR="00C77FF7" w:rsidRDefault="00C77FF7" w:rsidP="00605D69">
      <w:pPr>
        <w:rPr>
          <w:lang w:val="en-GB"/>
        </w:rPr>
      </w:pPr>
    </w:p>
    <w:p w14:paraId="2559A3F4" w14:textId="77777777" w:rsidR="00051FF5" w:rsidRDefault="00051FF5" w:rsidP="00605D69">
      <w:pPr>
        <w:rPr>
          <w:lang w:val="en-GB"/>
        </w:rPr>
      </w:pPr>
    </w:p>
    <w:p w14:paraId="6ABE3472" w14:textId="77777777" w:rsidR="00051FF5" w:rsidRDefault="00051FF5" w:rsidP="00605D69">
      <w:pPr>
        <w:rPr>
          <w:lang w:val="en-GB"/>
        </w:rPr>
      </w:pPr>
    </w:p>
    <w:p w14:paraId="1E198DF0" w14:textId="77777777" w:rsidR="00F11DF1" w:rsidRDefault="00F11DF1" w:rsidP="00605D69">
      <w:pPr>
        <w:rPr>
          <w:lang w:val="en-GB"/>
        </w:rPr>
      </w:pPr>
    </w:p>
    <w:p w14:paraId="67ABBD41" w14:textId="77777777" w:rsidR="00F11DF1" w:rsidRDefault="00F11DF1" w:rsidP="00605D69">
      <w:pPr>
        <w:rPr>
          <w:lang w:val="en-GB"/>
        </w:rPr>
      </w:pPr>
    </w:p>
    <w:p w14:paraId="04170609" w14:textId="77777777" w:rsidR="00F11DF1" w:rsidRDefault="00F11DF1" w:rsidP="00605D69">
      <w:pPr>
        <w:rPr>
          <w:lang w:val="en-GB"/>
        </w:rPr>
      </w:pPr>
    </w:p>
    <w:p w14:paraId="345405A5" w14:textId="77777777" w:rsidR="00F11DF1" w:rsidRDefault="00F11DF1" w:rsidP="00605D69">
      <w:pPr>
        <w:rPr>
          <w:lang w:val="en-GB"/>
        </w:rPr>
      </w:pPr>
    </w:p>
    <w:p w14:paraId="65156C47" w14:textId="77777777" w:rsidR="00F11DF1" w:rsidRDefault="00F11DF1" w:rsidP="00605D69">
      <w:pPr>
        <w:rPr>
          <w:lang w:val="en-GB"/>
        </w:rPr>
      </w:pPr>
    </w:p>
    <w:p w14:paraId="331F5E22" w14:textId="77777777" w:rsidR="00F11DF1" w:rsidRDefault="00F11DF1" w:rsidP="00605D69">
      <w:pPr>
        <w:rPr>
          <w:lang w:val="en-GB"/>
        </w:rPr>
      </w:pPr>
    </w:p>
    <w:p w14:paraId="09B9CAE6" w14:textId="77777777" w:rsidR="00F11DF1" w:rsidRDefault="00F11DF1" w:rsidP="00605D69">
      <w:pPr>
        <w:rPr>
          <w:lang w:val="en-GB"/>
        </w:rPr>
      </w:pPr>
    </w:p>
    <w:p w14:paraId="2FAFF5F8" w14:textId="77777777" w:rsidR="00F11DF1" w:rsidRDefault="00F11DF1" w:rsidP="00051FF5">
      <w:pPr>
        <w:pStyle w:val="Heading2"/>
        <w:rPr>
          <w:lang w:val="en-GB"/>
        </w:rPr>
      </w:pPr>
    </w:p>
    <w:p w14:paraId="6E7544F1" w14:textId="7312B4D3" w:rsidR="00051FF5" w:rsidRDefault="00051FF5" w:rsidP="00051FF5">
      <w:pPr>
        <w:pStyle w:val="Heading2"/>
        <w:rPr>
          <w:lang w:val="en-GB"/>
        </w:rPr>
      </w:pPr>
      <w:bookmarkStart w:id="16" w:name="_Toc135946713"/>
      <w:r>
        <w:rPr>
          <w:lang w:val="en-GB"/>
        </w:rPr>
        <w:t>HSRP</w:t>
      </w:r>
      <w:bookmarkEnd w:id="16"/>
    </w:p>
    <w:p w14:paraId="23E2CD09" w14:textId="6F11BDD1" w:rsidR="00051FF5" w:rsidRDefault="00051FF5" w:rsidP="00051FF5">
      <w:pPr>
        <w:pStyle w:val="Heading3"/>
        <w:rPr>
          <w:lang w:val="en-GB"/>
        </w:rPr>
      </w:pPr>
      <w:bookmarkStart w:id="17" w:name="_Toc135946714"/>
      <w:r>
        <w:rPr>
          <w:lang w:val="en-GB"/>
        </w:rPr>
        <w:t xml:space="preserve">sh </w:t>
      </w:r>
      <w:r w:rsidR="00412549">
        <w:rPr>
          <w:lang w:val="en-GB"/>
        </w:rPr>
        <w:t>stand br</w:t>
      </w:r>
      <w:bookmarkEnd w:id="17"/>
    </w:p>
    <w:p w14:paraId="014BDE49" w14:textId="1346BDFE" w:rsidR="00F11DF1" w:rsidRPr="00F11DF1" w:rsidRDefault="00F11DF1" w:rsidP="00F11DF1">
      <w:pPr>
        <w:rPr>
          <w:lang w:val="en-GB"/>
        </w:rPr>
      </w:pPr>
      <w:r>
        <w:rPr>
          <w:lang w:val="en-GB"/>
        </w:rPr>
        <w:t xml:space="preserve">These outputs show that </w:t>
      </w:r>
      <w:r w:rsidR="005F5C63">
        <w:rPr>
          <w:lang w:val="en-GB"/>
        </w:rPr>
        <w:t xml:space="preserve">DLS2 is the active router for </w:t>
      </w:r>
      <w:r w:rsidR="00611ED9">
        <w:rPr>
          <w:lang w:val="en-GB"/>
        </w:rPr>
        <w:t>VLANs 10 and 20 and in standby state for</w:t>
      </w:r>
      <w:r w:rsidR="005C14C3">
        <w:rPr>
          <w:lang w:val="en-GB"/>
        </w:rPr>
        <w:t xml:space="preserve"> VLANs 100, 110 and 150. DLS1 is </w:t>
      </w:r>
      <w:r w:rsidR="0010524C">
        <w:rPr>
          <w:lang w:val="en-GB"/>
        </w:rPr>
        <w:t xml:space="preserve">the active router for VLANs 100, 110 and 120 </w:t>
      </w:r>
      <w:r w:rsidR="006819A6">
        <w:rPr>
          <w:lang w:val="en-GB"/>
        </w:rPr>
        <w:t>and DLS2 is in standby state for VLANs 10 and 20.</w:t>
      </w:r>
      <w:r w:rsidR="00A649C3">
        <w:rPr>
          <w:lang w:val="en-GB"/>
        </w:rPr>
        <w:t xml:space="preserve"> These outputs also show that pre-empt is configured on all </w:t>
      </w:r>
      <w:r w:rsidR="00483501">
        <w:rPr>
          <w:lang w:val="en-GB"/>
        </w:rPr>
        <w:t>SV</w:t>
      </w:r>
      <w:r w:rsidR="007C5112">
        <w:rPr>
          <w:lang w:val="en-GB"/>
        </w:rPr>
        <w:t>Is of</w:t>
      </w:r>
      <w:r w:rsidR="00A0299D">
        <w:rPr>
          <w:lang w:val="en-GB"/>
        </w:rPr>
        <w:t xml:space="preserve"> DLS1 and DLS2. </w:t>
      </w:r>
      <w:r w:rsidR="002B698B">
        <w:rPr>
          <w:lang w:val="en-GB"/>
        </w:rPr>
        <w:t xml:space="preserve">This allows </w:t>
      </w:r>
      <w:r w:rsidR="00C61A91">
        <w:rPr>
          <w:lang w:val="en-GB"/>
        </w:rPr>
        <w:t>DLS1 and DLS2 to react to changes in each other’s status and take each other’s place to be the active router if one is down</w:t>
      </w:r>
      <w:r w:rsidR="00060CC8">
        <w:rPr>
          <w:lang w:val="en-GB"/>
        </w:rPr>
        <w:t xml:space="preserve"> by adjusting priorit</w:t>
      </w:r>
      <w:r w:rsidR="00663211">
        <w:rPr>
          <w:lang w:val="en-GB"/>
        </w:rPr>
        <w:t>ies.</w:t>
      </w:r>
    </w:p>
    <w:p w14:paraId="7AF8B168" w14:textId="77777777" w:rsidR="002A082D" w:rsidRDefault="002A082D" w:rsidP="002A082D">
      <w:pPr>
        <w:pStyle w:val="Heading4"/>
        <w:rPr>
          <w:lang w:val="en-GB"/>
        </w:rPr>
      </w:pPr>
      <w:r>
        <w:rPr>
          <w:lang w:val="en-GB"/>
        </w:rPr>
        <w:lastRenderedPageBreak/>
        <w:t>DLS1</w:t>
      </w:r>
    </w:p>
    <w:p w14:paraId="74AC85A9" w14:textId="0ED68C59" w:rsidR="00683B82" w:rsidRPr="00683B82" w:rsidRDefault="00406A4B" w:rsidP="00683B82">
      <w:pPr>
        <w:rPr>
          <w:lang w:val="en-GB"/>
        </w:rPr>
      </w:pPr>
      <w:r w:rsidRPr="00406A4B">
        <w:rPr>
          <w:noProof/>
          <w:lang w:val="en-GB"/>
        </w:rPr>
        <w:drawing>
          <wp:inline distT="0" distB="0" distL="0" distR="0" wp14:anchorId="57D2E79B" wp14:editId="566C668C">
            <wp:extent cx="6858000" cy="1562100"/>
            <wp:effectExtent l="0" t="0" r="0" b="0"/>
            <wp:docPr id="44" name="Picture 4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AEAC7" w14:textId="77777777" w:rsidR="002A082D" w:rsidRDefault="002A082D" w:rsidP="002A082D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7CA0AD2A" w14:textId="44A6E1AC" w:rsidR="00406A4B" w:rsidRPr="00406A4B" w:rsidRDefault="003F3497" w:rsidP="00406A4B">
      <w:pPr>
        <w:rPr>
          <w:lang w:val="en-GB"/>
        </w:rPr>
      </w:pPr>
      <w:r w:rsidRPr="003F3497">
        <w:rPr>
          <w:noProof/>
          <w:lang w:val="en-GB"/>
        </w:rPr>
        <w:drawing>
          <wp:inline distT="0" distB="0" distL="0" distR="0" wp14:anchorId="512C6125" wp14:editId="2D03CC48">
            <wp:extent cx="6858000" cy="1592580"/>
            <wp:effectExtent l="0" t="0" r="0" b="7620"/>
            <wp:docPr id="45" name="Picture 45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screenshot of a computer&#10;&#10;Description automatically generated with low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B049F" w14:textId="77777777" w:rsidR="00051FF5" w:rsidRDefault="00051FF5" w:rsidP="00605D69">
      <w:pPr>
        <w:rPr>
          <w:lang w:val="en-GB"/>
        </w:rPr>
      </w:pPr>
    </w:p>
    <w:p w14:paraId="470BC4AA" w14:textId="77777777" w:rsidR="002A082D" w:rsidRDefault="002A082D" w:rsidP="00605D69">
      <w:pPr>
        <w:rPr>
          <w:lang w:val="en-GB"/>
        </w:rPr>
      </w:pPr>
    </w:p>
    <w:p w14:paraId="5C6F88F6" w14:textId="77777777" w:rsidR="002A082D" w:rsidRDefault="002A082D" w:rsidP="00605D69">
      <w:pPr>
        <w:rPr>
          <w:lang w:val="en-GB"/>
        </w:rPr>
      </w:pPr>
    </w:p>
    <w:p w14:paraId="3FC98B9E" w14:textId="77777777" w:rsidR="002A082D" w:rsidRDefault="002A082D" w:rsidP="00605D69">
      <w:pPr>
        <w:rPr>
          <w:lang w:val="en-GB"/>
        </w:rPr>
      </w:pPr>
    </w:p>
    <w:p w14:paraId="5D21A614" w14:textId="282F8E43" w:rsidR="00412549" w:rsidRDefault="00412549" w:rsidP="00412549">
      <w:pPr>
        <w:pStyle w:val="Heading3"/>
        <w:rPr>
          <w:lang w:val="en-GB"/>
        </w:rPr>
      </w:pPr>
      <w:bookmarkStart w:id="18" w:name="_Toc135946715"/>
      <w:r>
        <w:rPr>
          <w:lang w:val="en-GB"/>
        </w:rPr>
        <w:t xml:space="preserve">sh run </w:t>
      </w:r>
      <w:r w:rsidR="002A656D">
        <w:rPr>
          <w:lang w:val="en-GB"/>
        </w:rPr>
        <w:t xml:space="preserve">| </w:t>
      </w:r>
      <w:r w:rsidR="002A082D">
        <w:rPr>
          <w:lang w:val="en-GB"/>
        </w:rPr>
        <w:t>section track</w:t>
      </w:r>
      <w:bookmarkEnd w:id="18"/>
      <w:r w:rsidR="002A082D">
        <w:rPr>
          <w:lang w:val="en-GB"/>
        </w:rPr>
        <w:t xml:space="preserve"> </w:t>
      </w:r>
    </w:p>
    <w:p w14:paraId="2CE54615" w14:textId="707C97E5" w:rsidR="00C95E05" w:rsidRPr="00C95E05" w:rsidRDefault="00867BDB" w:rsidP="00C95E05">
      <w:pPr>
        <w:rPr>
          <w:lang w:val="en-GB"/>
        </w:rPr>
      </w:pPr>
      <w:r>
        <w:rPr>
          <w:lang w:val="en-GB"/>
        </w:rPr>
        <w:t xml:space="preserve">These outputs show that </w:t>
      </w:r>
      <w:r w:rsidR="00650D9F">
        <w:rPr>
          <w:lang w:val="en-GB"/>
        </w:rPr>
        <w:t xml:space="preserve">IP SLAs have been configured and applied to </w:t>
      </w:r>
      <w:r w:rsidR="00973A8F">
        <w:rPr>
          <w:lang w:val="en-GB"/>
        </w:rPr>
        <w:t xml:space="preserve">the relevant </w:t>
      </w:r>
      <w:r w:rsidR="0099111E">
        <w:rPr>
          <w:lang w:val="en-GB"/>
        </w:rPr>
        <w:t xml:space="preserve">SVIs </w:t>
      </w:r>
      <w:r w:rsidR="00F02175">
        <w:rPr>
          <w:lang w:val="en-GB"/>
        </w:rPr>
        <w:t xml:space="preserve">to track the status of the </w:t>
      </w:r>
      <w:r w:rsidR="00DB5530">
        <w:rPr>
          <w:lang w:val="en-GB"/>
        </w:rPr>
        <w:t>gateway</w:t>
      </w:r>
      <w:r w:rsidR="00F02175">
        <w:rPr>
          <w:lang w:val="en-GB"/>
        </w:rPr>
        <w:t xml:space="preserve"> links. </w:t>
      </w:r>
      <w:r w:rsidR="00004B0B">
        <w:rPr>
          <w:lang w:val="en-GB"/>
        </w:rPr>
        <w:t xml:space="preserve">For example, if </w:t>
      </w:r>
      <w:r w:rsidR="00A73276">
        <w:rPr>
          <w:lang w:val="en-GB"/>
        </w:rPr>
        <w:t>DLS</w:t>
      </w:r>
      <w:r w:rsidR="003E0258">
        <w:rPr>
          <w:lang w:val="en-GB"/>
        </w:rPr>
        <w:t>1</w:t>
      </w:r>
      <w:r w:rsidR="00A73276">
        <w:rPr>
          <w:lang w:val="en-GB"/>
        </w:rPr>
        <w:t xml:space="preserve"> </w:t>
      </w:r>
      <w:r w:rsidR="009009D9">
        <w:rPr>
          <w:lang w:val="en-GB"/>
        </w:rPr>
        <w:t>detects</w:t>
      </w:r>
      <w:r w:rsidR="00A07147">
        <w:rPr>
          <w:lang w:val="en-GB"/>
        </w:rPr>
        <w:t xml:space="preserve"> that </w:t>
      </w:r>
      <w:r w:rsidR="00556B38">
        <w:rPr>
          <w:lang w:val="en-GB"/>
        </w:rPr>
        <w:t xml:space="preserve">it’s gateway link is down, </w:t>
      </w:r>
      <w:r w:rsidR="00672F30">
        <w:rPr>
          <w:lang w:val="en-GB"/>
        </w:rPr>
        <w:t xml:space="preserve">it will decrement its HSRP priority by 60 for </w:t>
      </w:r>
      <w:r w:rsidR="00321E7B">
        <w:rPr>
          <w:lang w:val="en-GB"/>
        </w:rPr>
        <w:t>SVIs 10 and 20, so that its priority would be less than the priorities for those SVIs on DLS2, therefore making DLS2 the active router for those SVIs.</w:t>
      </w:r>
      <w:r w:rsidR="007773C4">
        <w:rPr>
          <w:lang w:val="en-GB"/>
        </w:rPr>
        <w:t xml:space="preserve"> This makes it less likely for the active router to be the one connected to a link that has an issue.</w:t>
      </w:r>
    </w:p>
    <w:p w14:paraId="7BB1EA37" w14:textId="77777777" w:rsidR="002A082D" w:rsidRDefault="002A082D" w:rsidP="002A082D">
      <w:pPr>
        <w:pStyle w:val="Heading4"/>
        <w:rPr>
          <w:lang w:val="en-GB"/>
        </w:rPr>
      </w:pPr>
      <w:r>
        <w:rPr>
          <w:lang w:val="en-GB"/>
        </w:rPr>
        <w:t>DLS1</w:t>
      </w:r>
    </w:p>
    <w:p w14:paraId="58546F59" w14:textId="5312B40C" w:rsidR="003F3497" w:rsidRPr="003F3497" w:rsidRDefault="003E0258" w:rsidP="003F3497">
      <w:pPr>
        <w:rPr>
          <w:lang w:val="en-GB"/>
        </w:rPr>
      </w:pPr>
      <w:r w:rsidRPr="003E0258">
        <w:rPr>
          <w:noProof/>
          <w:lang w:val="en-GB"/>
        </w:rPr>
        <w:drawing>
          <wp:inline distT="0" distB="0" distL="0" distR="0" wp14:anchorId="0F921B5C" wp14:editId="2E6F8E94">
            <wp:extent cx="6858000" cy="1033145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33098" w14:textId="77777777" w:rsidR="002A082D" w:rsidRDefault="002A082D" w:rsidP="002A082D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1DED71CF" w14:textId="16AC5362" w:rsidR="00051FF5" w:rsidRDefault="006F6400" w:rsidP="00605D69">
      <w:pPr>
        <w:rPr>
          <w:lang w:val="en-GB"/>
        </w:rPr>
      </w:pPr>
      <w:r w:rsidRPr="006F6400">
        <w:rPr>
          <w:noProof/>
          <w:lang w:val="en-GB"/>
        </w:rPr>
        <w:drawing>
          <wp:inline distT="0" distB="0" distL="0" distR="0" wp14:anchorId="0BA3A686" wp14:editId="22FE05EC">
            <wp:extent cx="6858000" cy="1130300"/>
            <wp:effectExtent l="0" t="0" r="0" b="0"/>
            <wp:docPr id="47" name="Picture 47" descr="A picture containing text, multimedia software, font,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multimedia software, font, softwar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FA571" w14:textId="77777777" w:rsidR="00926D41" w:rsidRDefault="00926D41" w:rsidP="00926D41">
      <w:pPr>
        <w:rPr>
          <w:lang w:val="en-GB"/>
        </w:rPr>
      </w:pPr>
    </w:p>
    <w:p w14:paraId="547AE439" w14:textId="5DB6B4F6" w:rsidR="00926D41" w:rsidRDefault="00926D41" w:rsidP="00926D41">
      <w:pPr>
        <w:pStyle w:val="Heading2"/>
        <w:rPr>
          <w:lang w:val="en-GB"/>
        </w:rPr>
      </w:pPr>
      <w:bookmarkStart w:id="19" w:name="_Toc135946716"/>
      <w:r>
        <w:rPr>
          <w:lang w:val="en-GB"/>
        </w:rPr>
        <w:lastRenderedPageBreak/>
        <w:t>Routing</w:t>
      </w:r>
      <w:bookmarkEnd w:id="19"/>
    </w:p>
    <w:p w14:paraId="0992486F" w14:textId="7A54FB28" w:rsidR="00926D41" w:rsidRDefault="00926D41" w:rsidP="00FA28AA">
      <w:pPr>
        <w:pStyle w:val="Heading3"/>
        <w:rPr>
          <w:lang w:val="en-GB"/>
        </w:rPr>
      </w:pPr>
      <w:bookmarkStart w:id="20" w:name="_Toc135946717"/>
      <w:r>
        <w:rPr>
          <w:lang w:val="en-GB"/>
        </w:rPr>
        <w:t>sh ip route</w:t>
      </w:r>
      <w:bookmarkEnd w:id="20"/>
    </w:p>
    <w:p w14:paraId="4B5F6DAC" w14:textId="3B0528C9" w:rsidR="00FA28AA" w:rsidRPr="00FA28AA" w:rsidRDefault="00FA28AA" w:rsidP="00FA28AA">
      <w:pPr>
        <w:rPr>
          <w:lang w:val="en-GB"/>
        </w:rPr>
      </w:pPr>
      <w:r>
        <w:rPr>
          <w:lang w:val="en-GB"/>
        </w:rPr>
        <w:t>These outputs show the routes set on DLS1</w:t>
      </w:r>
      <w:r w:rsidR="00713BFC">
        <w:rPr>
          <w:lang w:val="en-GB"/>
        </w:rPr>
        <w:t>, DLS2</w:t>
      </w:r>
      <w:r>
        <w:rPr>
          <w:lang w:val="en-GB"/>
        </w:rPr>
        <w:t xml:space="preserve"> and the gateway router. </w:t>
      </w:r>
      <w:r w:rsidR="00713BFC">
        <w:rPr>
          <w:lang w:val="en-GB"/>
        </w:rPr>
        <w:t xml:space="preserve">Gateway has a static route to the loopback0 interface which simulates the internet. DLS1 and DLS2 have static routes that point to </w:t>
      </w:r>
      <w:r w:rsidR="00356A34">
        <w:rPr>
          <w:lang w:val="en-GB"/>
        </w:rPr>
        <w:t>their first hop addresses, being the end of their links to the gateway.</w:t>
      </w:r>
      <w:r w:rsidR="00CC7F0E">
        <w:rPr>
          <w:lang w:val="en-GB"/>
        </w:rPr>
        <w:t xml:space="preserve"> This also displays the routes propagated by EIGRP</w:t>
      </w:r>
      <w:r w:rsidR="00D4468A">
        <w:rPr>
          <w:lang w:val="en-GB"/>
        </w:rPr>
        <w:t xml:space="preserve"> which were created with the network commands.</w:t>
      </w:r>
      <w:r w:rsidR="003014A5">
        <w:rPr>
          <w:lang w:val="en-GB"/>
        </w:rPr>
        <w:t xml:space="preserve"> Loopback0 on the gateway was not advertised because it is supposed to simulate the internet.</w:t>
      </w:r>
    </w:p>
    <w:p w14:paraId="7B650E72" w14:textId="63C0581F" w:rsidR="00262446" w:rsidRDefault="00FE179F" w:rsidP="008E74B2">
      <w:pPr>
        <w:pStyle w:val="Heading4"/>
        <w:rPr>
          <w:lang w:val="en-GB"/>
        </w:rPr>
      </w:pPr>
      <w:r>
        <w:rPr>
          <w:lang w:val="en-GB"/>
        </w:rPr>
        <w:t>GATEWAY</w:t>
      </w:r>
    </w:p>
    <w:p w14:paraId="11BB83EB" w14:textId="52191E14" w:rsidR="008E74B2" w:rsidRPr="008E74B2" w:rsidRDefault="00491F14" w:rsidP="008E74B2">
      <w:pPr>
        <w:rPr>
          <w:lang w:val="en-GB"/>
        </w:rPr>
      </w:pPr>
      <w:r w:rsidRPr="00491F14">
        <w:rPr>
          <w:noProof/>
          <w:lang w:val="en-GB"/>
        </w:rPr>
        <w:drawing>
          <wp:inline distT="0" distB="0" distL="0" distR="0" wp14:anchorId="28A3C7DF" wp14:editId="30499EEA">
            <wp:extent cx="6858000" cy="4892675"/>
            <wp:effectExtent l="0" t="0" r="0" b="317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89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B0A1D" w14:textId="461B868F" w:rsidR="00FE179F" w:rsidRDefault="001A2720" w:rsidP="008E74B2">
      <w:pPr>
        <w:pStyle w:val="Heading4"/>
        <w:rPr>
          <w:lang w:val="en-GB"/>
        </w:rPr>
      </w:pPr>
      <w:r>
        <w:rPr>
          <w:lang w:val="en-GB"/>
        </w:rPr>
        <w:lastRenderedPageBreak/>
        <w:t>DLS1</w:t>
      </w:r>
    </w:p>
    <w:p w14:paraId="6BB7D395" w14:textId="41F9F8E8" w:rsidR="000E6B52" w:rsidRPr="000E6B52" w:rsidRDefault="0080616C" w:rsidP="000E6B52">
      <w:pPr>
        <w:rPr>
          <w:lang w:val="en-GB"/>
        </w:rPr>
      </w:pPr>
      <w:r w:rsidRPr="0080616C">
        <w:rPr>
          <w:noProof/>
          <w:lang w:val="en-GB"/>
        </w:rPr>
        <w:drawing>
          <wp:inline distT="0" distB="0" distL="0" distR="0" wp14:anchorId="2DCEAB2F" wp14:editId="37C46129">
            <wp:extent cx="6858000" cy="4421505"/>
            <wp:effectExtent l="0" t="0" r="0" b="0"/>
            <wp:docPr id="51" name="Picture 5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screenshot of a computer program&#10;&#10;Description automatically generated with medium confidence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2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84D15" w14:textId="30A195BB" w:rsidR="001B4EC6" w:rsidRDefault="001A2720" w:rsidP="0080616C">
      <w:pPr>
        <w:pStyle w:val="Heading4"/>
        <w:rPr>
          <w:lang w:val="en-GB"/>
        </w:rPr>
      </w:pPr>
      <w:r>
        <w:rPr>
          <w:lang w:val="en-GB"/>
        </w:rPr>
        <w:lastRenderedPageBreak/>
        <w:t>DLS2</w:t>
      </w:r>
    </w:p>
    <w:p w14:paraId="0B7AB6BF" w14:textId="15E1F3EF" w:rsidR="0080616C" w:rsidRPr="001B4EC6" w:rsidRDefault="0080616C" w:rsidP="001B4EC6">
      <w:pPr>
        <w:rPr>
          <w:lang w:val="en-GB"/>
        </w:rPr>
      </w:pPr>
      <w:r w:rsidRPr="001B4EC6">
        <w:rPr>
          <w:noProof/>
          <w:lang w:val="en-GB"/>
        </w:rPr>
        <w:drawing>
          <wp:inline distT="0" distB="0" distL="0" distR="0" wp14:anchorId="1857DC04" wp14:editId="42A51ECB">
            <wp:extent cx="6858000" cy="4445000"/>
            <wp:effectExtent l="0" t="0" r="0" b="0"/>
            <wp:docPr id="50" name="Picture 50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44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91AC8" w14:textId="77777777" w:rsidR="00051FF5" w:rsidRDefault="00051FF5" w:rsidP="00605D69">
      <w:pPr>
        <w:rPr>
          <w:lang w:val="en-GB"/>
        </w:rPr>
      </w:pPr>
    </w:p>
    <w:p w14:paraId="1F3CDAD5" w14:textId="77777777" w:rsidR="002A082D" w:rsidRDefault="002A082D" w:rsidP="00605D69">
      <w:pPr>
        <w:rPr>
          <w:lang w:val="en-GB"/>
        </w:rPr>
      </w:pPr>
    </w:p>
    <w:p w14:paraId="43DE325A" w14:textId="77777777" w:rsidR="00D34FCA" w:rsidRDefault="00D34FCA" w:rsidP="00605D69">
      <w:pPr>
        <w:rPr>
          <w:lang w:val="en-GB"/>
        </w:rPr>
      </w:pPr>
    </w:p>
    <w:p w14:paraId="00656778" w14:textId="77777777" w:rsidR="00D34FCA" w:rsidRDefault="00D34FCA" w:rsidP="00605D69">
      <w:pPr>
        <w:rPr>
          <w:lang w:val="en-GB"/>
        </w:rPr>
      </w:pPr>
    </w:p>
    <w:p w14:paraId="092B5277" w14:textId="77777777" w:rsidR="00D34FCA" w:rsidRDefault="00D34FCA" w:rsidP="00605D69">
      <w:pPr>
        <w:rPr>
          <w:lang w:val="en-GB"/>
        </w:rPr>
      </w:pPr>
    </w:p>
    <w:p w14:paraId="5B69CB00" w14:textId="77777777" w:rsidR="00D34FCA" w:rsidRDefault="00D34FCA" w:rsidP="00605D69">
      <w:pPr>
        <w:rPr>
          <w:lang w:val="en-GB"/>
        </w:rPr>
      </w:pPr>
    </w:p>
    <w:p w14:paraId="2EFA0AE3" w14:textId="77777777" w:rsidR="00D34FCA" w:rsidRDefault="00D34FCA" w:rsidP="00605D69">
      <w:pPr>
        <w:rPr>
          <w:lang w:val="en-GB"/>
        </w:rPr>
      </w:pPr>
    </w:p>
    <w:p w14:paraId="61A1A3B0" w14:textId="77777777" w:rsidR="00D34FCA" w:rsidRDefault="00D34FCA" w:rsidP="00605D69">
      <w:pPr>
        <w:rPr>
          <w:lang w:val="en-GB"/>
        </w:rPr>
      </w:pPr>
    </w:p>
    <w:p w14:paraId="67569A7C" w14:textId="77777777" w:rsidR="00D34FCA" w:rsidRDefault="00D34FCA" w:rsidP="00605D69">
      <w:pPr>
        <w:rPr>
          <w:lang w:val="en-GB"/>
        </w:rPr>
      </w:pPr>
    </w:p>
    <w:p w14:paraId="1D5E9F6F" w14:textId="77777777" w:rsidR="00D34FCA" w:rsidRDefault="00D34FCA" w:rsidP="00605D69">
      <w:pPr>
        <w:rPr>
          <w:lang w:val="en-GB"/>
        </w:rPr>
      </w:pPr>
    </w:p>
    <w:p w14:paraId="5E47094E" w14:textId="77777777" w:rsidR="00D34FCA" w:rsidRDefault="00D34FCA" w:rsidP="00605D69">
      <w:pPr>
        <w:rPr>
          <w:lang w:val="en-GB"/>
        </w:rPr>
      </w:pPr>
    </w:p>
    <w:p w14:paraId="46F5D6BC" w14:textId="77777777" w:rsidR="00D34FCA" w:rsidRDefault="00D34FCA" w:rsidP="00605D69">
      <w:pPr>
        <w:rPr>
          <w:lang w:val="en-GB"/>
        </w:rPr>
      </w:pPr>
    </w:p>
    <w:p w14:paraId="6EA132BD" w14:textId="77777777" w:rsidR="00D34FCA" w:rsidRDefault="00D34FCA" w:rsidP="00605D69">
      <w:pPr>
        <w:rPr>
          <w:lang w:val="en-GB"/>
        </w:rPr>
      </w:pPr>
    </w:p>
    <w:p w14:paraId="4755A1ED" w14:textId="77777777" w:rsidR="00D34FCA" w:rsidRDefault="00D34FCA" w:rsidP="00605D69">
      <w:pPr>
        <w:rPr>
          <w:lang w:val="en-GB"/>
        </w:rPr>
      </w:pPr>
    </w:p>
    <w:p w14:paraId="55B6F768" w14:textId="77777777" w:rsidR="00926D41" w:rsidRDefault="00926D41" w:rsidP="00926D41">
      <w:pPr>
        <w:pStyle w:val="Heading2"/>
        <w:rPr>
          <w:lang w:val="en-GB"/>
        </w:rPr>
      </w:pPr>
      <w:bookmarkStart w:id="21" w:name="_Toc135946718"/>
      <w:r>
        <w:rPr>
          <w:lang w:val="en-GB"/>
        </w:rPr>
        <w:lastRenderedPageBreak/>
        <w:t>DHCP</w:t>
      </w:r>
      <w:bookmarkEnd w:id="21"/>
    </w:p>
    <w:p w14:paraId="673E3F60" w14:textId="07AF0664" w:rsidR="00926D41" w:rsidRDefault="005B1722" w:rsidP="00926D41">
      <w:pPr>
        <w:pStyle w:val="Heading3"/>
        <w:rPr>
          <w:lang w:val="en-GB"/>
        </w:rPr>
      </w:pPr>
      <w:bookmarkStart w:id="22" w:name="_Toc135946719"/>
      <w:r>
        <w:rPr>
          <w:lang w:val="en-GB"/>
        </w:rPr>
        <w:t>s</w:t>
      </w:r>
      <w:r w:rsidR="006C24D9">
        <w:rPr>
          <w:lang w:val="en-GB"/>
        </w:rPr>
        <w:t xml:space="preserve">h </w:t>
      </w:r>
      <w:r>
        <w:rPr>
          <w:lang w:val="en-GB"/>
        </w:rPr>
        <w:t xml:space="preserve">ip </w:t>
      </w:r>
      <w:r w:rsidR="00DE2D18">
        <w:rPr>
          <w:lang w:val="en-GB"/>
        </w:rPr>
        <w:t>dhcp snooping</w:t>
      </w:r>
      <w:bookmarkEnd w:id="22"/>
      <w:r w:rsidR="00DE2D18">
        <w:rPr>
          <w:lang w:val="en-GB"/>
        </w:rPr>
        <w:t xml:space="preserve"> </w:t>
      </w:r>
    </w:p>
    <w:p w14:paraId="250E9EEE" w14:textId="24DF3D42" w:rsidR="00D34FCA" w:rsidRPr="00D34FCA" w:rsidRDefault="00FB29C1" w:rsidP="00D34FCA">
      <w:pPr>
        <w:rPr>
          <w:lang w:val="en-GB"/>
        </w:rPr>
      </w:pPr>
      <w:r>
        <w:rPr>
          <w:lang w:val="en-GB"/>
        </w:rPr>
        <w:t xml:space="preserve">These outputs show that DHCP snooping is enabled on </w:t>
      </w:r>
      <w:r w:rsidR="00EC7C64">
        <w:rPr>
          <w:lang w:val="en-GB"/>
        </w:rPr>
        <w:t xml:space="preserve">ALS1 and ALS2’s </w:t>
      </w:r>
      <w:r w:rsidR="00375C74">
        <w:rPr>
          <w:lang w:val="en-GB"/>
        </w:rPr>
        <w:t xml:space="preserve">physical ports for their EtherChannels. </w:t>
      </w:r>
      <w:r w:rsidR="002C7123">
        <w:rPr>
          <w:lang w:val="en-GB"/>
        </w:rPr>
        <w:t>These ports are all set to trust DHCP information</w:t>
      </w:r>
      <w:r w:rsidR="00E7785F">
        <w:rPr>
          <w:lang w:val="en-GB"/>
        </w:rPr>
        <w:t>, but ha</w:t>
      </w:r>
      <w:r w:rsidR="00666652">
        <w:rPr>
          <w:lang w:val="en-GB"/>
        </w:rPr>
        <w:t>v</w:t>
      </w:r>
      <w:r w:rsidR="00E7785F">
        <w:rPr>
          <w:lang w:val="en-GB"/>
        </w:rPr>
        <w:t>e rate limits set to 15 pps.</w:t>
      </w:r>
    </w:p>
    <w:p w14:paraId="622F2D9F" w14:textId="56D75BCD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25C0228F" w14:textId="58977BFC" w:rsidR="00681670" w:rsidRPr="00681670" w:rsidRDefault="00763119" w:rsidP="00681670">
      <w:pPr>
        <w:rPr>
          <w:lang w:val="en-GB"/>
        </w:rPr>
      </w:pPr>
      <w:r w:rsidRPr="00763119">
        <w:rPr>
          <w:noProof/>
          <w:lang w:val="en-GB"/>
        </w:rPr>
        <w:drawing>
          <wp:inline distT="0" distB="0" distL="0" distR="0" wp14:anchorId="467C5347" wp14:editId="1637E679">
            <wp:extent cx="6858000" cy="3528695"/>
            <wp:effectExtent l="0" t="0" r="0" b="0"/>
            <wp:docPr id="52" name="Picture 5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359CB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35AF7ACA" w14:textId="2A09EFF6" w:rsidR="002A082D" w:rsidRDefault="00655F98" w:rsidP="00605D69">
      <w:pPr>
        <w:rPr>
          <w:lang w:val="en-GB"/>
        </w:rPr>
      </w:pPr>
      <w:r w:rsidRPr="00655F98">
        <w:rPr>
          <w:noProof/>
          <w:lang w:val="en-GB"/>
        </w:rPr>
        <w:drawing>
          <wp:inline distT="0" distB="0" distL="0" distR="0" wp14:anchorId="68C45170" wp14:editId="130CB2D9">
            <wp:extent cx="6858000" cy="3489960"/>
            <wp:effectExtent l="0" t="0" r="0" b="0"/>
            <wp:docPr id="53" name="Picture 53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 program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B229D" w14:textId="77777777" w:rsidR="007720EE" w:rsidRDefault="007720EE" w:rsidP="00DE2D18">
      <w:pPr>
        <w:pStyle w:val="Heading3"/>
        <w:rPr>
          <w:lang w:val="en-GB"/>
        </w:rPr>
      </w:pPr>
    </w:p>
    <w:p w14:paraId="2940153C" w14:textId="77777777" w:rsidR="007720EE" w:rsidRDefault="007720EE" w:rsidP="00DE2D18">
      <w:pPr>
        <w:pStyle w:val="Heading3"/>
        <w:rPr>
          <w:lang w:val="en-GB"/>
        </w:rPr>
      </w:pPr>
    </w:p>
    <w:p w14:paraId="5C4A29E1" w14:textId="1A7B67DB" w:rsidR="00DE2D18" w:rsidRDefault="00DE2D18" w:rsidP="00DE2D18">
      <w:pPr>
        <w:pStyle w:val="Heading3"/>
        <w:rPr>
          <w:lang w:val="en-GB"/>
        </w:rPr>
      </w:pPr>
      <w:bookmarkStart w:id="23" w:name="_Toc135946720"/>
      <w:r>
        <w:rPr>
          <w:lang w:val="en-GB"/>
        </w:rPr>
        <w:t>sh run | section ip dhcp relay</w:t>
      </w:r>
      <w:bookmarkEnd w:id="23"/>
      <w:r>
        <w:rPr>
          <w:lang w:val="en-GB"/>
        </w:rPr>
        <w:t xml:space="preserve"> </w:t>
      </w:r>
    </w:p>
    <w:p w14:paraId="687EC1CD" w14:textId="2F99350A" w:rsidR="009E0C69" w:rsidRPr="009E0C69" w:rsidRDefault="009E0C69" w:rsidP="009E0C69">
      <w:pPr>
        <w:rPr>
          <w:lang w:val="en-GB"/>
        </w:rPr>
      </w:pPr>
      <w:r>
        <w:rPr>
          <w:lang w:val="en-GB"/>
        </w:rPr>
        <w:t xml:space="preserve">These outputs show that DLS1 and DLS2 have been configured so that they trust all </w:t>
      </w:r>
      <w:r w:rsidR="0093621D">
        <w:rPr>
          <w:lang w:val="en-GB"/>
        </w:rPr>
        <w:t>of their interfaces as sources of DHCP relay information.</w:t>
      </w:r>
    </w:p>
    <w:p w14:paraId="050441BF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DLS1</w:t>
      </w:r>
    </w:p>
    <w:p w14:paraId="1691CCDE" w14:textId="420A81AE" w:rsidR="007720EE" w:rsidRPr="007720EE" w:rsidRDefault="005C22A9" w:rsidP="007720EE">
      <w:pPr>
        <w:rPr>
          <w:lang w:val="en-GB"/>
        </w:rPr>
      </w:pPr>
      <w:r w:rsidRPr="005C22A9">
        <w:rPr>
          <w:noProof/>
          <w:lang w:val="en-GB"/>
        </w:rPr>
        <w:drawing>
          <wp:inline distT="0" distB="0" distL="0" distR="0" wp14:anchorId="281DBC0A" wp14:editId="05942C50">
            <wp:extent cx="6858000" cy="937260"/>
            <wp:effectExtent l="0" t="0" r="0" b="0"/>
            <wp:docPr id="54" name="Picture 54" descr="A picture containing text, software, multimedia softwar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A picture containing text, software, multimedia software, screensho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AFFC0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3C89EFB2" w14:textId="0268CEF9" w:rsidR="007D734D" w:rsidRPr="007D734D" w:rsidRDefault="007D734D" w:rsidP="007D734D">
      <w:pPr>
        <w:rPr>
          <w:lang w:val="en-GB"/>
        </w:rPr>
      </w:pPr>
      <w:r w:rsidRPr="007D734D">
        <w:rPr>
          <w:noProof/>
          <w:lang w:val="en-GB"/>
        </w:rPr>
        <w:drawing>
          <wp:inline distT="0" distB="0" distL="0" distR="0" wp14:anchorId="09D8CE53" wp14:editId="34B218DF">
            <wp:extent cx="6858000" cy="914400"/>
            <wp:effectExtent l="0" t="0" r="0" b="0"/>
            <wp:docPr id="55" name="Picture 55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picture containing text, font, screensho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EF6A2" w14:textId="77777777" w:rsidR="005C22A9" w:rsidRPr="005C22A9" w:rsidRDefault="005C22A9" w:rsidP="005C22A9">
      <w:pPr>
        <w:rPr>
          <w:lang w:val="en-GB"/>
        </w:rPr>
      </w:pPr>
    </w:p>
    <w:p w14:paraId="7A0DD4BD" w14:textId="77777777" w:rsidR="00C77FF7" w:rsidRDefault="00C77FF7" w:rsidP="00605D69">
      <w:pPr>
        <w:rPr>
          <w:lang w:val="en-GB"/>
        </w:rPr>
      </w:pPr>
    </w:p>
    <w:p w14:paraId="3039F147" w14:textId="0CE316E2" w:rsidR="00DE2D18" w:rsidRDefault="000E7010" w:rsidP="00DE2D18">
      <w:pPr>
        <w:pStyle w:val="Heading2"/>
        <w:rPr>
          <w:lang w:val="en-GB"/>
        </w:rPr>
      </w:pPr>
      <w:bookmarkStart w:id="24" w:name="_Toc135946721"/>
      <w:r>
        <w:rPr>
          <w:lang w:val="en-GB"/>
        </w:rPr>
        <w:t>Port Security</w:t>
      </w:r>
      <w:bookmarkEnd w:id="24"/>
    </w:p>
    <w:p w14:paraId="41EEBDF1" w14:textId="0142AB43" w:rsidR="005A4A73" w:rsidRDefault="004B29E7" w:rsidP="004B29E7">
      <w:pPr>
        <w:pStyle w:val="Heading3"/>
        <w:rPr>
          <w:lang w:val="en-GB"/>
        </w:rPr>
      </w:pPr>
      <w:bookmarkStart w:id="25" w:name="_Toc135946722"/>
      <w:r>
        <w:rPr>
          <w:lang w:val="en-GB"/>
        </w:rPr>
        <w:t>sh port-security</w:t>
      </w:r>
      <w:bookmarkEnd w:id="25"/>
    </w:p>
    <w:p w14:paraId="2B8E8180" w14:textId="05ADBA27" w:rsidR="005D42B5" w:rsidRPr="005D42B5" w:rsidRDefault="005D42B5" w:rsidP="005D42B5">
      <w:pPr>
        <w:rPr>
          <w:lang w:val="en-GB"/>
        </w:rPr>
      </w:pPr>
      <w:r>
        <w:rPr>
          <w:lang w:val="en-GB"/>
        </w:rPr>
        <w:t xml:space="preserve">These outputs </w:t>
      </w:r>
      <w:r w:rsidR="0057521D">
        <w:rPr>
          <w:lang w:val="en-GB"/>
        </w:rPr>
        <w:t xml:space="preserve">show that </w:t>
      </w:r>
      <w:r w:rsidR="004B0FBE">
        <w:rPr>
          <w:lang w:val="en-GB"/>
        </w:rPr>
        <w:t>ALS1</w:t>
      </w:r>
      <w:r w:rsidR="0057521D">
        <w:rPr>
          <w:lang w:val="en-GB"/>
        </w:rPr>
        <w:t xml:space="preserve"> </w:t>
      </w:r>
      <w:r w:rsidR="00FA17BE">
        <w:rPr>
          <w:lang w:val="en-GB"/>
        </w:rPr>
        <w:t xml:space="preserve">Fa0/13-24 are configured for port security allowing </w:t>
      </w:r>
      <w:r w:rsidR="003B504C">
        <w:rPr>
          <w:lang w:val="en-GB"/>
        </w:rPr>
        <w:t>a maximum of three MAC addresses</w:t>
      </w:r>
      <w:r w:rsidR="008D798E">
        <w:rPr>
          <w:lang w:val="en-GB"/>
        </w:rPr>
        <w:t xml:space="preserve"> to be learnt in the </w:t>
      </w:r>
      <w:r w:rsidR="00FC4940">
        <w:rPr>
          <w:lang w:val="en-GB"/>
        </w:rPr>
        <w:t>‘MaxSecureAddr’</w:t>
      </w:r>
      <w:r w:rsidR="00F360CD">
        <w:rPr>
          <w:lang w:val="en-GB"/>
        </w:rPr>
        <w:t xml:space="preserve"> </w:t>
      </w:r>
      <w:r w:rsidR="001F5FA9">
        <w:rPr>
          <w:lang w:val="en-GB"/>
        </w:rPr>
        <w:t xml:space="preserve">and to </w:t>
      </w:r>
      <w:r w:rsidR="00BB2900">
        <w:rPr>
          <w:lang w:val="en-GB"/>
        </w:rPr>
        <w:t xml:space="preserve">shut down </w:t>
      </w:r>
      <w:r w:rsidR="003B504C">
        <w:rPr>
          <w:lang w:val="en-GB"/>
        </w:rPr>
        <w:t>if any more different MAC addresses are detected on those interfaces</w:t>
      </w:r>
      <w:r w:rsidR="009B761E">
        <w:rPr>
          <w:lang w:val="en-GB"/>
        </w:rPr>
        <w:t xml:space="preserve">. ALS2 </w:t>
      </w:r>
      <w:r w:rsidR="00932F0F">
        <w:rPr>
          <w:lang w:val="en-GB"/>
        </w:rPr>
        <w:t xml:space="preserve">Fa0/18 </w:t>
      </w:r>
      <w:r w:rsidR="003454E5">
        <w:rPr>
          <w:lang w:val="en-GB"/>
        </w:rPr>
        <w:t xml:space="preserve">is currently </w:t>
      </w:r>
      <w:r w:rsidR="00A133F2">
        <w:rPr>
          <w:lang w:val="en-GB"/>
        </w:rPr>
        <w:t xml:space="preserve">holding onto an address </w:t>
      </w:r>
      <w:r w:rsidR="00C264D5">
        <w:rPr>
          <w:lang w:val="en-GB"/>
        </w:rPr>
        <w:t>‘CurrentAddr’</w:t>
      </w:r>
      <w:r w:rsidR="005976FF">
        <w:rPr>
          <w:lang w:val="en-GB"/>
        </w:rPr>
        <w:t xml:space="preserve"> and with the ‘MaxSecureAddr’ being 1 it </w:t>
      </w:r>
      <w:r w:rsidR="005153D2">
        <w:rPr>
          <w:lang w:val="en-GB"/>
        </w:rPr>
        <w:t>won’t</w:t>
      </w:r>
      <w:r w:rsidR="005976FF">
        <w:rPr>
          <w:lang w:val="en-GB"/>
        </w:rPr>
        <w:t xml:space="preserve"> allow any more MAC addresses to be added which if</w:t>
      </w:r>
      <w:r w:rsidR="0000614D">
        <w:rPr>
          <w:lang w:val="en-GB"/>
        </w:rPr>
        <w:t xml:space="preserve"> violated </w:t>
      </w:r>
      <w:r w:rsidR="00431A25">
        <w:rPr>
          <w:lang w:val="en-GB"/>
        </w:rPr>
        <w:t>will go into protected mode.</w:t>
      </w:r>
    </w:p>
    <w:p w14:paraId="3112278B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05E6B947" w14:textId="49B7777E" w:rsidR="00F07244" w:rsidRPr="00F07244" w:rsidRDefault="006B2544" w:rsidP="00F07244">
      <w:pPr>
        <w:rPr>
          <w:lang w:val="en-GB"/>
        </w:rPr>
      </w:pPr>
      <w:r w:rsidRPr="006B2544">
        <w:rPr>
          <w:noProof/>
          <w:lang w:val="en-GB"/>
        </w:rPr>
        <w:drawing>
          <wp:inline distT="0" distB="0" distL="0" distR="0" wp14:anchorId="1E6FF471" wp14:editId="1FDD6A40">
            <wp:extent cx="6858000" cy="2576830"/>
            <wp:effectExtent l="0" t="0" r="0" b="0"/>
            <wp:docPr id="56" name="Picture 5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3BB37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lastRenderedPageBreak/>
        <w:t>ALS2</w:t>
      </w:r>
    </w:p>
    <w:p w14:paraId="17473F61" w14:textId="3BD43508" w:rsidR="004B29E7" w:rsidRDefault="00A35578" w:rsidP="004B29E7">
      <w:pPr>
        <w:rPr>
          <w:lang w:val="en-GB"/>
        </w:rPr>
      </w:pPr>
      <w:r w:rsidRPr="00A35578">
        <w:rPr>
          <w:noProof/>
          <w:lang w:val="en-GB"/>
        </w:rPr>
        <w:drawing>
          <wp:inline distT="0" distB="0" distL="0" distR="0" wp14:anchorId="35D77090" wp14:editId="3EA77EF4">
            <wp:extent cx="6858000" cy="1525905"/>
            <wp:effectExtent l="0" t="0" r="0" b="0"/>
            <wp:docPr id="57" name="Picture 5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A screenshot of a computer&#10;&#10;Description automatically generated with medium confidence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0F541" w14:textId="77777777" w:rsidR="004B29E7" w:rsidRDefault="004B29E7" w:rsidP="004B29E7">
      <w:pPr>
        <w:rPr>
          <w:lang w:val="en-GB"/>
        </w:rPr>
      </w:pPr>
    </w:p>
    <w:p w14:paraId="3CAE988A" w14:textId="712BB4F2" w:rsidR="00A15533" w:rsidRDefault="00A15533" w:rsidP="00A15533">
      <w:pPr>
        <w:pStyle w:val="Heading2"/>
        <w:rPr>
          <w:lang w:val="en-GB"/>
        </w:rPr>
      </w:pPr>
      <w:bookmarkStart w:id="26" w:name="_Toc135946723"/>
      <w:r>
        <w:rPr>
          <w:lang w:val="en-GB"/>
        </w:rPr>
        <w:t>ACLs</w:t>
      </w:r>
      <w:bookmarkEnd w:id="26"/>
    </w:p>
    <w:p w14:paraId="111EC632" w14:textId="561C1AE4" w:rsidR="00A15533" w:rsidRDefault="00657009" w:rsidP="00A22DBE">
      <w:pPr>
        <w:pStyle w:val="Heading3"/>
        <w:rPr>
          <w:lang w:val="en-GB"/>
        </w:rPr>
      </w:pPr>
      <w:bookmarkStart w:id="27" w:name="_Toc135946724"/>
      <w:r>
        <w:rPr>
          <w:lang w:val="en-GB"/>
        </w:rPr>
        <w:t>s</w:t>
      </w:r>
      <w:r w:rsidR="00A15533">
        <w:rPr>
          <w:lang w:val="en-GB"/>
        </w:rPr>
        <w:t>h</w:t>
      </w:r>
      <w:r>
        <w:rPr>
          <w:lang w:val="en-GB"/>
        </w:rPr>
        <w:t xml:space="preserve"> access-list</w:t>
      </w:r>
      <w:bookmarkEnd w:id="27"/>
    </w:p>
    <w:p w14:paraId="3208D46A" w14:textId="4EB7B4D9" w:rsidR="005153D2" w:rsidRPr="005153D2" w:rsidRDefault="005153D2" w:rsidP="005153D2">
      <w:pPr>
        <w:rPr>
          <w:lang w:val="en-GB"/>
        </w:rPr>
      </w:pPr>
      <w:r>
        <w:rPr>
          <w:lang w:val="en-GB"/>
        </w:rPr>
        <w:t xml:space="preserve">These outputs show the ACLs on DLS1, DLS2 and ALS1. </w:t>
      </w:r>
      <w:r w:rsidR="00827B89">
        <w:rPr>
          <w:lang w:val="en-GB"/>
        </w:rPr>
        <w:t xml:space="preserve">This shows that ALS1 has an extended ACL called temp-host which is used for the temporary teaching staff. </w:t>
      </w:r>
      <w:r w:rsidR="00325D54">
        <w:rPr>
          <w:lang w:val="en-GB"/>
        </w:rPr>
        <w:t xml:space="preserve">This ACL is used as a VACL. </w:t>
      </w:r>
      <w:r w:rsidR="002E61BD">
        <w:rPr>
          <w:lang w:val="en-GB"/>
        </w:rPr>
        <w:t xml:space="preserve">DLS1 has an ACL called STAFF_ACL which allows any device in the staff VLAN 10 to </w:t>
      </w:r>
      <w:r w:rsidR="000E07AC">
        <w:rPr>
          <w:lang w:val="en-GB"/>
        </w:rPr>
        <w:t xml:space="preserve">communicate with any device. </w:t>
      </w:r>
      <w:r w:rsidR="003B51C6">
        <w:rPr>
          <w:lang w:val="en-GB"/>
        </w:rPr>
        <w:t xml:space="preserve">DLS1 also has another ACL </w:t>
      </w:r>
      <w:r w:rsidR="000D3A57">
        <w:rPr>
          <w:lang w:val="en-GB"/>
        </w:rPr>
        <w:t xml:space="preserve">called STUDENT_ACL which </w:t>
      </w:r>
      <w:r w:rsidR="00CD6C9B">
        <w:rPr>
          <w:lang w:val="en-GB"/>
        </w:rPr>
        <w:t>denies access to the staff VLAN</w:t>
      </w:r>
      <w:r w:rsidR="00AF0CAF">
        <w:rPr>
          <w:lang w:val="en-GB"/>
        </w:rPr>
        <w:t xml:space="preserve"> except for ICMP replies</w:t>
      </w:r>
      <w:r w:rsidR="00156448">
        <w:rPr>
          <w:lang w:val="en-GB"/>
        </w:rPr>
        <w:t xml:space="preserve"> (staff might want to ping students)</w:t>
      </w:r>
      <w:r w:rsidR="00AF0CAF">
        <w:rPr>
          <w:lang w:val="en-GB"/>
        </w:rPr>
        <w:t>. The STUDENT_ACL lets students communicate with any other device except for staff devices (except for echo reply).</w:t>
      </w:r>
      <w:r w:rsidR="00156448">
        <w:rPr>
          <w:lang w:val="en-GB"/>
        </w:rPr>
        <w:t xml:space="preserve"> It would make sense for students to be denied access to the staff VLAN in a real world setting.</w:t>
      </w:r>
      <w:r w:rsidR="007E506E">
        <w:rPr>
          <w:lang w:val="en-GB"/>
        </w:rPr>
        <w:t xml:space="preserve"> The ST</w:t>
      </w:r>
      <w:r w:rsidR="00C90F2C">
        <w:rPr>
          <w:lang w:val="en-GB"/>
        </w:rPr>
        <w:t>UDENT_ACL and STAFF_ACL have been copied onto DLS2 so that DLS2 can enforce these ACLs incase DLS1 goes down.</w:t>
      </w:r>
    </w:p>
    <w:p w14:paraId="7697B8D7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1ECB36EB" w14:textId="3D7BA85E" w:rsidR="00CF28D6" w:rsidRPr="00CF28D6" w:rsidRDefault="00CF28D6" w:rsidP="00CF28D6">
      <w:pPr>
        <w:rPr>
          <w:lang w:val="en-GB"/>
        </w:rPr>
      </w:pPr>
      <w:r w:rsidRPr="00CF28D6">
        <w:rPr>
          <w:noProof/>
          <w:lang w:val="en-GB"/>
        </w:rPr>
        <w:drawing>
          <wp:inline distT="0" distB="0" distL="0" distR="0" wp14:anchorId="4BF6E0C2" wp14:editId="3216C2DC">
            <wp:extent cx="6858000" cy="1080135"/>
            <wp:effectExtent l="0" t="0" r="0" b="571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80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CAB47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lastRenderedPageBreak/>
        <w:t>DLS1</w:t>
      </w:r>
    </w:p>
    <w:p w14:paraId="4DF79E89" w14:textId="52559E8A" w:rsidR="00E479A1" w:rsidRPr="00E479A1" w:rsidRDefault="00FD7E56" w:rsidP="00E479A1">
      <w:pPr>
        <w:rPr>
          <w:lang w:val="en-GB"/>
        </w:rPr>
      </w:pPr>
      <w:r w:rsidRPr="00FD7E56">
        <w:rPr>
          <w:noProof/>
          <w:lang w:val="en-GB"/>
        </w:rPr>
        <w:drawing>
          <wp:inline distT="0" distB="0" distL="0" distR="0" wp14:anchorId="5055160D" wp14:editId="3D804621">
            <wp:extent cx="6858000" cy="5123815"/>
            <wp:effectExtent l="0" t="0" r="0" b="635"/>
            <wp:docPr id="59" name="Picture 59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screenshot of a computer program&#10;&#10;Description automatically generated with medium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2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37380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lastRenderedPageBreak/>
        <w:t>DLS2</w:t>
      </w:r>
    </w:p>
    <w:p w14:paraId="4A5B8082" w14:textId="6F41E5A4" w:rsidR="00FD7E56" w:rsidRPr="00FD7E56" w:rsidRDefault="00514178" w:rsidP="00FD7E56">
      <w:pPr>
        <w:rPr>
          <w:lang w:val="en-GB"/>
        </w:rPr>
      </w:pPr>
      <w:r w:rsidRPr="00514178">
        <w:rPr>
          <w:noProof/>
          <w:lang w:val="en-GB"/>
        </w:rPr>
        <w:drawing>
          <wp:inline distT="0" distB="0" distL="0" distR="0" wp14:anchorId="22208DB8" wp14:editId="0586A4AB">
            <wp:extent cx="6858000" cy="4612005"/>
            <wp:effectExtent l="0" t="0" r="0" b="0"/>
            <wp:docPr id="60" name="Picture 6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screenshot of a computer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61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EC3D" w14:textId="77777777" w:rsidR="00657009" w:rsidRDefault="00657009" w:rsidP="00657009">
      <w:pPr>
        <w:rPr>
          <w:lang w:val="en-GB"/>
        </w:rPr>
      </w:pPr>
    </w:p>
    <w:p w14:paraId="08DF0A96" w14:textId="77777777" w:rsidR="00657009" w:rsidRDefault="00657009" w:rsidP="00657009">
      <w:pPr>
        <w:rPr>
          <w:lang w:val="en-GB"/>
        </w:rPr>
      </w:pPr>
    </w:p>
    <w:p w14:paraId="5B304E2B" w14:textId="77777777" w:rsidR="005E2A56" w:rsidRDefault="005E2A56" w:rsidP="00657009">
      <w:pPr>
        <w:rPr>
          <w:lang w:val="en-GB"/>
        </w:rPr>
      </w:pPr>
    </w:p>
    <w:p w14:paraId="4712EC02" w14:textId="77777777" w:rsidR="005E2A56" w:rsidRDefault="005E2A56" w:rsidP="00657009">
      <w:pPr>
        <w:rPr>
          <w:lang w:val="en-GB"/>
        </w:rPr>
      </w:pPr>
    </w:p>
    <w:p w14:paraId="3BC19091" w14:textId="77777777" w:rsidR="005E2A56" w:rsidRDefault="005E2A56" w:rsidP="00657009">
      <w:pPr>
        <w:rPr>
          <w:lang w:val="en-GB"/>
        </w:rPr>
      </w:pPr>
    </w:p>
    <w:p w14:paraId="57ED306A" w14:textId="77777777" w:rsidR="005E2A56" w:rsidRDefault="005E2A56" w:rsidP="00657009">
      <w:pPr>
        <w:rPr>
          <w:lang w:val="en-GB"/>
        </w:rPr>
      </w:pPr>
    </w:p>
    <w:p w14:paraId="2D738BA3" w14:textId="77777777" w:rsidR="005E2A56" w:rsidRDefault="005E2A56" w:rsidP="00657009">
      <w:pPr>
        <w:rPr>
          <w:lang w:val="en-GB"/>
        </w:rPr>
      </w:pPr>
    </w:p>
    <w:p w14:paraId="2E9B2560" w14:textId="77777777" w:rsidR="005E2A56" w:rsidRDefault="005E2A56" w:rsidP="00657009">
      <w:pPr>
        <w:rPr>
          <w:lang w:val="en-GB"/>
        </w:rPr>
      </w:pPr>
    </w:p>
    <w:p w14:paraId="3C5DF3EB" w14:textId="77777777" w:rsidR="005E2A56" w:rsidRDefault="005E2A56" w:rsidP="00657009">
      <w:pPr>
        <w:rPr>
          <w:lang w:val="en-GB"/>
        </w:rPr>
      </w:pPr>
    </w:p>
    <w:p w14:paraId="2EF96D3F" w14:textId="77777777" w:rsidR="005E2A56" w:rsidRDefault="005E2A56" w:rsidP="00657009">
      <w:pPr>
        <w:rPr>
          <w:lang w:val="en-GB"/>
        </w:rPr>
      </w:pPr>
    </w:p>
    <w:p w14:paraId="17C193F5" w14:textId="77777777" w:rsidR="005E2A56" w:rsidRDefault="005E2A56" w:rsidP="00657009">
      <w:pPr>
        <w:rPr>
          <w:lang w:val="en-GB"/>
        </w:rPr>
      </w:pPr>
    </w:p>
    <w:p w14:paraId="110719B3" w14:textId="77777777" w:rsidR="005E2A56" w:rsidRDefault="005E2A56" w:rsidP="00657009">
      <w:pPr>
        <w:rPr>
          <w:lang w:val="en-GB"/>
        </w:rPr>
      </w:pPr>
    </w:p>
    <w:p w14:paraId="1D38C991" w14:textId="77777777" w:rsidR="005E2A56" w:rsidRDefault="005E2A56" w:rsidP="00657009">
      <w:pPr>
        <w:rPr>
          <w:lang w:val="en-GB"/>
        </w:rPr>
      </w:pPr>
    </w:p>
    <w:p w14:paraId="3B2BA0B8" w14:textId="7D4D721D" w:rsidR="00657009" w:rsidRDefault="00657009" w:rsidP="00657009">
      <w:pPr>
        <w:pStyle w:val="Heading3"/>
      </w:pPr>
      <w:bookmarkStart w:id="28" w:name="_Toc135946725"/>
      <w:r w:rsidRPr="00A22DBE">
        <w:lastRenderedPageBreak/>
        <w:t>s</w:t>
      </w:r>
      <w:r w:rsidR="00514178">
        <w:t xml:space="preserve">h </w:t>
      </w:r>
      <w:r w:rsidR="00C60BF9" w:rsidRPr="00A22DBE">
        <w:t xml:space="preserve">ip int </w:t>
      </w:r>
      <w:r w:rsidR="00883600" w:rsidRPr="00A22DBE">
        <w:t>|</w:t>
      </w:r>
      <w:r w:rsidR="002C4FA9" w:rsidRPr="00A22DBE">
        <w:t xml:space="preserve"> include line | </w:t>
      </w:r>
      <w:r w:rsidR="00A22DBE" w:rsidRPr="00A22DBE">
        <w:t>list</w:t>
      </w:r>
      <w:bookmarkEnd w:id="28"/>
      <w:r w:rsidR="00A22DBE" w:rsidRPr="00A22DBE">
        <w:t xml:space="preserve"> </w:t>
      </w:r>
    </w:p>
    <w:p w14:paraId="677F5160" w14:textId="220C9541" w:rsidR="00A5645A" w:rsidRPr="00A5645A" w:rsidRDefault="00D5004A" w:rsidP="00A5645A">
      <w:r>
        <w:t>These outputs show which interfaces ACLs are applied to. It shows that on ALS1, the temp-host ACL is applied to Fast Ethernet 0/9.</w:t>
      </w:r>
      <w:r w:rsidR="005E2A56">
        <w:t xml:space="preserve"> </w:t>
      </w:r>
      <w:r w:rsidR="00CC56A4">
        <w:t>These also show that the STAFF_ACL has been applied to interface VLAN 10 and the STUDENT_ACL has been applied to interface VLAN 20 on both DLS1 and DLS2.</w:t>
      </w:r>
    </w:p>
    <w:p w14:paraId="2A62AB86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0DEBDB73" w14:textId="20E3337A" w:rsidR="00B82E60" w:rsidRPr="005E2A56" w:rsidRDefault="00854A84" w:rsidP="005E2A56">
      <w:pPr>
        <w:rPr>
          <w:rStyle w:val="Heading4Char"/>
        </w:rPr>
      </w:pPr>
      <w:r w:rsidRPr="00854A84">
        <w:rPr>
          <w:noProof/>
          <w:lang w:val="en-GB"/>
        </w:rPr>
        <w:drawing>
          <wp:inline distT="0" distB="0" distL="0" distR="0" wp14:anchorId="3E211CFB" wp14:editId="2CC9BB0D">
            <wp:extent cx="6858000" cy="520509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2E60" w:rsidRPr="005E2A56">
        <w:rPr>
          <w:rStyle w:val="Heading4Char"/>
        </w:rPr>
        <w:t>DLS1</w:t>
      </w:r>
    </w:p>
    <w:p w14:paraId="0C03D677" w14:textId="7B2EBB68" w:rsidR="007143D7" w:rsidRPr="007143D7" w:rsidRDefault="009B787F" w:rsidP="007143D7">
      <w:pPr>
        <w:rPr>
          <w:lang w:val="en-GB"/>
        </w:rPr>
      </w:pPr>
      <w:r w:rsidRPr="009B787F">
        <w:rPr>
          <w:noProof/>
          <w:lang w:val="en-GB"/>
        </w:rPr>
        <w:lastRenderedPageBreak/>
        <w:drawing>
          <wp:inline distT="0" distB="0" distL="0" distR="0" wp14:anchorId="5874DD25" wp14:editId="2FC7BDCF">
            <wp:extent cx="6858000" cy="568579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6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160" w:rsidRPr="00D30160">
        <w:rPr>
          <w:noProof/>
        </w:rPr>
        <w:t xml:space="preserve"> </w:t>
      </w:r>
      <w:r w:rsidR="00D30160" w:rsidRPr="00D30160">
        <w:rPr>
          <w:noProof/>
          <w:lang w:val="en-GB"/>
        </w:rPr>
        <w:lastRenderedPageBreak/>
        <w:drawing>
          <wp:inline distT="0" distB="0" distL="0" distR="0" wp14:anchorId="149604F4" wp14:editId="7246A13B">
            <wp:extent cx="6858000" cy="5175250"/>
            <wp:effectExtent l="0" t="0" r="0" b="6350"/>
            <wp:docPr id="63" name="Picture 63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screen shot of a computer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B5A03" w:rsidRPr="005B5A03">
        <w:rPr>
          <w:noProof/>
        </w:rPr>
        <w:t xml:space="preserve"> </w:t>
      </w:r>
      <w:r w:rsidR="005B5A03" w:rsidRPr="005B5A03">
        <w:rPr>
          <w:noProof/>
        </w:rPr>
        <w:drawing>
          <wp:inline distT="0" distB="0" distL="0" distR="0" wp14:anchorId="7FB7C42A" wp14:editId="60F91C15">
            <wp:extent cx="6858000" cy="2240915"/>
            <wp:effectExtent l="0" t="0" r="0" b="6985"/>
            <wp:docPr id="64" name="Picture 64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A screen shot of a computer&#10;&#10;Description automatically generated with low confidence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4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E7F61" w14:textId="77777777" w:rsidR="00B82E60" w:rsidRDefault="00B82E60" w:rsidP="007143D7">
      <w:pPr>
        <w:pStyle w:val="Heading4"/>
        <w:rPr>
          <w:lang w:val="en-GB"/>
        </w:rPr>
      </w:pPr>
      <w:r>
        <w:rPr>
          <w:lang w:val="en-GB"/>
        </w:rPr>
        <w:lastRenderedPageBreak/>
        <w:t>DLS2</w:t>
      </w:r>
    </w:p>
    <w:p w14:paraId="5E127AB8" w14:textId="43B8DEBE" w:rsidR="00A360E3" w:rsidRPr="00A360E3" w:rsidRDefault="00891BA0" w:rsidP="00A360E3">
      <w:pPr>
        <w:rPr>
          <w:lang w:val="en-GB"/>
        </w:rPr>
      </w:pPr>
      <w:r w:rsidRPr="00891BA0">
        <w:rPr>
          <w:noProof/>
          <w:lang w:val="en-GB"/>
        </w:rPr>
        <w:lastRenderedPageBreak/>
        <w:drawing>
          <wp:inline distT="0" distB="0" distL="0" distR="0" wp14:anchorId="276F0FE1" wp14:editId="1AC456D8">
            <wp:extent cx="6858000" cy="5729605"/>
            <wp:effectExtent l="0" t="0" r="0" b="44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2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7D1D" w:rsidRPr="00E77D1D">
        <w:rPr>
          <w:noProof/>
        </w:rPr>
        <w:t xml:space="preserve"> </w:t>
      </w:r>
      <w:r w:rsidR="00E77D1D" w:rsidRPr="00E77D1D">
        <w:rPr>
          <w:noProof/>
          <w:lang w:val="en-GB"/>
        </w:rPr>
        <w:lastRenderedPageBreak/>
        <w:drawing>
          <wp:inline distT="0" distB="0" distL="0" distR="0" wp14:anchorId="343E0C0E" wp14:editId="780681B7">
            <wp:extent cx="6858000" cy="4556760"/>
            <wp:effectExtent l="0" t="0" r="0" b="0"/>
            <wp:docPr id="66" name="Picture 66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A screen shot of a computer&#10;&#10;Description automatically generated with medium confidenc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1AFB" w:rsidRPr="00EB1AFB">
        <w:rPr>
          <w:noProof/>
        </w:rPr>
        <w:t xml:space="preserve"> </w:t>
      </w:r>
      <w:r w:rsidR="00EB1AFB" w:rsidRPr="00EB1AFB">
        <w:rPr>
          <w:noProof/>
        </w:rPr>
        <w:drawing>
          <wp:inline distT="0" distB="0" distL="0" distR="0" wp14:anchorId="797D9D76" wp14:editId="3CE733DF">
            <wp:extent cx="6858000" cy="2425700"/>
            <wp:effectExtent l="0" t="0" r="0" b="0"/>
            <wp:docPr id="67" name="Picture 6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A screenshot of a computer&#10;&#10;Description automatically generated with medium confidenc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2A4F0" w14:textId="77777777" w:rsidR="00657009" w:rsidRDefault="00657009" w:rsidP="00657009">
      <w:pPr>
        <w:rPr>
          <w:lang w:val="en-GB"/>
        </w:rPr>
      </w:pPr>
    </w:p>
    <w:p w14:paraId="7E38D953" w14:textId="156A6E6D" w:rsidR="00191DC0" w:rsidRDefault="00191DC0" w:rsidP="00191DC0">
      <w:pPr>
        <w:pStyle w:val="Heading2"/>
        <w:rPr>
          <w:lang w:val="en-GB"/>
        </w:rPr>
      </w:pPr>
      <w:bookmarkStart w:id="29" w:name="_Toc135946726"/>
      <w:r>
        <w:rPr>
          <w:lang w:val="en-GB"/>
        </w:rPr>
        <w:t>VACL</w:t>
      </w:r>
      <w:bookmarkEnd w:id="29"/>
    </w:p>
    <w:p w14:paraId="279E37EB" w14:textId="6318B7C2" w:rsidR="00191DC0" w:rsidRDefault="00191DC0" w:rsidP="00191DC0">
      <w:pPr>
        <w:pStyle w:val="Heading3"/>
      </w:pPr>
      <w:bookmarkStart w:id="30" w:name="_Toc135946727"/>
      <w:r>
        <w:t>sh run | section vlan access-map</w:t>
      </w:r>
      <w:bookmarkEnd w:id="30"/>
    </w:p>
    <w:p w14:paraId="59B5BBF9" w14:textId="3B58BD0E" w:rsidR="0084010E" w:rsidRPr="0084010E" w:rsidRDefault="00127D4B" w:rsidP="0084010E">
      <w:r>
        <w:t xml:space="preserve">This output shows </w:t>
      </w:r>
      <w:r w:rsidR="00ED51FD">
        <w:t xml:space="preserve">that </w:t>
      </w:r>
      <w:r w:rsidR="004D09DA">
        <w:t xml:space="preserve">a VACL has been configured using the temp-host ACL for the temporary staff member. </w:t>
      </w:r>
      <w:r w:rsidR="00BC2D58">
        <w:t xml:space="preserve">It is made to drop </w:t>
      </w:r>
      <w:r w:rsidR="00CB0000">
        <w:t xml:space="preserve">packets that are destined for staff VLAN 10 if </w:t>
      </w:r>
      <w:r w:rsidR="00BB0F02">
        <w:t xml:space="preserve">the source is from the temporary staff member’s IP address. </w:t>
      </w:r>
      <w:r w:rsidR="00464C99">
        <w:t>If the source IP address is not the temporary staff member’s IP address, then packets will not be dropped and will be forwarded</w:t>
      </w:r>
      <w:r w:rsidR="003018E3">
        <w:t xml:space="preserve"> (assumes that others are regular staff members that are allowed normal access)</w:t>
      </w:r>
      <w:r w:rsidR="00464C99">
        <w:t>.</w:t>
      </w:r>
    </w:p>
    <w:p w14:paraId="5A797358" w14:textId="77777777" w:rsidR="00B82E60" w:rsidRP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lastRenderedPageBreak/>
        <w:t>ALS1</w:t>
      </w:r>
    </w:p>
    <w:p w14:paraId="112F3FA3" w14:textId="08335A76" w:rsidR="00191DC0" w:rsidRPr="00191DC0" w:rsidRDefault="0020167A" w:rsidP="00191DC0">
      <w:pPr>
        <w:rPr>
          <w:lang w:val="en-GB"/>
        </w:rPr>
      </w:pPr>
      <w:r w:rsidRPr="0020167A">
        <w:rPr>
          <w:noProof/>
          <w:lang w:val="en-GB"/>
        </w:rPr>
        <w:drawing>
          <wp:inline distT="0" distB="0" distL="0" distR="0" wp14:anchorId="352208BB" wp14:editId="2AF9AC17">
            <wp:extent cx="6858000" cy="1284605"/>
            <wp:effectExtent l="0" t="0" r="0" b="0"/>
            <wp:docPr id="69" name="Picture 69" descr="A picture containing text, software, multimedia software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A picture containing text, software, multimedia software, fon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E8A4F" w14:textId="60D09F65" w:rsidR="00191DC0" w:rsidRDefault="00191DC0" w:rsidP="00191DC0">
      <w:pPr>
        <w:pStyle w:val="Heading3"/>
      </w:pPr>
      <w:bookmarkStart w:id="31" w:name="_Toc135946728"/>
      <w:r w:rsidRPr="00A22DBE">
        <w:t>s</w:t>
      </w:r>
      <w:r w:rsidR="00C33C65">
        <w:t xml:space="preserve">h </w:t>
      </w:r>
      <w:r w:rsidR="006226D2">
        <w:t>run | section vlan filter</w:t>
      </w:r>
      <w:bookmarkEnd w:id="31"/>
    </w:p>
    <w:p w14:paraId="5A3B1C32" w14:textId="33817B81" w:rsidR="00C913D9" w:rsidRPr="00C913D9" w:rsidRDefault="00C913D9" w:rsidP="00C913D9">
      <w:r>
        <w:t xml:space="preserve">This output shows that </w:t>
      </w:r>
      <w:r w:rsidR="00222461">
        <w:t xml:space="preserve">a VLAN filter was applied to </w:t>
      </w:r>
      <w:r w:rsidR="00852C43">
        <w:t xml:space="preserve">block-temp which </w:t>
      </w:r>
      <w:r w:rsidR="00B9721D">
        <w:t xml:space="preserve">is a VACL used to block </w:t>
      </w:r>
      <w:r w:rsidR="00581834">
        <w:t xml:space="preserve">access to the staff VLAN but allow access to everything else </w:t>
      </w:r>
      <w:r w:rsidR="009709B8">
        <w:t xml:space="preserve">for the temporary staff member. </w:t>
      </w:r>
      <w:r w:rsidR="0036449E">
        <w:t>This shows that block-temp is only applied to VLAN 10.</w:t>
      </w:r>
    </w:p>
    <w:p w14:paraId="15EA8D2B" w14:textId="77777777" w:rsidR="00B82E60" w:rsidRP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12F99A99" w14:textId="4CCE2C33" w:rsidR="00657009" w:rsidRPr="00657009" w:rsidRDefault="00C913D9" w:rsidP="00657009">
      <w:pPr>
        <w:rPr>
          <w:lang w:val="en-GB"/>
        </w:rPr>
      </w:pPr>
      <w:r w:rsidRPr="00C913D9">
        <w:rPr>
          <w:noProof/>
          <w:lang w:val="en-GB"/>
        </w:rPr>
        <w:drawing>
          <wp:inline distT="0" distB="0" distL="0" distR="0" wp14:anchorId="1C827ABE" wp14:editId="51FA3C49">
            <wp:extent cx="6858000" cy="858520"/>
            <wp:effectExtent l="0" t="0" r="0" b="0"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9A4D3" w14:textId="21D16D9B" w:rsidR="004B29E7" w:rsidRDefault="004B29E7" w:rsidP="004B29E7">
      <w:pPr>
        <w:rPr>
          <w:lang w:val="en-GB"/>
        </w:rPr>
      </w:pPr>
    </w:p>
    <w:p w14:paraId="1A70C0E5" w14:textId="25FB5E4D" w:rsidR="004B29E7" w:rsidRDefault="00B93C72" w:rsidP="00B82E60">
      <w:pPr>
        <w:pStyle w:val="Heading2"/>
        <w:rPr>
          <w:lang w:val="en-GB"/>
        </w:rPr>
      </w:pPr>
      <w:bookmarkStart w:id="32" w:name="_Toc135946729"/>
      <w:r>
        <w:rPr>
          <w:lang w:val="en-GB"/>
        </w:rPr>
        <w:t>SSH</w:t>
      </w:r>
      <w:bookmarkEnd w:id="32"/>
      <w:r>
        <w:rPr>
          <w:lang w:val="en-GB"/>
        </w:rPr>
        <w:t xml:space="preserve"> </w:t>
      </w:r>
    </w:p>
    <w:p w14:paraId="42977140" w14:textId="42A01E1A" w:rsidR="00A01173" w:rsidRDefault="00622A39" w:rsidP="00B82E60">
      <w:pPr>
        <w:pStyle w:val="Heading3"/>
        <w:rPr>
          <w:lang w:val="en-GB"/>
        </w:rPr>
      </w:pPr>
      <w:bookmarkStart w:id="33" w:name="_Toc135946730"/>
      <w:r>
        <w:rPr>
          <w:lang w:val="en-GB"/>
        </w:rPr>
        <w:t xml:space="preserve">sh </w:t>
      </w:r>
      <w:r w:rsidR="00272F57">
        <w:rPr>
          <w:lang w:val="en-GB"/>
        </w:rPr>
        <w:t>ip ssh</w:t>
      </w:r>
      <w:bookmarkEnd w:id="33"/>
    </w:p>
    <w:p w14:paraId="1CDBB77A" w14:textId="049776E6" w:rsidR="00C127DC" w:rsidRPr="00C127DC" w:rsidRDefault="00C127DC" w:rsidP="00C127DC">
      <w:pPr>
        <w:rPr>
          <w:lang w:val="en-GB"/>
        </w:rPr>
      </w:pPr>
      <w:r>
        <w:rPr>
          <w:lang w:val="en-GB"/>
        </w:rPr>
        <w:t xml:space="preserve">This output shows that SSH is enabled on the gateway router and </w:t>
      </w:r>
      <w:r w:rsidR="00A01B31">
        <w:rPr>
          <w:lang w:val="en-GB"/>
        </w:rPr>
        <w:t>it shows the keys.</w:t>
      </w:r>
    </w:p>
    <w:p w14:paraId="207DFDC8" w14:textId="648A296F" w:rsidR="00B82E60" w:rsidRDefault="00373C3F" w:rsidP="00B82E60">
      <w:pPr>
        <w:pStyle w:val="Heading4"/>
        <w:rPr>
          <w:lang w:val="en-GB"/>
        </w:rPr>
      </w:pPr>
      <w:r>
        <w:rPr>
          <w:lang w:val="en-GB"/>
        </w:rPr>
        <w:t>GATEWAY</w:t>
      </w:r>
    </w:p>
    <w:p w14:paraId="5D6634A0" w14:textId="4573820A" w:rsidR="00373C3F" w:rsidRPr="00373C3F" w:rsidRDefault="00536739" w:rsidP="00373C3F">
      <w:pPr>
        <w:rPr>
          <w:lang w:val="en-GB"/>
        </w:rPr>
      </w:pPr>
      <w:r w:rsidRPr="00536739">
        <w:rPr>
          <w:noProof/>
          <w:lang w:val="en-GB"/>
        </w:rPr>
        <w:drawing>
          <wp:inline distT="0" distB="0" distL="0" distR="0" wp14:anchorId="7B508D06" wp14:editId="020A09E7">
            <wp:extent cx="6858000" cy="2259965"/>
            <wp:effectExtent l="0" t="0" r="0" b="698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25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04AE8" w14:textId="77777777" w:rsidR="00D42EAA" w:rsidRDefault="00D42EAA" w:rsidP="00B82E60">
      <w:pPr>
        <w:rPr>
          <w:lang w:val="en-GB"/>
        </w:rPr>
      </w:pPr>
    </w:p>
    <w:p w14:paraId="5B950B27" w14:textId="77777777" w:rsidR="00D42EAA" w:rsidRDefault="00D42EAA" w:rsidP="00B82E60">
      <w:pPr>
        <w:rPr>
          <w:lang w:val="en-GB"/>
        </w:rPr>
      </w:pPr>
    </w:p>
    <w:p w14:paraId="5E096428" w14:textId="77777777" w:rsidR="00D42EAA" w:rsidRDefault="00D42EAA" w:rsidP="00B82E60">
      <w:pPr>
        <w:rPr>
          <w:lang w:val="en-GB"/>
        </w:rPr>
      </w:pPr>
    </w:p>
    <w:p w14:paraId="1D148BBD" w14:textId="77777777" w:rsidR="00D42EAA" w:rsidRDefault="00D42EAA" w:rsidP="00B82E60">
      <w:pPr>
        <w:rPr>
          <w:lang w:val="en-GB"/>
        </w:rPr>
      </w:pPr>
    </w:p>
    <w:p w14:paraId="46358F06" w14:textId="77777777" w:rsidR="00D42EAA" w:rsidRDefault="00D42EAA" w:rsidP="00B82E60">
      <w:pPr>
        <w:rPr>
          <w:lang w:val="en-GB"/>
        </w:rPr>
      </w:pPr>
    </w:p>
    <w:p w14:paraId="10F92BA1" w14:textId="77777777" w:rsidR="00B82E60" w:rsidRPr="00B82E60" w:rsidRDefault="00B82E60" w:rsidP="00B82E60">
      <w:pPr>
        <w:rPr>
          <w:lang w:val="en-GB"/>
        </w:rPr>
      </w:pPr>
    </w:p>
    <w:p w14:paraId="7CBC5932" w14:textId="77777777" w:rsidR="00A01B31" w:rsidRDefault="00325895" w:rsidP="0048142E">
      <w:pPr>
        <w:pStyle w:val="Heading4"/>
        <w:rPr>
          <w:lang w:val="en-GB"/>
        </w:rPr>
      </w:pPr>
      <w:bookmarkStart w:id="34" w:name="_Toc135946731"/>
      <w:r w:rsidRPr="00A01B31">
        <w:rPr>
          <w:rStyle w:val="Heading3Char"/>
          <w:i w:val="0"/>
          <w:iCs w:val="0"/>
        </w:rPr>
        <w:lastRenderedPageBreak/>
        <w:t>sh run | section line vty</w:t>
      </w:r>
      <w:bookmarkEnd w:id="34"/>
      <w:r w:rsidRPr="00A01B31">
        <w:rPr>
          <w:rStyle w:val="Heading3Char"/>
          <w:i w:val="0"/>
          <w:iCs w:val="0"/>
        </w:rPr>
        <w:t xml:space="preserve"> </w:t>
      </w:r>
    </w:p>
    <w:p w14:paraId="10855405" w14:textId="5B057F5A" w:rsidR="00F76C77" w:rsidRDefault="0055507A" w:rsidP="0055507A">
      <w:pPr>
        <w:rPr>
          <w:rStyle w:val="Heading4Char"/>
        </w:rPr>
      </w:pPr>
      <w:r>
        <w:rPr>
          <w:lang w:val="en-GB"/>
        </w:rPr>
        <w:t xml:space="preserve">This output shows that SSH is enabled on </w:t>
      </w:r>
      <w:r w:rsidR="005037A6">
        <w:rPr>
          <w:lang w:val="en-GB"/>
        </w:rPr>
        <w:t>on line vty 0 4</w:t>
      </w:r>
      <w:r w:rsidR="00BD198D">
        <w:rPr>
          <w:lang w:val="en-GB"/>
        </w:rPr>
        <w:t xml:space="preserve"> and that a username and password is required to access it (login local). </w:t>
      </w:r>
    </w:p>
    <w:p w14:paraId="52902845" w14:textId="391FB591" w:rsidR="00272F57" w:rsidRDefault="0048142E" w:rsidP="0055507A">
      <w:pPr>
        <w:rPr>
          <w:lang w:val="en-GB"/>
        </w:rPr>
      </w:pPr>
      <w:r w:rsidRPr="0055507A">
        <w:rPr>
          <w:rStyle w:val="Heading4Char"/>
        </w:rPr>
        <w:t>GATEWAY</w:t>
      </w:r>
    </w:p>
    <w:p w14:paraId="653BD5B1" w14:textId="54F7EF3F" w:rsidR="000C29D4" w:rsidRDefault="0048142E" w:rsidP="004B29E7">
      <w:pPr>
        <w:rPr>
          <w:lang w:val="en-GB"/>
        </w:rPr>
      </w:pPr>
      <w:r w:rsidRPr="0048142E">
        <w:rPr>
          <w:noProof/>
          <w:lang w:val="en-GB"/>
        </w:rPr>
        <w:drawing>
          <wp:inline distT="0" distB="0" distL="0" distR="0" wp14:anchorId="234AFE88" wp14:editId="5BD74B8B">
            <wp:extent cx="6858000" cy="1066800"/>
            <wp:effectExtent l="0" t="0" r="0" b="0"/>
            <wp:docPr id="72" name="Picture 72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icture containing text, font, screensho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C1864" w14:textId="58E36E1D" w:rsidR="00B93C72" w:rsidRDefault="00B93C72" w:rsidP="00B82E60">
      <w:pPr>
        <w:pStyle w:val="Heading2"/>
        <w:rPr>
          <w:lang w:val="en-GB"/>
        </w:rPr>
      </w:pPr>
      <w:bookmarkStart w:id="35" w:name="_Toc135946732"/>
      <w:r>
        <w:rPr>
          <w:lang w:val="en-GB"/>
        </w:rPr>
        <w:t>NTP</w:t>
      </w:r>
      <w:bookmarkEnd w:id="35"/>
    </w:p>
    <w:p w14:paraId="604F8D99" w14:textId="35C4B09F" w:rsidR="00325895" w:rsidRDefault="00325895" w:rsidP="00B82E60">
      <w:pPr>
        <w:pStyle w:val="Heading3"/>
        <w:rPr>
          <w:lang w:val="en-GB"/>
        </w:rPr>
      </w:pPr>
      <w:bookmarkStart w:id="36" w:name="_Toc135946733"/>
      <w:r>
        <w:rPr>
          <w:lang w:val="en-GB"/>
        </w:rPr>
        <w:t xml:space="preserve">sh ntp </w:t>
      </w:r>
      <w:r w:rsidR="00F5094A">
        <w:rPr>
          <w:lang w:val="en-GB"/>
        </w:rPr>
        <w:t>status</w:t>
      </w:r>
      <w:bookmarkEnd w:id="36"/>
      <w:r w:rsidR="00F5094A">
        <w:rPr>
          <w:lang w:val="en-GB"/>
        </w:rPr>
        <w:t xml:space="preserve"> </w:t>
      </w:r>
    </w:p>
    <w:p w14:paraId="5279605B" w14:textId="495A70EF" w:rsidR="00EB19F8" w:rsidRPr="00EB19F8" w:rsidRDefault="00EB7987" w:rsidP="00EB19F8">
      <w:pPr>
        <w:rPr>
          <w:lang w:val="en-GB"/>
        </w:rPr>
      </w:pPr>
      <w:r>
        <w:rPr>
          <w:lang w:val="en-GB"/>
        </w:rPr>
        <w:t>T</w:t>
      </w:r>
      <w:r w:rsidR="00741948">
        <w:rPr>
          <w:lang w:val="en-GB"/>
        </w:rPr>
        <w:t>his output shows that</w:t>
      </w:r>
      <w:r w:rsidR="00672968">
        <w:rPr>
          <w:lang w:val="en-GB"/>
        </w:rPr>
        <w:t xml:space="preserve"> ALS1, ALS2</w:t>
      </w:r>
      <w:r w:rsidR="005B6E15">
        <w:rPr>
          <w:lang w:val="en-GB"/>
        </w:rPr>
        <w:t xml:space="preserve"> and DLS2 are </w:t>
      </w:r>
      <w:r w:rsidR="0056479B">
        <w:rPr>
          <w:lang w:val="en-GB"/>
        </w:rPr>
        <w:t xml:space="preserve">set to </w:t>
      </w:r>
      <w:r w:rsidR="003E4C34">
        <w:rPr>
          <w:lang w:val="en-GB"/>
        </w:rPr>
        <w:t xml:space="preserve">getting their </w:t>
      </w:r>
      <w:r w:rsidR="00F54E84">
        <w:rPr>
          <w:lang w:val="en-GB"/>
        </w:rPr>
        <w:t>clock time from DLS1</w:t>
      </w:r>
      <w:r w:rsidR="003B3E3D">
        <w:rPr>
          <w:lang w:val="en-GB"/>
        </w:rPr>
        <w:t xml:space="preserve"> using </w:t>
      </w:r>
      <w:r w:rsidR="00E73D37">
        <w:rPr>
          <w:lang w:val="en-GB"/>
        </w:rPr>
        <w:t>it’s IP address which is 172.16.100.2</w:t>
      </w:r>
      <w:r w:rsidR="00F54E84">
        <w:rPr>
          <w:lang w:val="en-GB"/>
        </w:rPr>
        <w:t xml:space="preserve">, which is set as the </w:t>
      </w:r>
      <w:r w:rsidR="00702F8A">
        <w:rPr>
          <w:lang w:val="en-GB"/>
        </w:rPr>
        <w:t>NTP master</w:t>
      </w:r>
      <w:r w:rsidR="00081407">
        <w:rPr>
          <w:lang w:val="en-GB"/>
        </w:rPr>
        <w:t xml:space="preserve"> server.</w:t>
      </w:r>
      <w:r w:rsidR="00C00119">
        <w:rPr>
          <w:lang w:val="en-GB"/>
        </w:rPr>
        <w:t xml:space="preserve"> This allows all the switches to </w:t>
      </w:r>
      <w:r w:rsidR="00A173B7">
        <w:rPr>
          <w:lang w:val="en-GB"/>
        </w:rPr>
        <w:t xml:space="preserve">have their time </w:t>
      </w:r>
      <w:r w:rsidR="00DD3B42" w:rsidRPr="00B575CE">
        <w:rPr>
          <w:lang w:val="en-AU"/>
        </w:rPr>
        <w:t>synchronised</w:t>
      </w:r>
      <w:r w:rsidR="00A173B7">
        <w:rPr>
          <w:lang w:val="en-GB"/>
        </w:rPr>
        <w:t xml:space="preserve"> with </w:t>
      </w:r>
      <w:r w:rsidR="00B163D9">
        <w:rPr>
          <w:lang w:val="en-GB"/>
        </w:rPr>
        <w:t>DLS1</w:t>
      </w:r>
      <w:r w:rsidR="004438C1">
        <w:rPr>
          <w:lang w:val="en-GB"/>
        </w:rPr>
        <w:t xml:space="preserve">, which results in </w:t>
      </w:r>
      <w:r w:rsidR="008939D5">
        <w:rPr>
          <w:lang w:val="en-GB"/>
        </w:rPr>
        <w:t>consistent time on</w:t>
      </w:r>
      <w:r w:rsidR="003B3E3D">
        <w:rPr>
          <w:lang w:val="en-GB"/>
        </w:rPr>
        <w:t xml:space="preserve"> all switches.</w:t>
      </w:r>
    </w:p>
    <w:p w14:paraId="411E73DC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5982B0CD" w14:textId="6C66FB05" w:rsidR="00B760A2" w:rsidRPr="00B760A2" w:rsidRDefault="00B760A2" w:rsidP="00B760A2">
      <w:pPr>
        <w:rPr>
          <w:lang w:val="en-GB"/>
        </w:rPr>
      </w:pPr>
      <w:r w:rsidRPr="00B760A2">
        <w:rPr>
          <w:noProof/>
          <w:lang w:val="en-GB"/>
        </w:rPr>
        <w:drawing>
          <wp:inline distT="0" distB="0" distL="0" distR="0" wp14:anchorId="45B8D611" wp14:editId="36FAEF50">
            <wp:extent cx="6858000" cy="1477010"/>
            <wp:effectExtent l="0" t="0" r="0" b="8890"/>
            <wp:docPr id="74" name="Picture 74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A screenshot of a computer program&#10;&#10;Description automatically generated with medium confidence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7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F9E15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5D7E021C" w14:textId="442528A3" w:rsidR="00B760A2" w:rsidRPr="00B760A2" w:rsidRDefault="008C2CE7" w:rsidP="00B760A2">
      <w:pPr>
        <w:rPr>
          <w:lang w:val="en-GB"/>
        </w:rPr>
      </w:pPr>
      <w:r w:rsidRPr="008C2CE7">
        <w:rPr>
          <w:noProof/>
          <w:lang w:val="en-GB"/>
        </w:rPr>
        <w:drawing>
          <wp:inline distT="0" distB="0" distL="0" distR="0" wp14:anchorId="6094D8DE" wp14:editId="762E3077">
            <wp:extent cx="6858000" cy="1479550"/>
            <wp:effectExtent l="0" t="0" r="0" b="6350"/>
            <wp:docPr id="75" name="Picture 75" descr="A screen 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A screen shot of a computer code&#10;&#10;Description automatically generated with low confidence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4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05955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DLS1</w:t>
      </w:r>
    </w:p>
    <w:p w14:paraId="3880B4AA" w14:textId="3FAF0707" w:rsidR="008C2CE7" w:rsidRPr="008C2CE7" w:rsidRDefault="006228C1" w:rsidP="008C2CE7">
      <w:pPr>
        <w:rPr>
          <w:lang w:val="en-GB"/>
        </w:rPr>
      </w:pPr>
      <w:r w:rsidRPr="006228C1">
        <w:rPr>
          <w:noProof/>
          <w:lang w:val="en-GB"/>
        </w:rPr>
        <w:drawing>
          <wp:inline distT="0" distB="0" distL="0" distR="0" wp14:anchorId="38AD7A4D" wp14:editId="50906A9E">
            <wp:extent cx="6858000" cy="1549400"/>
            <wp:effectExtent l="0" t="0" r="0" b="0"/>
            <wp:docPr id="76" name="Picture 76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picture containing text, screenshot, fon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FD338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lastRenderedPageBreak/>
        <w:t>DLS2</w:t>
      </w:r>
    </w:p>
    <w:p w14:paraId="57720D32" w14:textId="59C00B62" w:rsidR="006228C1" w:rsidRPr="006228C1" w:rsidRDefault="002E08A5" w:rsidP="006228C1">
      <w:pPr>
        <w:rPr>
          <w:lang w:val="en-GB"/>
        </w:rPr>
      </w:pPr>
      <w:r w:rsidRPr="002E08A5">
        <w:rPr>
          <w:noProof/>
          <w:lang w:val="en-GB"/>
        </w:rPr>
        <w:drawing>
          <wp:inline distT="0" distB="0" distL="0" distR="0" wp14:anchorId="3781A237" wp14:editId="55BBA7E3">
            <wp:extent cx="6858000" cy="1560830"/>
            <wp:effectExtent l="0" t="0" r="0" b="1270"/>
            <wp:docPr id="77" name="Picture 77" descr="A screenshot of a computer cod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screenshot of a computer code&#10;&#10;Description automatically generated with medium confidence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6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11FD1" w14:textId="77777777" w:rsidR="00B82E60" w:rsidRPr="00B82E60" w:rsidRDefault="00B82E60" w:rsidP="00B82E60">
      <w:pPr>
        <w:rPr>
          <w:lang w:val="en-GB"/>
        </w:rPr>
      </w:pPr>
    </w:p>
    <w:p w14:paraId="42E53AA2" w14:textId="77777777" w:rsidR="00B93C72" w:rsidRDefault="00B93C72" w:rsidP="00B82E60">
      <w:pPr>
        <w:pStyle w:val="Heading3"/>
        <w:rPr>
          <w:lang w:val="en-GB"/>
        </w:rPr>
      </w:pPr>
    </w:p>
    <w:p w14:paraId="1C4760F5" w14:textId="35C2F63F" w:rsidR="001F4908" w:rsidRDefault="00700485" w:rsidP="00B82E60">
      <w:pPr>
        <w:pStyle w:val="Heading3"/>
        <w:rPr>
          <w:lang w:val="en-GB"/>
        </w:rPr>
      </w:pPr>
      <w:bookmarkStart w:id="37" w:name="_Toc135946734"/>
      <w:r>
        <w:rPr>
          <w:lang w:val="en-GB"/>
        </w:rPr>
        <w:t>sh ntp association</w:t>
      </w:r>
      <w:bookmarkEnd w:id="37"/>
    </w:p>
    <w:p w14:paraId="46AF9845" w14:textId="49203D62" w:rsidR="00664203" w:rsidRPr="00664203" w:rsidRDefault="00664203" w:rsidP="00664203">
      <w:pPr>
        <w:rPr>
          <w:lang w:val="en-GB"/>
        </w:rPr>
      </w:pPr>
      <w:r>
        <w:rPr>
          <w:lang w:val="en-GB"/>
        </w:rPr>
        <w:t xml:space="preserve">These outputs show </w:t>
      </w:r>
      <w:r w:rsidR="001025CE">
        <w:rPr>
          <w:lang w:val="en-GB"/>
        </w:rPr>
        <w:t xml:space="preserve">that </w:t>
      </w:r>
      <w:r w:rsidR="00FA32DF">
        <w:rPr>
          <w:lang w:val="en-GB"/>
        </w:rPr>
        <w:t xml:space="preserve">DLS1 is the NTP server that the switches are getting their clock time from. It shows </w:t>
      </w:r>
      <w:r w:rsidR="00464985">
        <w:rPr>
          <w:lang w:val="en-GB"/>
        </w:rPr>
        <w:t xml:space="preserve">information such as the offset and delay </w:t>
      </w:r>
      <w:r w:rsidR="00BE5407">
        <w:rPr>
          <w:lang w:val="en-GB"/>
        </w:rPr>
        <w:t xml:space="preserve">for each switch when receiving </w:t>
      </w:r>
      <w:r w:rsidR="00771EB3">
        <w:rPr>
          <w:lang w:val="en-GB"/>
        </w:rPr>
        <w:t>a time update.</w:t>
      </w:r>
      <w:r w:rsidR="00F03B66">
        <w:rPr>
          <w:lang w:val="en-GB"/>
        </w:rPr>
        <w:t xml:space="preserve"> DLS1 shows the address 127.127.1.1</w:t>
      </w:r>
      <w:r w:rsidR="00867DBB">
        <w:rPr>
          <w:lang w:val="en-GB"/>
        </w:rPr>
        <w:t xml:space="preserve"> and reference clock as .LOCL.</w:t>
      </w:r>
      <w:r w:rsidR="00F03B66">
        <w:rPr>
          <w:lang w:val="en-GB"/>
        </w:rPr>
        <w:t xml:space="preserve"> because it is the NTP master</w:t>
      </w:r>
      <w:r w:rsidR="00A979CA">
        <w:rPr>
          <w:lang w:val="en-GB"/>
        </w:rPr>
        <w:t xml:space="preserve"> and it is not getting the time from another NTP server</w:t>
      </w:r>
      <w:r w:rsidR="00867DBB">
        <w:rPr>
          <w:lang w:val="en-GB"/>
        </w:rPr>
        <w:t>.</w:t>
      </w:r>
    </w:p>
    <w:p w14:paraId="2F2223E4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1</w:t>
      </w:r>
    </w:p>
    <w:p w14:paraId="0FDCEA1E" w14:textId="4570912F" w:rsidR="00E8038B" w:rsidRPr="00E8038B" w:rsidRDefault="00E8038B" w:rsidP="00E8038B">
      <w:pPr>
        <w:rPr>
          <w:lang w:val="en-GB"/>
        </w:rPr>
      </w:pPr>
      <w:r w:rsidRPr="00E8038B">
        <w:rPr>
          <w:noProof/>
          <w:lang w:val="en-GB"/>
        </w:rPr>
        <w:drawing>
          <wp:inline distT="0" distB="0" distL="0" distR="0" wp14:anchorId="0A7E85C7" wp14:editId="0ED64AF7">
            <wp:extent cx="6858000" cy="1235075"/>
            <wp:effectExtent l="0" t="0" r="0" b="3175"/>
            <wp:docPr id="78" name="Picture 78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A screen shot of a computer&#10;&#10;Description automatically generated with low confidence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3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7AE41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ALS2</w:t>
      </w:r>
    </w:p>
    <w:p w14:paraId="6C2DCF13" w14:textId="10B364D7" w:rsidR="00E8038B" w:rsidRPr="00E8038B" w:rsidRDefault="003A10B5" w:rsidP="00E8038B">
      <w:pPr>
        <w:rPr>
          <w:lang w:val="en-GB"/>
        </w:rPr>
      </w:pPr>
      <w:r w:rsidRPr="003A10B5">
        <w:rPr>
          <w:noProof/>
          <w:lang w:val="en-GB"/>
        </w:rPr>
        <w:drawing>
          <wp:inline distT="0" distB="0" distL="0" distR="0" wp14:anchorId="4D3047F9" wp14:editId="29CB63AC">
            <wp:extent cx="6858000" cy="1167765"/>
            <wp:effectExtent l="0" t="0" r="0" b="0"/>
            <wp:docPr id="79" name="Picture 79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A screen shot of a computer&#10;&#10;Description automatically generated with low confidence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6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4D7F1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DLS1</w:t>
      </w:r>
    </w:p>
    <w:p w14:paraId="06AF5F19" w14:textId="058FE049" w:rsidR="003A10B5" w:rsidRPr="003A10B5" w:rsidRDefault="0052051B" w:rsidP="003A10B5">
      <w:pPr>
        <w:rPr>
          <w:lang w:val="en-GB"/>
        </w:rPr>
      </w:pPr>
      <w:r w:rsidRPr="0052051B">
        <w:rPr>
          <w:noProof/>
          <w:lang w:val="en-GB"/>
        </w:rPr>
        <w:drawing>
          <wp:inline distT="0" distB="0" distL="0" distR="0" wp14:anchorId="7B9C0903" wp14:editId="620DF27E">
            <wp:extent cx="6858000" cy="1174750"/>
            <wp:effectExtent l="0" t="0" r="0" b="6350"/>
            <wp:docPr id="80" name="Picture 80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A picture containing text, font, screensho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D1AB6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2C89091A" w14:textId="05F94059" w:rsidR="00B82E60" w:rsidRDefault="00DE2FDA" w:rsidP="004B29E7">
      <w:pPr>
        <w:rPr>
          <w:lang w:val="en-GB"/>
        </w:rPr>
      </w:pPr>
      <w:r w:rsidRPr="00DE2FDA">
        <w:rPr>
          <w:noProof/>
          <w:lang w:val="en-GB"/>
        </w:rPr>
        <w:drawing>
          <wp:inline distT="0" distB="0" distL="0" distR="0" wp14:anchorId="46264862" wp14:editId="58B8DDAF">
            <wp:extent cx="6858000" cy="1183640"/>
            <wp:effectExtent l="0" t="0" r="0" b="0"/>
            <wp:docPr id="81" name="Picture 8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A screen shot of a computer&#10;&#10;Description automatically generated with medium confidence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EF8FB" w14:textId="77777777" w:rsidR="00B82E60" w:rsidRDefault="00B82E60" w:rsidP="004B29E7">
      <w:pPr>
        <w:rPr>
          <w:lang w:val="en-GB"/>
        </w:rPr>
      </w:pPr>
    </w:p>
    <w:p w14:paraId="2F6C127C" w14:textId="77777777" w:rsidR="00B82E60" w:rsidRDefault="00B82E60" w:rsidP="004B29E7">
      <w:pPr>
        <w:rPr>
          <w:lang w:val="en-GB"/>
        </w:rPr>
      </w:pPr>
    </w:p>
    <w:p w14:paraId="0F323AC2" w14:textId="77777777" w:rsidR="00B82E60" w:rsidRDefault="00B82E60" w:rsidP="004B29E7">
      <w:pPr>
        <w:rPr>
          <w:lang w:val="en-GB"/>
        </w:rPr>
      </w:pPr>
    </w:p>
    <w:p w14:paraId="7F03AC4C" w14:textId="77777777" w:rsidR="001F4908" w:rsidRDefault="001F4908" w:rsidP="004B29E7">
      <w:pPr>
        <w:rPr>
          <w:lang w:val="en-GB"/>
        </w:rPr>
      </w:pPr>
    </w:p>
    <w:p w14:paraId="03C5CFBE" w14:textId="7D6597D5" w:rsidR="00B93C72" w:rsidRDefault="00B93C72" w:rsidP="00B82E60">
      <w:pPr>
        <w:pStyle w:val="Heading2"/>
        <w:rPr>
          <w:lang w:val="en-GB"/>
        </w:rPr>
      </w:pPr>
      <w:bookmarkStart w:id="38" w:name="_Toc135946735"/>
      <w:r>
        <w:rPr>
          <w:lang w:val="en-GB"/>
        </w:rPr>
        <w:t>Private VLANs</w:t>
      </w:r>
      <w:bookmarkEnd w:id="38"/>
    </w:p>
    <w:p w14:paraId="420E2577" w14:textId="47409A2D" w:rsidR="00B93C72" w:rsidRDefault="00D53413" w:rsidP="00B82E60">
      <w:pPr>
        <w:pStyle w:val="Heading3"/>
        <w:rPr>
          <w:lang w:val="en-GB"/>
        </w:rPr>
      </w:pPr>
      <w:bookmarkStart w:id="39" w:name="_Toc135946736"/>
      <w:r>
        <w:rPr>
          <w:lang w:val="en-GB"/>
        </w:rPr>
        <w:t>sh vlan private-vlan</w:t>
      </w:r>
      <w:bookmarkEnd w:id="39"/>
    </w:p>
    <w:p w14:paraId="3C9CD307" w14:textId="3A57BA75" w:rsidR="000764AD" w:rsidRPr="000764AD" w:rsidRDefault="00716158" w:rsidP="000764AD">
      <w:pPr>
        <w:rPr>
          <w:lang w:val="en-GB"/>
        </w:rPr>
      </w:pPr>
      <w:r>
        <w:rPr>
          <w:lang w:val="en-GB"/>
        </w:rPr>
        <w:t xml:space="preserve">This output shows that </w:t>
      </w:r>
      <w:r w:rsidR="006A2AA1">
        <w:rPr>
          <w:lang w:val="en-GB"/>
        </w:rPr>
        <w:t xml:space="preserve">ports from Gigabit Ethernet 1/0/15-17 are </w:t>
      </w:r>
      <w:r w:rsidR="00506E3A">
        <w:rPr>
          <w:lang w:val="en-GB"/>
        </w:rPr>
        <w:t xml:space="preserve">assigned to the isolated private VLAN and </w:t>
      </w:r>
      <w:r w:rsidR="002028F3">
        <w:rPr>
          <w:lang w:val="en-GB"/>
        </w:rPr>
        <w:t>1/0/18-20 are assigned to the community private VLAN. Both these PVLANs are associated with primary VLAN 150.</w:t>
      </w:r>
    </w:p>
    <w:p w14:paraId="0F23F04D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36B9CA44" w14:textId="1FCEE2AA" w:rsidR="00077944" w:rsidRPr="00077944" w:rsidRDefault="00077944" w:rsidP="00077944">
      <w:pPr>
        <w:rPr>
          <w:lang w:val="en-GB"/>
        </w:rPr>
      </w:pPr>
      <w:r w:rsidRPr="00077944">
        <w:rPr>
          <w:noProof/>
          <w:lang w:val="en-GB"/>
        </w:rPr>
        <w:drawing>
          <wp:inline distT="0" distB="0" distL="0" distR="0" wp14:anchorId="5EDA5325" wp14:editId="26975E5B">
            <wp:extent cx="6858000" cy="139446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B8428" w14:textId="77777777" w:rsidR="00B82E60" w:rsidRPr="00B82E60" w:rsidRDefault="00B82E60" w:rsidP="00B82E60">
      <w:pPr>
        <w:rPr>
          <w:lang w:val="en-GB"/>
        </w:rPr>
      </w:pPr>
    </w:p>
    <w:p w14:paraId="644118B1" w14:textId="1A65BDC0" w:rsidR="00D53413" w:rsidRDefault="00B82E60" w:rsidP="00B82E60">
      <w:pPr>
        <w:pStyle w:val="Heading3"/>
        <w:rPr>
          <w:lang w:val="en-GB"/>
        </w:rPr>
      </w:pPr>
      <w:bookmarkStart w:id="40" w:name="_Toc135946737"/>
      <w:r>
        <w:rPr>
          <w:lang w:val="en-GB"/>
        </w:rPr>
        <w:t>sh vlan private-vlan type</w:t>
      </w:r>
      <w:bookmarkEnd w:id="40"/>
    </w:p>
    <w:p w14:paraId="34307114" w14:textId="36EB4CA9" w:rsidR="004421C0" w:rsidRPr="004421C0" w:rsidRDefault="004421C0" w:rsidP="004421C0">
      <w:pPr>
        <w:rPr>
          <w:lang w:val="en-GB"/>
        </w:rPr>
      </w:pPr>
      <w:r>
        <w:rPr>
          <w:lang w:val="en-GB"/>
        </w:rPr>
        <w:t>This output shows the primary, isolated and community VLAN numbers.</w:t>
      </w:r>
    </w:p>
    <w:p w14:paraId="4A5358E0" w14:textId="77777777" w:rsidR="00B82E60" w:rsidRDefault="00B82E60" w:rsidP="00B82E60">
      <w:pPr>
        <w:pStyle w:val="Heading4"/>
        <w:rPr>
          <w:lang w:val="en-GB"/>
        </w:rPr>
      </w:pPr>
      <w:r>
        <w:rPr>
          <w:lang w:val="en-GB"/>
        </w:rPr>
        <w:t>DLS2</w:t>
      </w:r>
    </w:p>
    <w:p w14:paraId="4BE52464" w14:textId="7B3587DD" w:rsidR="0034478D" w:rsidRPr="0034478D" w:rsidRDefault="0034478D" w:rsidP="0034478D">
      <w:pPr>
        <w:rPr>
          <w:lang w:val="en-GB"/>
        </w:rPr>
      </w:pPr>
      <w:r w:rsidRPr="0034478D">
        <w:rPr>
          <w:noProof/>
          <w:lang w:val="en-GB"/>
        </w:rPr>
        <w:drawing>
          <wp:inline distT="0" distB="0" distL="0" distR="0" wp14:anchorId="4FAA27C3" wp14:editId="2E9E1F57">
            <wp:extent cx="6858000" cy="1517650"/>
            <wp:effectExtent l="0" t="0" r="0" b="6350"/>
            <wp:docPr id="83" name="Picture 83" descr="A picture containing text, software, multimedia softwar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A picture containing text, software, multimedia software, screensho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3AB00" w14:textId="77777777" w:rsidR="00B82E60" w:rsidRDefault="00B82E60" w:rsidP="004B29E7">
      <w:pPr>
        <w:rPr>
          <w:lang w:val="en-GB"/>
        </w:rPr>
      </w:pPr>
    </w:p>
    <w:p w14:paraId="6B5652D3" w14:textId="7B380A97" w:rsidR="00B93C72" w:rsidRDefault="00B93C72" w:rsidP="00B82E60">
      <w:pPr>
        <w:pStyle w:val="Heading2"/>
        <w:rPr>
          <w:lang w:val="en-GB"/>
        </w:rPr>
      </w:pPr>
      <w:bookmarkStart w:id="41" w:name="_Toc135946738"/>
      <w:r>
        <w:rPr>
          <w:lang w:val="en-GB"/>
        </w:rPr>
        <w:t>Test connectivity to Internet</w:t>
      </w:r>
      <w:bookmarkEnd w:id="41"/>
      <w:r>
        <w:rPr>
          <w:lang w:val="en-GB"/>
        </w:rPr>
        <w:t xml:space="preserve"> </w:t>
      </w:r>
    </w:p>
    <w:p w14:paraId="02FCECB9" w14:textId="77777777" w:rsidR="009072C3" w:rsidRDefault="00B82E60" w:rsidP="00B82E60">
      <w:pPr>
        <w:pStyle w:val="Heading4"/>
        <w:rPr>
          <w:rStyle w:val="Heading3Char"/>
          <w:i w:val="0"/>
          <w:iCs w:val="0"/>
        </w:rPr>
      </w:pPr>
      <w:bookmarkStart w:id="42" w:name="_Toc135946739"/>
      <w:r w:rsidRPr="00360727">
        <w:rPr>
          <w:rStyle w:val="Heading3Char"/>
          <w:i w:val="0"/>
          <w:iCs w:val="0"/>
        </w:rPr>
        <w:t>ping 200.200.10.5</w:t>
      </w:r>
      <w:bookmarkEnd w:id="42"/>
    </w:p>
    <w:p w14:paraId="68985988" w14:textId="23AF99B8" w:rsidR="00B82E60" w:rsidRDefault="00935FFA" w:rsidP="00935FFA">
      <w:pPr>
        <w:rPr>
          <w:lang w:val="en-GB"/>
        </w:rPr>
      </w:pPr>
      <w:r w:rsidRPr="00935FFA">
        <w:rPr>
          <w:lang w:val="en-GB"/>
        </w:rPr>
        <w:t>These outputs show that ALS1 and ALS2 can send a ping to the simulated Internet on loopback0 on the gateway and receive a response back successfully.</w:t>
      </w:r>
      <w:r w:rsidR="00B82E60">
        <w:rPr>
          <w:lang w:val="en-GB"/>
        </w:rPr>
        <w:br/>
      </w:r>
      <w:r w:rsidR="00B82E60" w:rsidRPr="00935FFA">
        <w:rPr>
          <w:rStyle w:val="Heading4Char"/>
        </w:rPr>
        <w:t>ALS1</w:t>
      </w:r>
    </w:p>
    <w:p w14:paraId="06BB7E73" w14:textId="0C0988F4" w:rsidR="00360727" w:rsidRPr="00360727" w:rsidRDefault="00360727" w:rsidP="00360727">
      <w:pPr>
        <w:rPr>
          <w:lang w:val="en-GB"/>
        </w:rPr>
      </w:pPr>
      <w:r w:rsidRPr="00360727">
        <w:rPr>
          <w:noProof/>
          <w:lang w:val="en-GB"/>
        </w:rPr>
        <w:drawing>
          <wp:inline distT="0" distB="0" distL="0" distR="0" wp14:anchorId="64D7A36C" wp14:editId="1C864E64">
            <wp:extent cx="6858000" cy="1213485"/>
            <wp:effectExtent l="0" t="0" r="0" b="5715"/>
            <wp:docPr id="84" name="Picture 84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A screen shot of a computer&#10;&#10;Description automatically generated with low confidence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0C5FA" w14:textId="102521D6" w:rsidR="001C566D" w:rsidRDefault="00B82E60" w:rsidP="0034478D">
      <w:pPr>
        <w:pStyle w:val="Heading4"/>
        <w:rPr>
          <w:lang w:val="en-GB"/>
        </w:rPr>
      </w:pPr>
      <w:r>
        <w:rPr>
          <w:lang w:val="en-GB"/>
        </w:rPr>
        <w:lastRenderedPageBreak/>
        <w:t>ALS2</w:t>
      </w:r>
    </w:p>
    <w:p w14:paraId="11FBDEBB" w14:textId="75C36EF1" w:rsidR="00904080" w:rsidRPr="00904080" w:rsidRDefault="00904080" w:rsidP="00904080">
      <w:pPr>
        <w:rPr>
          <w:lang w:val="en-GB"/>
        </w:rPr>
      </w:pPr>
      <w:r w:rsidRPr="00904080">
        <w:rPr>
          <w:noProof/>
          <w:lang w:val="en-GB"/>
        </w:rPr>
        <w:drawing>
          <wp:inline distT="0" distB="0" distL="0" distR="0" wp14:anchorId="65841267" wp14:editId="21B841D4">
            <wp:extent cx="6858000" cy="1176020"/>
            <wp:effectExtent l="0" t="0" r="0" b="5080"/>
            <wp:docPr id="85" name="Picture 85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 85" descr="A screen shot of a computer&#10;&#10;Description automatically generated with medium confidence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4080" w:rsidRPr="00904080" w:rsidSect="00A135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3632E3"/>
    <w:multiLevelType w:val="hybridMultilevel"/>
    <w:tmpl w:val="1DE8AD26"/>
    <w:lvl w:ilvl="0" w:tplc="D6BEE7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604B84"/>
    <w:multiLevelType w:val="hybridMultilevel"/>
    <w:tmpl w:val="756E8C52"/>
    <w:lvl w:ilvl="0" w:tplc="D6BEE7B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7773992">
    <w:abstractNumId w:val="0"/>
  </w:num>
  <w:num w:numId="2" w16cid:durableId="1753307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xMDK2MDQ3MLC0MDdU0lEKTi0uzszPAykwqgUAl03hMSwAAAA="/>
  </w:docVars>
  <w:rsids>
    <w:rsidRoot w:val="1806E927"/>
    <w:rsid w:val="00001F28"/>
    <w:rsid w:val="00001F56"/>
    <w:rsid w:val="00004B0B"/>
    <w:rsid w:val="000052CF"/>
    <w:rsid w:val="0000614D"/>
    <w:rsid w:val="0000778E"/>
    <w:rsid w:val="00012C1F"/>
    <w:rsid w:val="000142C0"/>
    <w:rsid w:val="00020CA0"/>
    <w:rsid w:val="00023BCB"/>
    <w:rsid w:val="00034C55"/>
    <w:rsid w:val="00041A9A"/>
    <w:rsid w:val="000444FF"/>
    <w:rsid w:val="00051FF5"/>
    <w:rsid w:val="000555EA"/>
    <w:rsid w:val="00060CC8"/>
    <w:rsid w:val="00062EEB"/>
    <w:rsid w:val="0006669E"/>
    <w:rsid w:val="00072C2F"/>
    <w:rsid w:val="000764AD"/>
    <w:rsid w:val="00077944"/>
    <w:rsid w:val="00081407"/>
    <w:rsid w:val="00082A6B"/>
    <w:rsid w:val="00083301"/>
    <w:rsid w:val="00085BDA"/>
    <w:rsid w:val="000929B3"/>
    <w:rsid w:val="00094BE1"/>
    <w:rsid w:val="00094D6C"/>
    <w:rsid w:val="000A648A"/>
    <w:rsid w:val="000B5573"/>
    <w:rsid w:val="000C29D4"/>
    <w:rsid w:val="000C63E3"/>
    <w:rsid w:val="000D3A57"/>
    <w:rsid w:val="000D62EC"/>
    <w:rsid w:val="000D6AEA"/>
    <w:rsid w:val="000D7273"/>
    <w:rsid w:val="000D7DA5"/>
    <w:rsid w:val="000E07AC"/>
    <w:rsid w:val="000E4AC8"/>
    <w:rsid w:val="000E6B52"/>
    <w:rsid w:val="000E7010"/>
    <w:rsid w:val="000F795A"/>
    <w:rsid w:val="00100949"/>
    <w:rsid w:val="001025CE"/>
    <w:rsid w:val="0010524C"/>
    <w:rsid w:val="001060DA"/>
    <w:rsid w:val="00114362"/>
    <w:rsid w:val="0011699F"/>
    <w:rsid w:val="0012118C"/>
    <w:rsid w:val="00125495"/>
    <w:rsid w:val="001277CC"/>
    <w:rsid w:val="00127D4B"/>
    <w:rsid w:val="00136F7C"/>
    <w:rsid w:val="001435CD"/>
    <w:rsid w:val="00145D2C"/>
    <w:rsid w:val="001526ED"/>
    <w:rsid w:val="001543BE"/>
    <w:rsid w:val="0015578A"/>
    <w:rsid w:val="00156448"/>
    <w:rsid w:val="001675E4"/>
    <w:rsid w:val="0017019C"/>
    <w:rsid w:val="00177208"/>
    <w:rsid w:val="00183C2E"/>
    <w:rsid w:val="00191DC0"/>
    <w:rsid w:val="001A2720"/>
    <w:rsid w:val="001A4533"/>
    <w:rsid w:val="001A528E"/>
    <w:rsid w:val="001A6FFC"/>
    <w:rsid w:val="001B4EC6"/>
    <w:rsid w:val="001C49E8"/>
    <w:rsid w:val="001C566D"/>
    <w:rsid w:val="001D0273"/>
    <w:rsid w:val="001D19AD"/>
    <w:rsid w:val="001D590B"/>
    <w:rsid w:val="001E04B4"/>
    <w:rsid w:val="001E6717"/>
    <w:rsid w:val="001F4908"/>
    <w:rsid w:val="001F4AB0"/>
    <w:rsid w:val="001F4D15"/>
    <w:rsid w:val="001F5FA9"/>
    <w:rsid w:val="0020167A"/>
    <w:rsid w:val="002028F3"/>
    <w:rsid w:val="00221FBE"/>
    <w:rsid w:val="00222461"/>
    <w:rsid w:val="00231AD7"/>
    <w:rsid w:val="0023373D"/>
    <w:rsid w:val="00242726"/>
    <w:rsid w:val="00243FAF"/>
    <w:rsid w:val="002454E1"/>
    <w:rsid w:val="002501D9"/>
    <w:rsid w:val="00262446"/>
    <w:rsid w:val="002649D4"/>
    <w:rsid w:val="00266DD2"/>
    <w:rsid w:val="00272F57"/>
    <w:rsid w:val="00280515"/>
    <w:rsid w:val="00287AF7"/>
    <w:rsid w:val="00287F44"/>
    <w:rsid w:val="00295ECF"/>
    <w:rsid w:val="002A082D"/>
    <w:rsid w:val="002A656D"/>
    <w:rsid w:val="002B698B"/>
    <w:rsid w:val="002C4FA9"/>
    <w:rsid w:val="002C638E"/>
    <w:rsid w:val="002C7123"/>
    <w:rsid w:val="002D04CE"/>
    <w:rsid w:val="002D1665"/>
    <w:rsid w:val="002D5480"/>
    <w:rsid w:val="002E08A5"/>
    <w:rsid w:val="002E3465"/>
    <w:rsid w:val="002E61BD"/>
    <w:rsid w:val="002F120A"/>
    <w:rsid w:val="002F3B94"/>
    <w:rsid w:val="003014A5"/>
    <w:rsid w:val="003018E3"/>
    <w:rsid w:val="003029EB"/>
    <w:rsid w:val="003049B4"/>
    <w:rsid w:val="003160D1"/>
    <w:rsid w:val="00321E7B"/>
    <w:rsid w:val="00325895"/>
    <w:rsid w:val="00325D54"/>
    <w:rsid w:val="00341C81"/>
    <w:rsid w:val="0034478D"/>
    <w:rsid w:val="003454E5"/>
    <w:rsid w:val="00355BA4"/>
    <w:rsid w:val="00356A34"/>
    <w:rsid w:val="00360727"/>
    <w:rsid w:val="0036449E"/>
    <w:rsid w:val="00367ACF"/>
    <w:rsid w:val="00373C3F"/>
    <w:rsid w:val="00375C74"/>
    <w:rsid w:val="003809D0"/>
    <w:rsid w:val="00380C23"/>
    <w:rsid w:val="00384194"/>
    <w:rsid w:val="003856C7"/>
    <w:rsid w:val="0039011C"/>
    <w:rsid w:val="003A10B5"/>
    <w:rsid w:val="003A4502"/>
    <w:rsid w:val="003A4D44"/>
    <w:rsid w:val="003B089D"/>
    <w:rsid w:val="003B3E3D"/>
    <w:rsid w:val="003B504C"/>
    <w:rsid w:val="003B51C6"/>
    <w:rsid w:val="003B6D17"/>
    <w:rsid w:val="003B76E7"/>
    <w:rsid w:val="003C36AE"/>
    <w:rsid w:val="003C42C1"/>
    <w:rsid w:val="003D49CE"/>
    <w:rsid w:val="003E0258"/>
    <w:rsid w:val="003E4C34"/>
    <w:rsid w:val="003F25E8"/>
    <w:rsid w:val="003F3285"/>
    <w:rsid w:val="003F3497"/>
    <w:rsid w:val="003F4E99"/>
    <w:rsid w:val="003F58F7"/>
    <w:rsid w:val="00406A4B"/>
    <w:rsid w:val="00407A99"/>
    <w:rsid w:val="00410B7D"/>
    <w:rsid w:val="00412549"/>
    <w:rsid w:val="00413169"/>
    <w:rsid w:val="00422035"/>
    <w:rsid w:val="004221DB"/>
    <w:rsid w:val="00431A25"/>
    <w:rsid w:val="00431DEA"/>
    <w:rsid w:val="00434991"/>
    <w:rsid w:val="004421C0"/>
    <w:rsid w:val="004438C1"/>
    <w:rsid w:val="0044399B"/>
    <w:rsid w:val="00443A73"/>
    <w:rsid w:val="00444B91"/>
    <w:rsid w:val="00453E8D"/>
    <w:rsid w:val="004558C3"/>
    <w:rsid w:val="00464985"/>
    <w:rsid w:val="00464C99"/>
    <w:rsid w:val="0047035B"/>
    <w:rsid w:val="00471148"/>
    <w:rsid w:val="0048142E"/>
    <w:rsid w:val="00481C3C"/>
    <w:rsid w:val="004821C3"/>
    <w:rsid w:val="004823B2"/>
    <w:rsid w:val="00483501"/>
    <w:rsid w:val="004838EA"/>
    <w:rsid w:val="00486F62"/>
    <w:rsid w:val="00490A5B"/>
    <w:rsid w:val="004914B1"/>
    <w:rsid w:val="00491F14"/>
    <w:rsid w:val="0049726B"/>
    <w:rsid w:val="004A7F84"/>
    <w:rsid w:val="004B0FBE"/>
    <w:rsid w:val="004B29E7"/>
    <w:rsid w:val="004C012C"/>
    <w:rsid w:val="004C47C1"/>
    <w:rsid w:val="004D09DA"/>
    <w:rsid w:val="004D328B"/>
    <w:rsid w:val="004F339E"/>
    <w:rsid w:val="004F567C"/>
    <w:rsid w:val="005037A6"/>
    <w:rsid w:val="005049DF"/>
    <w:rsid w:val="00506CD7"/>
    <w:rsid w:val="00506E3A"/>
    <w:rsid w:val="005112AD"/>
    <w:rsid w:val="00514178"/>
    <w:rsid w:val="005153D2"/>
    <w:rsid w:val="0051542F"/>
    <w:rsid w:val="0052051B"/>
    <w:rsid w:val="00522711"/>
    <w:rsid w:val="00536739"/>
    <w:rsid w:val="00543EF7"/>
    <w:rsid w:val="005518FC"/>
    <w:rsid w:val="0055507A"/>
    <w:rsid w:val="005558C6"/>
    <w:rsid w:val="0055618D"/>
    <w:rsid w:val="00556B38"/>
    <w:rsid w:val="005613F8"/>
    <w:rsid w:val="00561704"/>
    <w:rsid w:val="0056479B"/>
    <w:rsid w:val="00566C5E"/>
    <w:rsid w:val="00567C34"/>
    <w:rsid w:val="00570939"/>
    <w:rsid w:val="0057428B"/>
    <w:rsid w:val="00575009"/>
    <w:rsid w:val="0057521D"/>
    <w:rsid w:val="00580866"/>
    <w:rsid w:val="00581834"/>
    <w:rsid w:val="00591970"/>
    <w:rsid w:val="005928EB"/>
    <w:rsid w:val="00592D21"/>
    <w:rsid w:val="00593ACF"/>
    <w:rsid w:val="00594633"/>
    <w:rsid w:val="005976FF"/>
    <w:rsid w:val="005A4A73"/>
    <w:rsid w:val="005A58E5"/>
    <w:rsid w:val="005B1722"/>
    <w:rsid w:val="005B3AF1"/>
    <w:rsid w:val="005B59CE"/>
    <w:rsid w:val="005B5A03"/>
    <w:rsid w:val="005B6E15"/>
    <w:rsid w:val="005C14C3"/>
    <w:rsid w:val="005C22A9"/>
    <w:rsid w:val="005D42B5"/>
    <w:rsid w:val="005D5999"/>
    <w:rsid w:val="005E2A56"/>
    <w:rsid w:val="005E5BB4"/>
    <w:rsid w:val="005F0740"/>
    <w:rsid w:val="005F5C63"/>
    <w:rsid w:val="00601507"/>
    <w:rsid w:val="00601CFD"/>
    <w:rsid w:val="00603EE6"/>
    <w:rsid w:val="00605D69"/>
    <w:rsid w:val="00606E52"/>
    <w:rsid w:val="00611ED9"/>
    <w:rsid w:val="00616FFB"/>
    <w:rsid w:val="00620975"/>
    <w:rsid w:val="006226D2"/>
    <w:rsid w:val="006228C1"/>
    <w:rsid w:val="00622A39"/>
    <w:rsid w:val="00625BB5"/>
    <w:rsid w:val="00626D66"/>
    <w:rsid w:val="006318BC"/>
    <w:rsid w:val="00631E85"/>
    <w:rsid w:val="0063251F"/>
    <w:rsid w:val="00646B28"/>
    <w:rsid w:val="00650D9F"/>
    <w:rsid w:val="00650FDE"/>
    <w:rsid w:val="00655F98"/>
    <w:rsid w:val="00657009"/>
    <w:rsid w:val="0065763A"/>
    <w:rsid w:val="00661EFD"/>
    <w:rsid w:val="00663211"/>
    <w:rsid w:val="0066356E"/>
    <w:rsid w:val="00664203"/>
    <w:rsid w:val="00666652"/>
    <w:rsid w:val="006704C4"/>
    <w:rsid w:val="0067225E"/>
    <w:rsid w:val="00672968"/>
    <w:rsid w:val="00672F30"/>
    <w:rsid w:val="00681670"/>
    <w:rsid w:val="006819A6"/>
    <w:rsid w:val="006836F0"/>
    <w:rsid w:val="00683B82"/>
    <w:rsid w:val="0069667A"/>
    <w:rsid w:val="006A0136"/>
    <w:rsid w:val="006A2185"/>
    <w:rsid w:val="006A2AA1"/>
    <w:rsid w:val="006A75D2"/>
    <w:rsid w:val="006B0F58"/>
    <w:rsid w:val="006B2544"/>
    <w:rsid w:val="006C24D9"/>
    <w:rsid w:val="006C6685"/>
    <w:rsid w:val="006D7DB8"/>
    <w:rsid w:val="006E2F1B"/>
    <w:rsid w:val="006E6C17"/>
    <w:rsid w:val="006F02EE"/>
    <w:rsid w:val="006F4E68"/>
    <w:rsid w:val="006F6400"/>
    <w:rsid w:val="00700485"/>
    <w:rsid w:val="007019F9"/>
    <w:rsid w:val="00702F8A"/>
    <w:rsid w:val="007056B9"/>
    <w:rsid w:val="007064D5"/>
    <w:rsid w:val="00710D27"/>
    <w:rsid w:val="00711079"/>
    <w:rsid w:val="00711F66"/>
    <w:rsid w:val="007127FD"/>
    <w:rsid w:val="00713BFC"/>
    <w:rsid w:val="007143D7"/>
    <w:rsid w:val="00716158"/>
    <w:rsid w:val="00717F89"/>
    <w:rsid w:val="00723DDB"/>
    <w:rsid w:val="00731F6C"/>
    <w:rsid w:val="00733792"/>
    <w:rsid w:val="00740274"/>
    <w:rsid w:val="00740A25"/>
    <w:rsid w:val="00741948"/>
    <w:rsid w:val="00750189"/>
    <w:rsid w:val="00763119"/>
    <w:rsid w:val="00763A89"/>
    <w:rsid w:val="00763F70"/>
    <w:rsid w:val="00767892"/>
    <w:rsid w:val="00771EB3"/>
    <w:rsid w:val="007720EE"/>
    <w:rsid w:val="00774420"/>
    <w:rsid w:val="007773C4"/>
    <w:rsid w:val="0079029F"/>
    <w:rsid w:val="00794D3D"/>
    <w:rsid w:val="00796C78"/>
    <w:rsid w:val="007975AA"/>
    <w:rsid w:val="007B1FA5"/>
    <w:rsid w:val="007C5112"/>
    <w:rsid w:val="007C5397"/>
    <w:rsid w:val="007D734D"/>
    <w:rsid w:val="007E506E"/>
    <w:rsid w:val="00801E04"/>
    <w:rsid w:val="0080338E"/>
    <w:rsid w:val="0080616C"/>
    <w:rsid w:val="008149C8"/>
    <w:rsid w:val="00817BC7"/>
    <w:rsid w:val="0082110B"/>
    <w:rsid w:val="008227C1"/>
    <w:rsid w:val="00827B89"/>
    <w:rsid w:val="008339E4"/>
    <w:rsid w:val="00834336"/>
    <w:rsid w:val="0084010E"/>
    <w:rsid w:val="008429D9"/>
    <w:rsid w:val="00842C66"/>
    <w:rsid w:val="00852C43"/>
    <w:rsid w:val="00854765"/>
    <w:rsid w:val="00854A84"/>
    <w:rsid w:val="00854C96"/>
    <w:rsid w:val="00862730"/>
    <w:rsid w:val="00867BDB"/>
    <w:rsid w:val="00867DBB"/>
    <w:rsid w:val="00870767"/>
    <w:rsid w:val="00873223"/>
    <w:rsid w:val="00877848"/>
    <w:rsid w:val="00883600"/>
    <w:rsid w:val="0088639F"/>
    <w:rsid w:val="00886DD2"/>
    <w:rsid w:val="0088753D"/>
    <w:rsid w:val="00891BA0"/>
    <w:rsid w:val="0089308D"/>
    <w:rsid w:val="008939D5"/>
    <w:rsid w:val="00894C17"/>
    <w:rsid w:val="008B1EFB"/>
    <w:rsid w:val="008C2CE7"/>
    <w:rsid w:val="008C38FE"/>
    <w:rsid w:val="008C4349"/>
    <w:rsid w:val="008D00C2"/>
    <w:rsid w:val="008D3E6D"/>
    <w:rsid w:val="008D798E"/>
    <w:rsid w:val="008E74B2"/>
    <w:rsid w:val="008F30F6"/>
    <w:rsid w:val="009002F4"/>
    <w:rsid w:val="009009D9"/>
    <w:rsid w:val="00904080"/>
    <w:rsid w:val="00904C18"/>
    <w:rsid w:val="00905174"/>
    <w:rsid w:val="00906545"/>
    <w:rsid w:val="009072C3"/>
    <w:rsid w:val="00911646"/>
    <w:rsid w:val="00926D41"/>
    <w:rsid w:val="009275C3"/>
    <w:rsid w:val="009276B0"/>
    <w:rsid w:val="00930648"/>
    <w:rsid w:val="00932F0F"/>
    <w:rsid w:val="00935FFA"/>
    <w:rsid w:val="0093621D"/>
    <w:rsid w:val="00937568"/>
    <w:rsid w:val="00954D0E"/>
    <w:rsid w:val="009709B8"/>
    <w:rsid w:val="009724B7"/>
    <w:rsid w:val="00973A8F"/>
    <w:rsid w:val="00974818"/>
    <w:rsid w:val="009772C0"/>
    <w:rsid w:val="00990F7B"/>
    <w:rsid w:val="0099111E"/>
    <w:rsid w:val="009A405D"/>
    <w:rsid w:val="009A5B55"/>
    <w:rsid w:val="009B02CA"/>
    <w:rsid w:val="009B7535"/>
    <w:rsid w:val="009B761E"/>
    <w:rsid w:val="009B787F"/>
    <w:rsid w:val="009C354A"/>
    <w:rsid w:val="009D525F"/>
    <w:rsid w:val="009D7E4D"/>
    <w:rsid w:val="009E0C69"/>
    <w:rsid w:val="009E12A5"/>
    <w:rsid w:val="009E7757"/>
    <w:rsid w:val="009E7815"/>
    <w:rsid w:val="009F08F4"/>
    <w:rsid w:val="009F096D"/>
    <w:rsid w:val="009F52DC"/>
    <w:rsid w:val="009F6ACE"/>
    <w:rsid w:val="009F6E61"/>
    <w:rsid w:val="00A01173"/>
    <w:rsid w:val="00A01B31"/>
    <w:rsid w:val="00A0299D"/>
    <w:rsid w:val="00A0711B"/>
    <w:rsid w:val="00A07147"/>
    <w:rsid w:val="00A133F2"/>
    <w:rsid w:val="00A13568"/>
    <w:rsid w:val="00A15533"/>
    <w:rsid w:val="00A173B7"/>
    <w:rsid w:val="00A17AC1"/>
    <w:rsid w:val="00A17C00"/>
    <w:rsid w:val="00A20B56"/>
    <w:rsid w:val="00A22DBE"/>
    <w:rsid w:val="00A3087F"/>
    <w:rsid w:val="00A30947"/>
    <w:rsid w:val="00A30C0E"/>
    <w:rsid w:val="00A3442D"/>
    <w:rsid w:val="00A35578"/>
    <w:rsid w:val="00A360E3"/>
    <w:rsid w:val="00A40A1B"/>
    <w:rsid w:val="00A45915"/>
    <w:rsid w:val="00A465B0"/>
    <w:rsid w:val="00A479D0"/>
    <w:rsid w:val="00A50EB6"/>
    <w:rsid w:val="00A50FDD"/>
    <w:rsid w:val="00A531CF"/>
    <w:rsid w:val="00A53E40"/>
    <w:rsid w:val="00A5645A"/>
    <w:rsid w:val="00A575E8"/>
    <w:rsid w:val="00A63E49"/>
    <w:rsid w:val="00A649C3"/>
    <w:rsid w:val="00A70C62"/>
    <w:rsid w:val="00A73276"/>
    <w:rsid w:val="00A8702C"/>
    <w:rsid w:val="00A9152A"/>
    <w:rsid w:val="00A979CA"/>
    <w:rsid w:val="00AA078C"/>
    <w:rsid w:val="00AA5E7E"/>
    <w:rsid w:val="00AB3BFF"/>
    <w:rsid w:val="00AB432E"/>
    <w:rsid w:val="00AB4877"/>
    <w:rsid w:val="00AC028D"/>
    <w:rsid w:val="00AC76CB"/>
    <w:rsid w:val="00AD5A81"/>
    <w:rsid w:val="00AF0CAF"/>
    <w:rsid w:val="00B07BD3"/>
    <w:rsid w:val="00B143A6"/>
    <w:rsid w:val="00B14F95"/>
    <w:rsid w:val="00B163D9"/>
    <w:rsid w:val="00B16639"/>
    <w:rsid w:val="00B1673A"/>
    <w:rsid w:val="00B25A05"/>
    <w:rsid w:val="00B575CE"/>
    <w:rsid w:val="00B62227"/>
    <w:rsid w:val="00B677EF"/>
    <w:rsid w:val="00B760A2"/>
    <w:rsid w:val="00B81BB1"/>
    <w:rsid w:val="00B82E60"/>
    <w:rsid w:val="00B93C72"/>
    <w:rsid w:val="00B94900"/>
    <w:rsid w:val="00B949B6"/>
    <w:rsid w:val="00B9721D"/>
    <w:rsid w:val="00BB0A3F"/>
    <w:rsid w:val="00BB0BD6"/>
    <w:rsid w:val="00BB0F02"/>
    <w:rsid w:val="00BB2900"/>
    <w:rsid w:val="00BB642D"/>
    <w:rsid w:val="00BC213F"/>
    <w:rsid w:val="00BC2D58"/>
    <w:rsid w:val="00BC7303"/>
    <w:rsid w:val="00BD198D"/>
    <w:rsid w:val="00BE2389"/>
    <w:rsid w:val="00BE5407"/>
    <w:rsid w:val="00BE7D2C"/>
    <w:rsid w:val="00BF582E"/>
    <w:rsid w:val="00BF6B33"/>
    <w:rsid w:val="00C00119"/>
    <w:rsid w:val="00C067B4"/>
    <w:rsid w:val="00C1126A"/>
    <w:rsid w:val="00C127DC"/>
    <w:rsid w:val="00C21DF5"/>
    <w:rsid w:val="00C2245C"/>
    <w:rsid w:val="00C264D5"/>
    <w:rsid w:val="00C26A71"/>
    <w:rsid w:val="00C31BB0"/>
    <w:rsid w:val="00C33C65"/>
    <w:rsid w:val="00C345D2"/>
    <w:rsid w:val="00C528E1"/>
    <w:rsid w:val="00C60BF9"/>
    <w:rsid w:val="00C61A91"/>
    <w:rsid w:val="00C61F49"/>
    <w:rsid w:val="00C63589"/>
    <w:rsid w:val="00C70725"/>
    <w:rsid w:val="00C74D75"/>
    <w:rsid w:val="00C75642"/>
    <w:rsid w:val="00C75E72"/>
    <w:rsid w:val="00C77FF7"/>
    <w:rsid w:val="00C80336"/>
    <w:rsid w:val="00C8188F"/>
    <w:rsid w:val="00C90F2C"/>
    <w:rsid w:val="00C913D9"/>
    <w:rsid w:val="00C939EF"/>
    <w:rsid w:val="00C95E05"/>
    <w:rsid w:val="00C972C2"/>
    <w:rsid w:val="00CB0000"/>
    <w:rsid w:val="00CB2BB8"/>
    <w:rsid w:val="00CC56A4"/>
    <w:rsid w:val="00CC66E8"/>
    <w:rsid w:val="00CC6C4B"/>
    <w:rsid w:val="00CC7F0E"/>
    <w:rsid w:val="00CD2E3C"/>
    <w:rsid w:val="00CD6C9B"/>
    <w:rsid w:val="00CD7E42"/>
    <w:rsid w:val="00CF28D6"/>
    <w:rsid w:val="00CF49EF"/>
    <w:rsid w:val="00CF51A9"/>
    <w:rsid w:val="00CF7EF5"/>
    <w:rsid w:val="00D0614B"/>
    <w:rsid w:val="00D12738"/>
    <w:rsid w:val="00D233A6"/>
    <w:rsid w:val="00D30160"/>
    <w:rsid w:val="00D34FCA"/>
    <w:rsid w:val="00D42EAA"/>
    <w:rsid w:val="00D4340A"/>
    <w:rsid w:val="00D4468A"/>
    <w:rsid w:val="00D45765"/>
    <w:rsid w:val="00D5004A"/>
    <w:rsid w:val="00D53413"/>
    <w:rsid w:val="00D53A17"/>
    <w:rsid w:val="00D545D1"/>
    <w:rsid w:val="00D6267B"/>
    <w:rsid w:val="00D645A7"/>
    <w:rsid w:val="00D7691C"/>
    <w:rsid w:val="00D83D75"/>
    <w:rsid w:val="00D85931"/>
    <w:rsid w:val="00D948D8"/>
    <w:rsid w:val="00D96D42"/>
    <w:rsid w:val="00DA5CB8"/>
    <w:rsid w:val="00DB5530"/>
    <w:rsid w:val="00DC28F0"/>
    <w:rsid w:val="00DC64C3"/>
    <w:rsid w:val="00DD3B42"/>
    <w:rsid w:val="00DE2CF1"/>
    <w:rsid w:val="00DE2D18"/>
    <w:rsid w:val="00DE2FDA"/>
    <w:rsid w:val="00DF1F34"/>
    <w:rsid w:val="00DF29B1"/>
    <w:rsid w:val="00DF31BE"/>
    <w:rsid w:val="00E07312"/>
    <w:rsid w:val="00E07943"/>
    <w:rsid w:val="00E13EE6"/>
    <w:rsid w:val="00E14E61"/>
    <w:rsid w:val="00E2085E"/>
    <w:rsid w:val="00E479A1"/>
    <w:rsid w:val="00E66C79"/>
    <w:rsid w:val="00E71FB0"/>
    <w:rsid w:val="00E73D37"/>
    <w:rsid w:val="00E74588"/>
    <w:rsid w:val="00E7785F"/>
    <w:rsid w:val="00E77D1D"/>
    <w:rsid w:val="00E8038B"/>
    <w:rsid w:val="00E82558"/>
    <w:rsid w:val="00E87036"/>
    <w:rsid w:val="00E90960"/>
    <w:rsid w:val="00E91B52"/>
    <w:rsid w:val="00E92A22"/>
    <w:rsid w:val="00E94288"/>
    <w:rsid w:val="00E97899"/>
    <w:rsid w:val="00EA552A"/>
    <w:rsid w:val="00EA7B5B"/>
    <w:rsid w:val="00EB19F8"/>
    <w:rsid w:val="00EB1AFB"/>
    <w:rsid w:val="00EB7987"/>
    <w:rsid w:val="00EC457E"/>
    <w:rsid w:val="00EC7C64"/>
    <w:rsid w:val="00ED51FD"/>
    <w:rsid w:val="00ED6C8F"/>
    <w:rsid w:val="00EE25B0"/>
    <w:rsid w:val="00EF1FB8"/>
    <w:rsid w:val="00F015C4"/>
    <w:rsid w:val="00F02175"/>
    <w:rsid w:val="00F03B66"/>
    <w:rsid w:val="00F07244"/>
    <w:rsid w:val="00F11DF1"/>
    <w:rsid w:val="00F144AE"/>
    <w:rsid w:val="00F15837"/>
    <w:rsid w:val="00F17C2F"/>
    <w:rsid w:val="00F20A95"/>
    <w:rsid w:val="00F25930"/>
    <w:rsid w:val="00F360CD"/>
    <w:rsid w:val="00F4438C"/>
    <w:rsid w:val="00F5094A"/>
    <w:rsid w:val="00F54599"/>
    <w:rsid w:val="00F54E84"/>
    <w:rsid w:val="00F62960"/>
    <w:rsid w:val="00F62B51"/>
    <w:rsid w:val="00F643C5"/>
    <w:rsid w:val="00F76935"/>
    <w:rsid w:val="00F76C77"/>
    <w:rsid w:val="00F83FE5"/>
    <w:rsid w:val="00F923B9"/>
    <w:rsid w:val="00F97194"/>
    <w:rsid w:val="00FA01C0"/>
    <w:rsid w:val="00FA17BE"/>
    <w:rsid w:val="00FA28AA"/>
    <w:rsid w:val="00FA29F6"/>
    <w:rsid w:val="00FA32DF"/>
    <w:rsid w:val="00FB29C1"/>
    <w:rsid w:val="00FB41B6"/>
    <w:rsid w:val="00FC3651"/>
    <w:rsid w:val="00FC4940"/>
    <w:rsid w:val="00FC68AA"/>
    <w:rsid w:val="00FC7C52"/>
    <w:rsid w:val="00FD71FB"/>
    <w:rsid w:val="00FD7E56"/>
    <w:rsid w:val="00FE179F"/>
    <w:rsid w:val="00FE26FC"/>
    <w:rsid w:val="00FE5D86"/>
    <w:rsid w:val="00FF6490"/>
    <w:rsid w:val="1806E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6E927"/>
  <w15:chartTrackingRefBased/>
  <w15:docId w15:val="{71480EB8-5A39-4503-9923-A2B3A467C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64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648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AC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1316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648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A648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A648A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57500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7500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57500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1F4D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57093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0E4AC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233A6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D233A6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D233A6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1316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3901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47035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16" Type="http://schemas.openxmlformats.org/officeDocument/2006/relationships/image" Target="media/image1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74" Type="http://schemas.openxmlformats.org/officeDocument/2006/relationships/image" Target="media/image69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fontTable" Target="fontTable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9" Type="http://schemas.openxmlformats.org/officeDocument/2006/relationships/image" Target="media/image34.png"/><Relationship Id="rId34" Type="http://schemas.openxmlformats.org/officeDocument/2006/relationships/image" Target="media/image29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76" Type="http://schemas.openxmlformats.org/officeDocument/2006/relationships/image" Target="media/image71.png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2" Type="http://schemas.openxmlformats.org/officeDocument/2006/relationships/numbering" Target="numbering.xml"/><Relationship Id="rId2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8B800-EDA0-4A95-B0D0-1E0884D90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38</Pages>
  <Words>2010</Words>
  <Characters>11459</Characters>
  <Application>Microsoft Office Word</Application>
  <DocSecurity>0</DocSecurity>
  <Lines>95</Lines>
  <Paragraphs>26</Paragraphs>
  <ScaleCrop>false</ScaleCrop>
  <Company/>
  <LinksUpToDate>false</LinksUpToDate>
  <CharactersWithSpaces>13443</CharactersWithSpaces>
  <SharedDoc>false</SharedDoc>
  <HLinks>
    <vt:vector size="258" baseType="variant">
      <vt:variant>
        <vt:i4>157291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35946739</vt:lpwstr>
      </vt:variant>
      <vt:variant>
        <vt:i4>157291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35946738</vt:lpwstr>
      </vt:variant>
      <vt:variant>
        <vt:i4>157291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35946737</vt:lpwstr>
      </vt:variant>
      <vt:variant>
        <vt:i4>157291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35946736</vt:lpwstr>
      </vt:variant>
      <vt:variant>
        <vt:i4>157291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35946735</vt:lpwstr>
      </vt:variant>
      <vt:variant>
        <vt:i4>157291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35946734</vt:lpwstr>
      </vt:variant>
      <vt:variant>
        <vt:i4>157291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35946733</vt:lpwstr>
      </vt:variant>
      <vt:variant>
        <vt:i4>157291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35946732</vt:lpwstr>
      </vt:variant>
      <vt:variant>
        <vt:i4>157291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35946731</vt:lpwstr>
      </vt:variant>
      <vt:variant>
        <vt:i4>157291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35946730</vt:lpwstr>
      </vt:variant>
      <vt:variant>
        <vt:i4>163845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35946729</vt:lpwstr>
      </vt:variant>
      <vt:variant>
        <vt:i4>163845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35946728</vt:lpwstr>
      </vt:variant>
      <vt:variant>
        <vt:i4>163845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35946727</vt:lpwstr>
      </vt:variant>
      <vt:variant>
        <vt:i4>163845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35946726</vt:lpwstr>
      </vt:variant>
      <vt:variant>
        <vt:i4>163845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35946725</vt:lpwstr>
      </vt:variant>
      <vt:variant>
        <vt:i4>163845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35946724</vt:lpwstr>
      </vt:variant>
      <vt:variant>
        <vt:i4>163845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35946723</vt:lpwstr>
      </vt:variant>
      <vt:variant>
        <vt:i4>163845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35946722</vt:lpwstr>
      </vt:variant>
      <vt:variant>
        <vt:i4>163845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35946721</vt:lpwstr>
      </vt:variant>
      <vt:variant>
        <vt:i4>163845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35946720</vt:lpwstr>
      </vt:variant>
      <vt:variant>
        <vt:i4>170399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35946719</vt:lpwstr>
      </vt:variant>
      <vt:variant>
        <vt:i4>170399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35946718</vt:lpwstr>
      </vt:variant>
      <vt:variant>
        <vt:i4>170399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35946717</vt:lpwstr>
      </vt:variant>
      <vt:variant>
        <vt:i4>170399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5946716</vt:lpwstr>
      </vt:variant>
      <vt:variant>
        <vt:i4>170399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5946715</vt:lpwstr>
      </vt:variant>
      <vt:variant>
        <vt:i4>170399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5946714</vt:lpwstr>
      </vt:variant>
      <vt:variant>
        <vt:i4>170399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5946713</vt:lpwstr>
      </vt:variant>
      <vt:variant>
        <vt:i4>170399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5946712</vt:lpwstr>
      </vt:variant>
      <vt:variant>
        <vt:i4>170399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5946711</vt:lpwstr>
      </vt:variant>
      <vt:variant>
        <vt:i4>170399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5946710</vt:lpwstr>
      </vt:variant>
      <vt:variant>
        <vt:i4>176952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5946709</vt:lpwstr>
      </vt:variant>
      <vt:variant>
        <vt:i4>176952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5946708</vt:lpwstr>
      </vt:variant>
      <vt:variant>
        <vt:i4>176952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5946707</vt:lpwstr>
      </vt:variant>
      <vt:variant>
        <vt:i4>176952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5946706</vt:lpwstr>
      </vt:variant>
      <vt:variant>
        <vt:i4>176952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5946705</vt:lpwstr>
      </vt:variant>
      <vt:variant>
        <vt:i4>176952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5946704</vt:lpwstr>
      </vt:variant>
      <vt:variant>
        <vt:i4>176952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5946703</vt:lpwstr>
      </vt:variant>
      <vt:variant>
        <vt:i4>176952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5946702</vt:lpwstr>
      </vt:variant>
      <vt:variant>
        <vt:i4>176952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5946701</vt:lpwstr>
      </vt:variant>
      <vt:variant>
        <vt:i4>176952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5946700</vt:lpwstr>
      </vt:variant>
      <vt:variant>
        <vt:i4>117970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5946699</vt:lpwstr>
      </vt:variant>
      <vt:variant>
        <vt:i4>117970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5946698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594669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NDA GUNAWARDANA</dc:creator>
  <cp:keywords/>
  <dc:description/>
  <cp:lastModifiedBy>SUMINDA GUNAWARDANA</cp:lastModifiedBy>
  <cp:revision>422</cp:revision>
  <dcterms:created xsi:type="dcterms:W3CDTF">2023-05-26T01:06:00Z</dcterms:created>
  <dcterms:modified xsi:type="dcterms:W3CDTF">2024-04-29T07:44:00Z</dcterms:modified>
</cp:coreProperties>
</file>